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66B24BF" w14:textId="59CFB5C8" w:rsidR="00FA6242" w:rsidRPr="006C289E" w:rsidRDefault="00FA6242" w:rsidP="000D5BEE">
      <w:pPr>
        <w:bidi/>
        <w:spacing w:line="240" w:lineRule="auto"/>
        <w:ind w:left="0"/>
        <w:jc w:val="both"/>
        <w:rPr>
          <w:rFonts w:asciiTheme="minorBidi" w:hAnsiTheme="minorBidi" w:cs="B Nazanin"/>
          <w:sz w:val="26"/>
          <w:szCs w:val="26"/>
          <w:rtl/>
          <w:lang w:bidi="fa-IR"/>
        </w:rPr>
      </w:pPr>
      <w:r w:rsidRPr="006C289E">
        <w:rPr>
          <w:rFonts w:asciiTheme="minorBidi" w:hAnsiTheme="minorBidi" w:cs="B Nazanin"/>
          <w:sz w:val="26"/>
          <w:szCs w:val="26"/>
          <w:rtl/>
          <w:lang w:bidi="fa-IR"/>
        </w:rPr>
        <w:t>راهنما:</w:t>
      </w:r>
    </w:p>
    <w:p w14:paraId="3BDAFD0E" w14:textId="021B6C34" w:rsidR="00FA6242" w:rsidRPr="006C289E" w:rsidRDefault="00FA6242" w:rsidP="000D5BEE">
      <w:pPr>
        <w:bidi/>
        <w:spacing w:line="240" w:lineRule="auto"/>
        <w:ind w:left="0"/>
        <w:jc w:val="both"/>
        <w:rPr>
          <w:rFonts w:asciiTheme="minorBidi" w:hAnsiTheme="minorBidi" w:cs="B Nazanin"/>
          <w:color w:val="264A60"/>
          <w:sz w:val="26"/>
          <w:szCs w:val="26"/>
          <w:rtl/>
          <w:lang w:val="en-GB"/>
        </w:rPr>
      </w:pPr>
      <w:r w:rsidRPr="006C289E">
        <w:rPr>
          <w:rFonts w:asciiTheme="minorBidi" w:hAnsiTheme="minorBidi" w:cs="B Nazanin"/>
          <w:color w:val="264A60"/>
          <w:sz w:val="26"/>
          <w:szCs w:val="26"/>
          <w:lang w:val="en-GB"/>
        </w:rPr>
        <w:t>Std. Deviation</w:t>
      </w:r>
      <w:r w:rsidRPr="006C289E">
        <w:rPr>
          <w:rFonts w:asciiTheme="minorBidi" w:hAnsiTheme="minorBidi" w:cs="B Nazanin"/>
          <w:color w:val="264A60"/>
          <w:sz w:val="26"/>
          <w:szCs w:val="26"/>
          <w:rtl/>
          <w:lang w:val="en-GB"/>
        </w:rPr>
        <w:t>:  مقدار انحراف معیار یک متغییر از میانگین را نشان می دهد.</w:t>
      </w:r>
    </w:p>
    <w:p w14:paraId="7112AA2E" w14:textId="6CD2594E" w:rsidR="00FA6242" w:rsidRPr="006C289E" w:rsidRDefault="00FA6242" w:rsidP="000D5BEE">
      <w:pPr>
        <w:bidi/>
        <w:spacing w:line="240" w:lineRule="auto"/>
        <w:ind w:left="0"/>
        <w:jc w:val="both"/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  <w:lang w:bidi="fa-IR"/>
        </w:rPr>
      </w:pPr>
      <w:r w:rsidRPr="006C289E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  <w:lang w:bidi="fa-IR"/>
        </w:rPr>
        <w:t xml:space="preserve">مقدار همبستگی: عددی بین </w:t>
      </w:r>
      <w:r w:rsidRPr="006C289E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lang w:bidi="fa-IR"/>
        </w:rPr>
        <w:t>-1</w:t>
      </w:r>
      <w:r w:rsidRPr="006C289E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  <w:lang w:bidi="fa-IR"/>
        </w:rPr>
        <w:t xml:space="preserve"> تا 1 بوده که نشان میدهد چقدر دو متغییر در ارتباط هستند.</w:t>
      </w:r>
    </w:p>
    <w:p w14:paraId="02B0972C" w14:textId="0B1C4879" w:rsidR="006B5061" w:rsidRPr="006C289E" w:rsidRDefault="00FA6242" w:rsidP="000D5BEE">
      <w:pPr>
        <w:bidi/>
        <w:spacing w:line="240" w:lineRule="auto"/>
        <w:ind w:left="0"/>
        <w:jc w:val="both"/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</w:pPr>
      <w:r w:rsidRPr="006C289E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اطمینان (</w:t>
      </w:r>
      <w:r w:rsidRPr="006C289E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lang w:bidi="fa-IR"/>
        </w:rPr>
        <w:t>Confidence</w:t>
      </w:r>
      <w:r w:rsidRPr="006C289E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): مقدار صحت یا معناداری نتیجه‌ی همبستگی را بیان می‌کند. معمولا برای بالای 0.9</w:t>
      </w:r>
      <w:r w:rsidRPr="006C289E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lang w:bidi="fa-IR"/>
        </w:rPr>
        <w:t xml:space="preserve"> </w:t>
      </w:r>
      <w:r w:rsidRPr="006C289E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 xml:space="preserve"> را نتیجه‌ای معنادار و قابل اعتماد می‌دانیم.</w:t>
      </w:r>
    </w:p>
    <w:p w14:paraId="57A6D1DE" w14:textId="20CA779D" w:rsidR="0027035B" w:rsidRPr="00705188" w:rsidRDefault="009458C3" w:rsidP="00D35AA8">
      <w:pPr>
        <w:pStyle w:val="ListParagraph"/>
        <w:numPr>
          <w:ilvl w:val="0"/>
          <w:numId w:val="1"/>
        </w:numPr>
        <w:bidi/>
        <w:spacing w:line="360" w:lineRule="auto"/>
        <w:jc w:val="both"/>
        <w:rPr>
          <w:rFonts w:asciiTheme="minorBidi" w:hAnsiTheme="minorBidi" w:cs="B Nazanin"/>
          <w:b/>
          <w:bCs/>
          <w:sz w:val="32"/>
          <w:szCs w:val="32"/>
          <w:lang w:bidi="fa-IR"/>
        </w:rPr>
      </w:pPr>
      <w:r w:rsidRPr="00705188">
        <w:rPr>
          <w:rFonts w:asciiTheme="minorBidi" w:hAnsiTheme="minorBidi" w:cs="B Nazanin"/>
          <w:b/>
          <w:bCs/>
          <w:sz w:val="32"/>
          <w:szCs w:val="32"/>
          <w:rtl/>
          <w:lang w:bidi="fa-IR"/>
        </w:rPr>
        <w:t xml:space="preserve">ارتباط </w:t>
      </w:r>
      <w:r w:rsidR="00FA2A7C" w:rsidRPr="00705188">
        <w:rPr>
          <w:rFonts w:asciiTheme="minorBidi" w:hAnsiTheme="minorBidi" w:cs="B Nazanin"/>
          <w:b/>
          <w:bCs/>
          <w:sz w:val="32"/>
          <w:szCs w:val="32"/>
          <w:lang w:bidi="fa-IR"/>
        </w:rPr>
        <w:t>I</w:t>
      </w:r>
      <w:r w:rsidRPr="00705188">
        <w:rPr>
          <w:rFonts w:asciiTheme="minorBidi" w:hAnsiTheme="minorBidi" w:cs="B Nazanin"/>
          <w:b/>
          <w:bCs/>
          <w:sz w:val="32"/>
          <w:szCs w:val="32"/>
          <w:lang w:bidi="fa-IR"/>
        </w:rPr>
        <w:t>g</w:t>
      </w:r>
      <w:r w:rsidR="00FA2A7C" w:rsidRPr="00705188">
        <w:rPr>
          <w:rFonts w:asciiTheme="minorBidi" w:hAnsiTheme="minorBidi" w:cs="B Nazanin"/>
          <w:b/>
          <w:bCs/>
          <w:sz w:val="32"/>
          <w:szCs w:val="32"/>
          <w:lang w:bidi="fa-IR"/>
        </w:rPr>
        <w:t>M</w:t>
      </w:r>
      <w:r w:rsidRPr="00705188">
        <w:rPr>
          <w:rFonts w:asciiTheme="minorBidi" w:hAnsiTheme="minorBidi" w:cs="B Nazanin"/>
          <w:b/>
          <w:bCs/>
          <w:sz w:val="32"/>
          <w:szCs w:val="32"/>
          <w:lang w:bidi="fa-IR"/>
        </w:rPr>
        <w:t xml:space="preserve"> </w:t>
      </w:r>
      <w:r w:rsidRPr="00705188">
        <w:rPr>
          <w:rFonts w:asciiTheme="minorBidi" w:hAnsiTheme="minorBidi" w:cs="B Nazanin"/>
          <w:b/>
          <w:bCs/>
          <w:sz w:val="32"/>
          <w:szCs w:val="32"/>
          <w:rtl/>
          <w:lang w:bidi="fa-IR"/>
        </w:rPr>
        <w:t xml:space="preserve"> و دردهای فوقانی شکمی</w:t>
      </w:r>
    </w:p>
    <w:p w14:paraId="7EF6D716" w14:textId="77777777" w:rsidR="000F2601" w:rsidRPr="00705188" w:rsidRDefault="000F2601" w:rsidP="00D35AA8">
      <w:pPr>
        <w:autoSpaceDE w:val="0"/>
        <w:autoSpaceDN w:val="0"/>
        <w:adjustRightInd w:val="0"/>
        <w:spacing w:before="0" w:after="0" w:line="240" w:lineRule="auto"/>
        <w:ind w:left="0" w:firstLine="0"/>
        <w:jc w:val="both"/>
        <w:rPr>
          <w:rFonts w:asciiTheme="minorBidi" w:hAnsiTheme="minorBidi" w:cs="B Nazanin"/>
          <w:sz w:val="24"/>
          <w:szCs w:val="24"/>
          <w:lang w:val="en-GB"/>
        </w:rPr>
      </w:pPr>
    </w:p>
    <w:tbl>
      <w:tblPr>
        <w:tblW w:w="579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28"/>
        <w:gridCol w:w="1092"/>
        <w:gridCol w:w="1445"/>
        <w:gridCol w:w="1030"/>
      </w:tblGrid>
      <w:tr w:rsidR="000F2601" w:rsidRPr="00705188" w14:paraId="2F228E50" w14:textId="77777777" w:rsidTr="000F2601">
        <w:trPr>
          <w:cantSplit/>
        </w:trPr>
        <w:tc>
          <w:tcPr>
            <w:tcW w:w="579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EA65BF4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lang w:val="en-GB"/>
              </w:rPr>
            </w:pPr>
            <w:r w:rsidRPr="00705188">
              <w:rPr>
                <w:rFonts w:asciiTheme="minorBidi" w:hAnsiTheme="minorBidi" w:cs="B Nazanin"/>
                <w:b/>
                <w:bCs/>
                <w:color w:val="010205"/>
                <w:lang w:val="en-GB"/>
              </w:rPr>
              <w:t>Descriptive Statistics</w:t>
            </w:r>
          </w:p>
        </w:tc>
      </w:tr>
      <w:tr w:rsidR="000F2601" w:rsidRPr="00705188" w14:paraId="3D2367DE" w14:textId="77777777" w:rsidTr="000F2601">
        <w:trPr>
          <w:cantSplit/>
        </w:trPr>
        <w:tc>
          <w:tcPr>
            <w:tcW w:w="2228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5BBA5167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center"/>
              <w:rPr>
                <w:rFonts w:asciiTheme="minorBidi" w:hAnsiTheme="minorBidi" w:cs="B Nazanin"/>
                <w:sz w:val="24"/>
                <w:szCs w:val="24"/>
                <w:lang w:val="en-GB"/>
              </w:rPr>
            </w:pPr>
          </w:p>
        </w:tc>
        <w:tc>
          <w:tcPr>
            <w:tcW w:w="1092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15D1BB0E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  <w:t>Mean</w:t>
            </w:r>
          </w:p>
        </w:tc>
        <w:tc>
          <w:tcPr>
            <w:tcW w:w="1445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2A01CB60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  <w:t>Std. Deviation</w:t>
            </w:r>
          </w:p>
        </w:tc>
        <w:tc>
          <w:tcPr>
            <w:tcW w:w="1030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21E3D9B3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  <w:t>N</w:t>
            </w:r>
          </w:p>
        </w:tc>
      </w:tr>
      <w:tr w:rsidR="000F2601" w:rsidRPr="00705188" w14:paraId="36F8A45F" w14:textId="77777777" w:rsidTr="000F2601">
        <w:trPr>
          <w:cantSplit/>
        </w:trPr>
        <w:tc>
          <w:tcPr>
            <w:tcW w:w="2228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2DD37F49" w14:textId="75C7BFF7" w:rsidR="000F2601" w:rsidRPr="00705188" w:rsidRDefault="00FB129A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  <w:t>Stomach</w:t>
            </w:r>
            <w:r w:rsidR="00C44F4C" w:rsidRPr="00705188"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  <w:t xml:space="preserve"> a</w:t>
            </w: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  <w:t xml:space="preserve">che </w:t>
            </w:r>
            <w:r w:rsidR="000F2601" w:rsidRPr="00705188"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  <w:t>history</w:t>
            </w:r>
          </w:p>
        </w:tc>
        <w:tc>
          <w:tcPr>
            <w:tcW w:w="1092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25C6CC18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  <w:t>.18</w:t>
            </w:r>
          </w:p>
        </w:tc>
        <w:tc>
          <w:tcPr>
            <w:tcW w:w="1445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56906D83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  <w:t>.390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14:paraId="7DC62EA6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0F2601" w:rsidRPr="00705188" w14:paraId="0AE186FF" w14:textId="77777777" w:rsidTr="000F2601">
        <w:trPr>
          <w:cantSplit/>
        </w:trPr>
        <w:tc>
          <w:tcPr>
            <w:tcW w:w="2228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2548033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  <w:t>IgM</w:t>
            </w:r>
          </w:p>
        </w:tc>
        <w:tc>
          <w:tcPr>
            <w:tcW w:w="1092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EC6E21E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  <w:t>12.7343</w:t>
            </w:r>
          </w:p>
        </w:tc>
        <w:tc>
          <w:tcPr>
            <w:tcW w:w="1445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EDD7E94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  <w:t>9.97881</w:t>
            </w:r>
          </w:p>
        </w:tc>
        <w:tc>
          <w:tcPr>
            <w:tcW w:w="1030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524DB9E6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0F2601" w:rsidRPr="00705188" w14:paraId="4FAFA3C2" w14:textId="77777777" w:rsidTr="000F2601">
        <w:trPr>
          <w:cantSplit/>
        </w:trPr>
        <w:tc>
          <w:tcPr>
            <w:tcW w:w="222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904A155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  <w:t>IgA</w:t>
            </w:r>
          </w:p>
        </w:tc>
        <w:tc>
          <w:tcPr>
            <w:tcW w:w="1092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1ADF24E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  <w:t>11.10805</w:t>
            </w:r>
          </w:p>
        </w:tc>
        <w:tc>
          <w:tcPr>
            <w:tcW w:w="144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9354532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  <w:t>16.764199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BAC651B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0F2601" w:rsidRPr="00705188" w14:paraId="2B89C00D" w14:textId="77777777" w:rsidTr="000F2601">
        <w:trPr>
          <w:cantSplit/>
        </w:trPr>
        <w:tc>
          <w:tcPr>
            <w:tcW w:w="222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02A397F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  <w:t>IgG</w:t>
            </w:r>
          </w:p>
        </w:tc>
        <w:tc>
          <w:tcPr>
            <w:tcW w:w="1092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EEC85D2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  <w:t>41.13518</w:t>
            </w:r>
          </w:p>
        </w:tc>
        <w:tc>
          <w:tcPr>
            <w:tcW w:w="144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2D6841C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  <w:t>61.978706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1A96F034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  <w:t>60</w:t>
            </w:r>
          </w:p>
        </w:tc>
      </w:tr>
    </w:tbl>
    <w:p w14:paraId="42031C65" w14:textId="77777777" w:rsidR="00FA2A7C" w:rsidRPr="00705188" w:rsidRDefault="00FA2A7C" w:rsidP="00D35AA8">
      <w:pPr>
        <w:autoSpaceDE w:val="0"/>
        <w:autoSpaceDN w:val="0"/>
        <w:adjustRightInd w:val="0"/>
        <w:spacing w:before="0" w:after="0" w:line="240" w:lineRule="auto"/>
        <w:ind w:left="0" w:firstLine="0"/>
        <w:jc w:val="both"/>
        <w:rPr>
          <w:rFonts w:asciiTheme="minorBidi" w:hAnsiTheme="minorBidi" w:cs="B Nazanin"/>
          <w:sz w:val="24"/>
          <w:szCs w:val="24"/>
          <w:lang w:val="en-GB"/>
        </w:rPr>
      </w:pPr>
    </w:p>
    <w:p w14:paraId="42108D91" w14:textId="77777777" w:rsidR="005659FD" w:rsidRPr="00705188" w:rsidRDefault="00DF2CD7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  <w:rtl/>
        </w:rPr>
      </w:pPr>
      <w:r w:rsidRPr="00705188"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</w:rPr>
        <w:tab/>
      </w:r>
    </w:p>
    <w:p w14:paraId="579681FF" w14:textId="77777777" w:rsidR="006E5D92" w:rsidRPr="00705188" w:rsidRDefault="006E5D92" w:rsidP="006E5D92">
      <w:pPr>
        <w:autoSpaceDE w:val="0"/>
        <w:autoSpaceDN w:val="0"/>
        <w:adjustRightInd w:val="0"/>
        <w:spacing w:before="0" w:after="0" w:line="240" w:lineRule="auto"/>
        <w:ind w:left="0" w:firstLine="0"/>
        <w:jc w:val="both"/>
        <w:rPr>
          <w:rFonts w:asciiTheme="minorBidi" w:hAnsiTheme="minorBidi" w:cs="B Nazanin"/>
          <w:b/>
          <w:bCs/>
          <w:color w:val="000000"/>
          <w:sz w:val="26"/>
          <w:szCs w:val="26"/>
          <w:lang w:val="en-GB"/>
        </w:rPr>
      </w:pPr>
      <w:r w:rsidRPr="00705188">
        <w:rPr>
          <w:rFonts w:asciiTheme="minorBidi" w:hAnsiTheme="minorBidi" w:cs="B Nazanin"/>
          <w:b/>
          <w:bCs/>
          <w:color w:val="000000"/>
          <w:sz w:val="26"/>
          <w:szCs w:val="26"/>
          <w:lang w:val="en-GB"/>
        </w:rPr>
        <w:t>Correlations:</w:t>
      </w:r>
    </w:p>
    <w:p w14:paraId="623EB871" w14:textId="77777777" w:rsidR="005659FD" w:rsidRPr="00705188" w:rsidRDefault="005659FD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  <w:rtl/>
        </w:rPr>
      </w:pPr>
      <w:bookmarkStart w:id="0" w:name="_GoBack"/>
      <w:bookmarkEnd w:id="0"/>
    </w:p>
    <w:tbl>
      <w:tblPr>
        <w:tblStyle w:val="GridTable5Dark-Accent3"/>
        <w:tblW w:w="9946" w:type="dxa"/>
        <w:tblLook w:val="04A0" w:firstRow="1" w:lastRow="0" w:firstColumn="1" w:lastColumn="0" w:noHBand="0" w:noVBand="1"/>
      </w:tblPr>
      <w:tblGrid>
        <w:gridCol w:w="2532"/>
        <w:gridCol w:w="2441"/>
        <w:gridCol w:w="2441"/>
        <w:gridCol w:w="2532"/>
      </w:tblGrid>
      <w:tr w:rsidR="00E837E6" w:rsidRPr="00705188" w14:paraId="110D4ABB" w14:textId="77777777" w:rsidTr="005172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2" w:type="dxa"/>
            <w:vAlign w:val="center"/>
          </w:tcPr>
          <w:p w14:paraId="6A6FEAA4" w14:textId="77777777" w:rsidR="00E837E6" w:rsidRPr="00705188" w:rsidRDefault="00E837E6" w:rsidP="0062337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rPr>
                <w:rFonts w:asciiTheme="minorBidi" w:eastAsia="Times New Roman" w:hAnsiTheme="minorBidi" w:cs="B Nazanin"/>
                <w:color w:val="000000"/>
                <w:bdr w:val="none" w:sz="0" w:space="0" w:color="auto" w:frame="1"/>
              </w:rPr>
            </w:pPr>
          </w:p>
        </w:tc>
        <w:tc>
          <w:tcPr>
            <w:tcW w:w="2441" w:type="dxa"/>
            <w:vAlign w:val="center"/>
          </w:tcPr>
          <w:p w14:paraId="538EA7F7" w14:textId="514018B8" w:rsidR="00E837E6" w:rsidRPr="00705188" w:rsidRDefault="00E837E6" w:rsidP="0062337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 w:cs="B Nazanin"/>
                <w:color w:val="000000"/>
                <w:sz w:val="24"/>
                <w:szCs w:val="24"/>
                <w:bdr w:val="none" w:sz="0" w:space="0" w:color="auto" w:frame="1"/>
              </w:rPr>
            </w:pPr>
            <w:r w:rsidRPr="00705188">
              <w:rPr>
                <w:rFonts w:asciiTheme="minorBidi" w:hAnsiTheme="minorBidi" w:cs="B Nazanin"/>
                <w:color w:val="264A60"/>
                <w:sz w:val="24"/>
                <w:szCs w:val="24"/>
                <w:lang w:val="en-GB"/>
              </w:rPr>
              <w:t>IgM</w:t>
            </w:r>
          </w:p>
        </w:tc>
        <w:tc>
          <w:tcPr>
            <w:tcW w:w="2441" w:type="dxa"/>
            <w:vAlign w:val="center"/>
          </w:tcPr>
          <w:p w14:paraId="22CE9010" w14:textId="48FAE22C" w:rsidR="00E837E6" w:rsidRPr="00705188" w:rsidRDefault="00E837E6" w:rsidP="0062337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 w:cs="B Nazanin"/>
                <w:color w:val="000000"/>
                <w:sz w:val="24"/>
                <w:szCs w:val="24"/>
                <w:bdr w:val="none" w:sz="0" w:space="0" w:color="auto" w:frame="1"/>
              </w:rPr>
            </w:pPr>
            <w:r w:rsidRPr="00705188">
              <w:rPr>
                <w:rFonts w:asciiTheme="minorBidi" w:hAnsiTheme="minorBidi" w:cs="B Nazanin"/>
                <w:color w:val="264A60"/>
                <w:sz w:val="24"/>
                <w:szCs w:val="24"/>
                <w:lang w:val="en-GB"/>
              </w:rPr>
              <w:t>IgA</w:t>
            </w:r>
          </w:p>
        </w:tc>
        <w:tc>
          <w:tcPr>
            <w:tcW w:w="2532" w:type="dxa"/>
            <w:vAlign w:val="center"/>
          </w:tcPr>
          <w:p w14:paraId="69798DC7" w14:textId="3ECE7AE7" w:rsidR="00E837E6" w:rsidRPr="00705188" w:rsidRDefault="00E837E6" w:rsidP="0062337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 w:cs="B Nazanin"/>
                <w:color w:val="000000"/>
                <w:sz w:val="24"/>
                <w:szCs w:val="24"/>
                <w:bdr w:val="none" w:sz="0" w:space="0" w:color="auto" w:frame="1"/>
              </w:rPr>
            </w:pPr>
            <w:r w:rsidRPr="00705188">
              <w:rPr>
                <w:rFonts w:asciiTheme="minorBidi" w:hAnsiTheme="minorBidi" w:cs="B Nazanin"/>
                <w:color w:val="264A60"/>
                <w:sz w:val="24"/>
                <w:szCs w:val="24"/>
                <w:lang w:val="en-GB"/>
              </w:rPr>
              <w:t>IgG</w:t>
            </w:r>
          </w:p>
        </w:tc>
      </w:tr>
      <w:tr w:rsidR="00E837E6" w:rsidRPr="00705188" w14:paraId="7706F989" w14:textId="77777777" w:rsidTr="005172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2" w:type="dxa"/>
            <w:vAlign w:val="center"/>
          </w:tcPr>
          <w:p w14:paraId="45F8ACCB" w14:textId="20E99C1E" w:rsidR="00E837E6" w:rsidRPr="00705188" w:rsidRDefault="00BD5E2A" w:rsidP="0062337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rPr>
                <w:rFonts w:asciiTheme="minorBidi" w:eastAsia="Times New Roman" w:hAnsiTheme="minorBidi" w:cs="B Nazanin"/>
                <w:color w:val="000000"/>
                <w:bdr w:val="none" w:sz="0" w:space="0" w:color="auto" w:frame="1"/>
              </w:rPr>
            </w:pPr>
            <w:r w:rsidRPr="00705188">
              <w:rPr>
                <w:rFonts w:asciiTheme="minorBidi" w:hAnsiTheme="minorBidi" w:cs="B Nazanin"/>
                <w:color w:val="264A60"/>
                <w:lang w:val="en-GB"/>
              </w:rPr>
              <w:t xml:space="preserve">Stomach ache </w:t>
            </w:r>
            <w:r w:rsidR="00E837E6" w:rsidRPr="00705188">
              <w:rPr>
                <w:rFonts w:asciiTheme="minorBidi" w:hAnsiTheme="minorBidi" w:cs="B Nazanin"/>
                <w:color w:val="264A60"/>
                <w:lang w:val="en-GB"/>
              </w:rPr>
              <w:t>history</w:t>
            </w:r>
          </w:p>
        </w:tc>
        <w:tc>
          <w:tcPr>
            <w:tcW w:w="2441" w:type="dxa"/>
            <w:vAlign w:val="center"/>
          </w:tcPr>
          <w:p w14:paraId="355943AF" w14:textId="1F51D679" w:rsidR="00E837E6" w:rsidRPr="00705188" w:rsidRDefault="00E837E6" w:rsidP="0062337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lang w:val="en-GB"/>
              </w:rPr>
              <w:t>0.04</w:t>
            </w:r>
            <w:r w:rsidR="00D75AD8" w:rsidRPr="00705188">
              <w:rPr>
                <w:rFonts w:asciiTheme="minorBidi" w:hAnsiTheme="minorBidi" w:cs="B Nazanin"/>
                <w:lang w:val="en-GB"/>
              </w:rPr>
              <w:t>7</w:t>
            </w:r>
            <w:r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 xml:space="preserve"> </w:t>
            </w:r>
            <w:r w:rsidRPr="00705188">
              <w:rPr>
                <w:rFonts w:asciiTheme="minorBidi" w:hAnsiTheme="minorBidi" w:cs="B Nazanin"/>
                <w:lang w:val="en-GB"/>
              </w:rPr>
              <w:t>±</w:t>
            </w:r>
            <w:r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 xml:space="preserve"> 0.250</w:t>
            </w:r>
          </w:p>
          <w:p w14:paraId="40EA0DF3" w14:textId="3740D27F" w:rsidR="00E837E6" w:rsidRPr="00705188" w:rsidRDefault="00EE4A94" w:rsidP="0062337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t = 0.35</w:t>
            </w:r>
            <w:r w:rsidR="00E837E6"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, p-value = 0.724</w:t>
            </w:r>
          </w:p>
        </w:tc>
        <w:tc>
          <w:tcPr>
            <w:tcW w:w="2441" w:type="dxa"/>
            <w:vAlign w:val="center"/>
          </w:tcPr>
          <w:p w14:paraId="5B79D699" w14:textId="0D219B88" w:rsidR="00E837E6" w:rsidRPr="00705188" w:rsidRDefault="00E837E6" w:rsidP="0062337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lang w:val="en-GB"/>
              </w:rPr>
              <w:t xml:space="preserve">0.3981 ± </w:t>
            </w:r>
            <w:r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0.194</w:t>
            </w:r>
          </w:p>
          <w:p w14:paraId="6E25FBC4" w14:textId="51D65F6E" w:rsidR="00E837E6" w:rsidRPr="00705188" w:rsidRDefault="00E837E6" w:rsidP="0062337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 w:cs="B Nazanin"/>
                <w:bdr w:val="none" w:sz="0" w:space="0" w:color="auto" w:frame="1"/>
              </w:rPr>
            </w:pPr>
            <w:r w:rsidRPr="00705188">
              <w:rPr>
                <w:rFonts w:asciiTheme="minorBidi" w:eastAsia="Times New Roman" w:hAnsiTheme="minorBidi" w:cs="B Nazanin"/>
                <w:sz w:val="18"/>
                <w:szCs w:val="18"/>
                <w:bdr w:val="none" w:sz="0" w:space="0" w:color="auto" w:frame="1"/>
              </w:rPr>
              <w:t>t = 3.305, p-value = 0.00</w:t>
            </w:r>
            <w:r w:rsidR="00D75AD8" w:rsidRPr="00705188">
              <w:rPr>
                <w:rFonts w:asciiTheme="minorBidi" w:eastAsia="Times New Roman" w:hAnsiTheme="minorBidi" w:cs="B Nazanin"/>
                <w:sz w:val="18"/>
                <w:szCs w:val="18"/>
                <w:bdr w:val="none" w:sz="0" w:space="0" w:color="auto" w:frame="1"/>
              </w:rPr>
              <w:t>2</w:t>
            </w:r>
          </w:p>
        </w:tc>
        <w:tc>
          <w:tcPr>
            <w:tcW w:w="2532" w:type="dxa"/>
            <w:vAlign w:val="center"/>
          </w:tcPr>
          <w:p w14:paraId="79F1BCB3" w14:textId="3FFC5A51" w:rsidR="00E837E6" w:rsidRPr="00705188" w:rsidRDefault="00E837E6" w:rsidP="0062337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lang w:val="en-GB"/>
              </w:rPr>
              <w:t>0.2890</w:t>
            </w:r>
            <w:r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 xml:space="preserve"> ± 0.21</w:t>
            </w:r>
            <w:r w:rsidR="00D75AD8"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7</w:t>
            </w:r>
          </w:p>
          <w:p w14:paraId="42387BE6" w14:textId="4F21B209" w:rsidR="00E837E6" w:rsidRPr="00705188" w:rsidRDefault="00EE4A94" w:rsidP="0062337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t = 2.298,</w:t>
            </w:r>
            <w:r w:rsidR="00FD56EE"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 xml:space="preserve"> p-value = 0.025</w:t>
            </w:r>
          </w:p>
        </w:tc>
      </w:tr>
    </w:tbl>
    <w:p w14:paraId="4124AD21" w14:textId="77777777" w:rsidR="00DC6674" w:rsidRPr="00705188" w:rsidRDefault="00DC6674" w:rsidP="0062337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  <w:rtl/>
        </w:rPr>
      </w:pPr>
    </w:p>
    <w:p w14:paraId="08F4B57C" w14:textId="606957DB" w:rsidR="00DF2CD7" w:rsidRPr="00705188" w:rsidRDefault="005659FD" w:rsidP="0062337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</w:rPr>
      </w:pPr>
      <w:r w:rsidRPr="00705188"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  <w:rtl/>
        </w:rPr>
        <w:tab/>
      </w:r>
      <w:r w:rsidR="00DF2CD7" w:rsidRPr="00705188"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</w:rPr>
        <w:t>Pearson's product-moment correlation</w:t>
      </w:r>
    </w:p>
    <w:p w14:paraId="2EE31D88" w14:textId="77777777" w:rsidR="00DF2CD7" w:rsidRPr="00705188" w:rsidRDefault="00DF2CD7" w:rsidP="0062337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</w:rPr>
      </w:pPr>
    </w:p>
    <w:p w14:paraId="59F0A8D2" w14:textId="6D2D95B2" w:rsidR="00DF2CD7" w:rsidRPr="00705188" w:rsidRDefault="00DF2CD7" w:rsidP="0062337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</w:rPr>
      </w:pPr>
      <w:r w:rsidRPr="00705188"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</w:rPr>
        <w:t>data:  Stomach ache history and IgM</w:t>
      </w:r>
    </w:p>
    <w:p w14:paraId="008965E5" w14:textId="77777777" w:rsidR="00DF2CD7" w:rsidRPr="00705188" w:rsidRDefault="00DF2CD7" w:rsidP="0062337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</w:rPr>
      </w:pPr>
      <w:r w:rsidRPr="00705188"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</w:rPr>
        <w:t xml:space="preserve">t = 0.35451, df = </w:t>
      </w:r>
      <w:r w:rsidRPr="00705188">
        <w:rPr>
          <w:rFonts w:asciiTheme="minorBidi" w:eastAsia="Times New Roman" w:hAnsiTheme="minorBidi" w:cs="B Nazanin"/>
          <w:sz w:val="20"/>
          <w:szCs w:val="20"/>
          <w:bdr w:val="none" w:sz="0" w:space="0" w:color="auto" w:frame="1"/>
        </w:rPr>
        <w:t>58, p-value = 0.7242</w:t>
      </w:r>
    </w:p>
    <w:p w14:paraId="3216C15B" w14:textId="77777777" w:rsidR="00DF2CD7" w:rsidRPr="00705188" w:rsidRDefault="00DF2CD7" w:rsidP="0062337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</w:rPr>
      </w:pPr>
      <w:r w:rsidRPr="00705188"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</w:rPr>
        <w:t>alternative hypothesis: true correlation is not equal to 0</w:t>
      </w:r>
    </w:p>
    <w:p w14:paraId="2E049E9F" w14:textId="77777777" w:rsidR="00DF2CD7" w:rsidRPr="00705188" w:rsidRDefault="00DF2CD7" w:rsidP="0062337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</w:rPr>
      </w:pPr>
      <w:r w:rsidRPr="00705188"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</w:rPr>
        <w:t>95 percent confidence interval:</w:t>
      </w:r>
    </w:p>
    <w:p w14:paraId="02460196" w14:textId="77777777" w:rsidR="00DF2CD7" w:rsidRPr="00705188" w:rsidRDefault="00DF2CD7" w:rsidP="0062337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</w:rPr>
      </w:pPr>
      <w:r w:rsidRPr="00705188"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</w:rPr>
        <w:t xml:space="preserve"> -0.2099042  0.2969178</w:t>
      </w:r>
    </w:p>
    <w:p w14:paraId="52B77BB8" w14:textId="77777777" w:rsidR="00DF2CD7" w:rsidRPr="00705188" w:rsidRDefault="00DF2CD7" w:rsidP="0062337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</w:rPr>
      </w:pPr>
      <w:r w:rsidRPr="00705188"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</w:rPr>
        <w:t>sample estimates:</w:t>
      </w:r>
    </w:p>
    <w:p w14:paraId="2798ABCF" w14:textId="1F20302C" w:rsidR="00DF2CD7" w:rsidRPr="00201B06" w:rsidRDefault="00FA6242" w:rsidP="0062337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</w:rPr>
      </w:pPr>
      <w:r w:rsidRPr="00201B06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  <w:lang w:bidi="fa-IR"/>
        </w:rPr>
        <w:t xml:space="preserve">مقدار همبستگی </w:t>
      </w:r>
      <w:r w:rsidR="00DF2CD7" w:rsidRPr="00201B06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</w:rPr>
        <w:t>0.04649889</w:t>
      </w:r>
      <w:r w:rsidRPr="00201B06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</w:rPr>
        <w:t xml:space="preserve"> که مقدار بسیار کمی است.</w:t>
      </w:r>
    </w:p>
    <w:p w14:paraId="06ECDCF2" w14:textId="2118BF07" w:rsidR="00216094" w:rsidRPr="00201B06" w:rsidRDefault="00FA6242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lang w:bidi="fa-IR"/>
        </w:rPr>
      </w:pPr>
      <w:r w:rsidRPr="00201B06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براساس میزان اطمینان (</w:t>
      </w:r>
      <w:r w:rsidR="00216094" w:rsidRPr="00201B06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lang w:bidi="fa-IR"/>
        </w:rPr>
        <w:t>Confidence = 0.2758</w:t>
      </w:r>
      <w:r w:rsidRPr="00201B06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) این همبستگی معنادار نیست.</w:t>
      </w:r>
    </w:p>
    <w:p w14:paraId="375C2A83" w14:textId="77777777" w:rsidR="00F56393" w:rsidRPr="002F0D55" w:rsidRDefault="00F56393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705188">
        <w:rPr>
          <w:rStyle w:val="gnkrckgcgsb"/>
          <w:rFonts w:asciiTheme="minorBidi" w:hAnsiTheme="minorBidi" w:cs="B Nazanin"/>
          <w:color w:val="000000"/>
          <w:bdr w:val="none" w:sz="0" w:space="0" w:color="auto" w:frame="1"/>
        </w:rPr>
        <w:lastRenderedPageBreak/>
        <w:tab/>
      </w:r>
      <w:r w:rsidRPr="002F0D55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Pearson's product-moment correlation</w:t>
      </w:r>
    </w:p>
    <w:p w14:paraId="65D7AF44" w14:textId="77777777" w:rsidR="00F56393" w:rsidRPr="002F0D55" w:rsidRDefault="00F56393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</w:p>
    <w:p w14:paraId="1E6BAF14" w14:textId="77777777" w:rsidR="00F56393" w:rsidRPr="002F0D55" w:rsidRDefault="00F56393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2F0D55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data:  data$`Stomach ache history` and data$IgA</w:t>
      </w:r>
    </w:p>
    <w:p w14:paraId="242850E8" w14:textId="77777777" w:rsidR="00F56393" w:rsidRPr="002F0D55" w:rsidRDefault="00F56393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2F0D55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t = 3.305, df = 58</w:t>
      </w:r>
      <w:r w:rsidRPr="002F0D55">
        <w:rPr>
          <w:rStyle w:val="gnkrckgcgsb"/>
          <w:rFonts w:asciiTheme="minorBidi" w:hAnsiTheme="minorBidi" w:cs="B Nazanin"/>
          <w:sz w:val="22"/>
          <w:szCs w:val="22"/>
          <w:bdr w:val="none" w:sz="0" w:space="0" w:color="auto" w:frame="1"/>
        </w:rPr>
        <w:t>, p-value = 0.001632</w:t>
      </w:r>
    </w:p>
    <w:p w14:paraId="39B4A86D" w14:textId="77777777" w:rsidR="00F56393" w:rsidRPr="002F0D55" w:rsidRDefault="00F56393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2F0D55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alternative hypothesis: true correlation is not equal to 0</w:t>
      </w:r>
    </w:p>
    <w:p w14:paraId="62AE36C3" w14:textId="77777777" w:rsidR="00F56393" w:rsidRPr="002F0D55" w:rsidRDefault="00F56393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2F0D55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95 percent confidence interval:</w:t>
      </w:r>
    </w:p>
    <w:p w14:paraId="5077B686" w14:textId="77777777" w:rsidR="00F56393" w:rsidRPr="002F0D55" w:rsidRDefault="00F56393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2F0D55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 0.1603855 0.5921623</w:t>
      </w:r>
    </w:p>
    <w:p w14:paraId="1BA20ACC" w14:textId="77777777" w:rsidR="00F56393" w:rsidRPr="00705188" w:rsidRDefault="00F56393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bdr w:val="none" w:sz="0" w:space="0" w:color="auto" w:frame="1"/>
        </w:rPr>
      </w:pPr>
      <w:r w:rsidRPr="002F0D55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sample estimates:</w:t>
      </w:r>
    </w:p>
    <w:p w14:paraId="2F8F8E0E" w14:textId="5CA974EC" w:rsidR="00576D89" w:rsidRPr="00422099" w:rsidRDefault="00B8201B" w:rsidP="005721B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Style w:val="gnkrckgcgsb"/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</w:rPr>
      </w:pPr>
      <w:r w:rsidRPr="002F0D55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  <w:lang w:bidi="fa-IR"/>
        </w:rPr>
        <w:t>مقدار همبستگی</w:t>
      </w:r>
      <w:r w:rsidRPr="002F0D55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</w:rPr>
        <w:t xml:space="preserve"> </w:t>
      </w:r>
      <w:r w:rsidR="00F56393" w:rsidRPr="002F0D55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</w:rPr>
        <w:t xml:space="preserve">0.3980974 </w:t>
      </w:r>
      <w:r w:rsidR="005721B4">
        <w:rPr>
          <w:rFonts w:asciiTheme="minorBidi" w:eastAsia="Times New Roman" w:hAnsiTheme="minorBidi" w:cs="B Nazanin" w:hint="cs"/>
          <w:color w:val="FF0000"/>
          <w:sz w:val="26"/>
          <w:szCs w:val="26"/>
          <w:bdr w:val="none" w:sz="0" w:space="0" w:color="auto" w:frame="1"/>
          <w:rtl/>
        </w:rPr>
        <w:t>است</w:t>
      </w:r>
      <w:r w:rsidRPr="002F0D55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</w:rPr>
        <w:t>.</w:t>
      </w:r>
    </w:p>
    <w:p w14:paraId="25FE53F7" w14:textId="048C969A" w:rsidR="00F93378" w:rsidRPr="002F0D55" w:rsidRDefault="00B8201B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lang w:bidi="fa-IR"/>
        </w:rPr>
      </w:pPr>
      <w:r w:rsidRPr="002F0D55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براساس میزان اطمینان (</w:t>
      </w:r>
      <w:r w:rsidR="00216094" w:rsidRPr="002F0D55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lang w:bidi="fa-IR"/>
        </w:rPr>
        <w:t>Confidence = 0.998368</w:t>
      </w:r>
      <w:r w:rsidR="00F93378" w:rsidRPr="002F0D55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 xml:space="preserve">) این همبستگی معنادار </w:t>
      </w:r>
      <w:r w:rsidR="00C64BE5" w:rsidRPr="002F0D55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ا</w:t>
      </w:r>
      <w:r w:rsidR="00F93378" w:rsidRPr="002F0D55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ست.</w:t>
      </w:r>
    </w:p>
    <w:p w14:paraId="02159269" w14:textId="1F2E70C1" w:rsidR="00827F6C" w:rsidRPr="00422099" w:rsidRDefault="00827F6C" w:rsidP="00D35AA8">
      <w:pPr>
        <w:autoSpaceDE w:val="0"/>
        <w:autoSpaceDN w:val="0"/>
        <w:adjustRightInd w:val="0"/>
        <w:spacing w:before="0" w:after="0" w:line="400" w:lineRule="atLeast"/>
        <w:ind w:left="0" w:firstLine="0"/>
        <w:jc w:val="both"/>
        <w:rPr>
          <w:rFonts w:asciiTheme="minorBidi" w:hAnsiTheme="minorBidi" w:cs="B Nazanin"/>
          <w:sz w:val="28"/>
          <w:szCs w:val="28"/>
          <w:lang w:val="en-GB"/>
        </w:rPr>
      </w:pPr>
    </w:p>
    <w:p w14:paraId="28F345EF" w14:textId="77777777" w:rsidR="00F56393" w:rsidRPr="00422099" w:rsidRDefault="00F56393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422099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ab/>
        <w:t>Pearson's product-moment correlation</w:t>
      </w:r>
    </w:p>
    <w:p w14:paraId="17CEA4DA" w14:textId="77777777" w:rsidR="00F56393" w:rsidRPr="00422099" w:rsidRDefault="00F56393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</w:p>
    <w:p w14:paraId="6D96F1CF" w14:textId="77777777" w:rsidR="00F56393" w:rsidRPr="00422099" w:rsidRDefault="00F56393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422099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data:  data$`Stomach ache history` and data$IgG</w:t>
      </w:r>
    </w:p>
    <w:p w14:paraId="52C773A5" w14:textId="77777777" w:rsidR="00F56393" w:rsidRPr="00422099" w:rsidRDefault="00F56393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sz w:val="22"/>
          <w:szCs w:val="22"/>
          <w:bdr w:val="none" w:sz="0" w:space="0" w:color="auto" w:frame="1"/>
        </w:rPr>
      </w:pPr>
      <w:r w:rsidRPr="00422099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t = 2.2988, df = 58</w:t>
      </w:r>
      <w:r w:rsidRPr="00422099">
        <w:rPr>
          <w:rStyle w:val="gnkrckgcgsb"/>
          <w:rFonts w:asciiTheme="minorBidi" w:hAnsiTheme="minorBidi" w:cs="B Nazanin"/>
          <w:sz w:val="22"/>
          <w:szCs w:val="22"/>
          <w:bdr w:val="none" w:sz="0" w:space="0" w:color="auto" w:frame="1"/>
        </w:rPr>
        <w:t>, p-value = 0.02514</w:t>
      </w:r>
    </w:p>
    <w:p w14:paraId="48AC504A" w14:textId="77777777" w:rsidR="00F56393" w:rsidRPr="00422099" w:rsidRDefault="00F56393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422099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alternative hypothesis: true correlation is not equal to 0</w:t>
      </w:r>
    </w:p>
    <w:p w14:paraId="15910E70" w14:textId="77777777" w:rsidR="00F56393" w:rsidRPr="00422099" w:rsidRDefault="00F56393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422099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95 percent confidence interval:</w:t>
      </w:r>
    </w:p>
    <w:p w14:paraId="78E39336" w14:textId="77777777" w:rsidR="00F56393" w:rsidRPr="00422099" w:rsidRDefault="00F56393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422099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 0.03781863 0.50578078</w:t>
      </w:r>
    </w:p>
    <w:p w14:paraId="4D93651E" w14:textId="77777777" w:rsidR="00F56393" w:rsidRPr="00422099" w:rsidRDefault="00F56393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422099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sample estimates:</w:t>
      </w:r>
    </w:p>
    <w:p w14:paraId="1B9A4943" w14:textId="6BF7738C" w:rsidR="00F56393" w:rsidRPr="00347C3D" w:rsidRDefault="0005340A" w:rsidP="005721B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Style w:val="gnkrckgcgsb"/>
          <w:rFonts w:asciiTheme="minorBidi" w:eastAsia="Times New Roman" w:hAnsiTheme="minorBidi" w:cs="B Nazanin"/>
          <w:color w:val="000000"/>
          <w:sz w:val="26"/>
          <w:szCs w:val="26"/>
          <w:bdr w:val="none" w:sz="0" w:space="0" w:color="auto" w:frame="1"/>
        </w:rPr>
      </w:pPr>
      <w:r w:rsidRPr="00347C3D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  <w:lang w:bidi="fa-IR"/>
        </w:rPr>
        <w:t>مقدار همبستگی</w:t>
      </w:r>
      <w:r w:rsidRPr="00347C3D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</w:rPr>
        <w:t xml:space="preserve"> </w:t>
      </w:r>
      <w:r w:rsidR="00F56393" w:rsidRPr="00347C3D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</w:rPr>
        <w:t xml:space="preserve">0.2889683 </w:t>
      </w:r>
      <w:r w:rsidRPr="00347C3D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</w:rPr>
        <w:t>است.</w:t>
      </w:r>
    </w:p>
    <w:p w14:paraId="13DB80CB" w14:textId="02ACDE4B" w:rsidR="0005340A" w:rsidRPr="00347C3D" w:rsidRDefault="0005340A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lang w:bidi="fa-IR"/>
        </w:rPr>
      </w:pPr>
      <w:r w:rsidRPr="00347C3D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براساس میزان اطمینان (</w:t>
      </w:r>
      <w:r w:rsidR="00216094" w:rsidRPr="00347C3D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lang w:bidi="fa-IR"/>
        </w:rPr>
        <w:t>Confidence = 0.97486</w:t>
      </w:r>
      <w:r w:rsidRPr="00347C3D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) این همبستگی معنادار</w:t>
      </w:r>
      <w:r w:rsidR="00C64BE5" w:rsidRPr="00347C3D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 xml:space="preserve"> ا</w:t>
      </w:r>
      <w:r w:rsidRPr="00347C3D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ست.</w:t>
      </w:r>
    </w:p>
    <w:p w14:paraId="08D1C6F2" w14:textId="109E89F5" w:rsidR="00216094" w:rsidRPr="00705188" w:rsidRDefault="00216094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B050"/>
          <w:sz w:val="20"/>
          <w:szCs w:val="20"/>
          <w:bdr w:val="none" w:sz="0" w:space="0" w:color="auto" w:frame="1"/>
          <w:rtl/>
          <w:lang w:bidi="fa-IR"/>
        </w:rPr>
      </w:pPr>
    </w:p>
    <w:p w14:paraId="4E18159B" w14:textId="2BE2F1D4" w:rsidR="0027035B" w:rsidRPr="00E860DF" w:rsidRDefault="009458C3" w:rsidP="00D35AA8">
      <w:pPr>
        <w:pStyle w:val="ListParagraph"/>
        <w:numPr>
          <w:ilvl w:val="0"/>
          <w:numId w:val="1"/>
        </w:numPr>
        <w:bidi/>
        <w:spacing w:line="360" w:lineRule="auto"/>
        <w:jc w:val="both"/>
        <w:rPr>
          <w:rFonts w:asciiTheme="minorBidi" w:hAnsiTheme="minorBidi" w:cs="B Nazanin"/>
          <w:b/>
          <w:bCs/>
          <w:sz w:val="28"/>
          <w:szCs w:val="28"/>
          <w:lang w:bidi="fa-IR"/>
        </w:rPr>
      </w:pPr>
      <w:r w:rsidRPr="00E860DF">
        <w:rPr>
          <w:rFonts w:asciiTheme="minorBidi" w:hAnsiTheme="minorBidi" w:cs="B Nazanin"/>
          <w:b/>
          <w:bCs/>
          <w:sz w:val="28"/>
          <w:szCs w:val="28"/>
          <w:rtl/>
          <w:lang w:bidi="fa-IR"/>
        </w:rPr>
        <w:t xml:space="preserve">ارتباط </w:t>
      </w:r>
      <w:r w:rsidR="00FA2A7C" w:rsidRPr="00E860DF">
        <w:rPr>
          <w:rFonts w:asciiTheme="minorBidi" w:hAnsiTheme="minorBidi" w:cs="B Nazanin"/>
          <w:b/>
          <w:bCs/>
          <w:sz w:val="28"/>
          <w:szCs w:val="28"/>
          <w:lang w:bidi="fa-IR"/>
        </w:rPr>
        <w:t>FBS</w:t>
      </w:r>
      <w:r w:rsidRPr="00E860DF">
        <w:rPr>
          <w:rFonts w:asciiTheme="minorBidi" w:hAnsiTheme="minorBidi" w:cs="B Nazanin"/>
          <w:b/>
          <w:bCs/>
          <w:sz w:val="28"/>
          <w:szCs w:val="28"/>
          <w:rtl/>
          <w:lang w:bidi="fa-IR"/>
        </w:rPr>
        <w:t xml:space="preserve"> و با آنتی بادی ها</w:t>
      </w:r>
    </w:p>
    <w:p w14:paraId="0D01A7D0" w14:textId="29B5FB06" w:rsidR="0027035B" w:rsidRPr="00705188" w:rsidRDefault="0027035B" w:rsidP="00D35AA8">
      <w:pPr>
        <w:autoSpaceDE w:val="0"/>
        <w:autoSpaceDN w:val="0"/>
        <w:adjustRightInd w:val="0"/>
        <w:spacing w:before="0" w:after="0" w:line="240" w:lineRule="auto"/>
        <w:ind w:left="0" w:firstLine="0"/>
        <w:jc w:val="both"/>
        <w:rPr>
          <w:rFonts w:asciiTheme="minorBidi" w:hAnsiTheme="minorBidi" w:cs="B Nazanin"/>
          <w:b/>
          <w:bCs/>
          <w:color w:val="000000"/>
          <w:sz w:val="26"/>
          <w:szCs w:val="26"/>
          <w:lang w:val="en-GB"/>
        </w:rPr>
      </w:pPr>
      <w:r w:rsidRPr="00705188">
        <w:rPr>
          <w:rFonts w:asciiTheme="minorBidi" w:hAnsiTheme="minorBidi" w:cs="B Nazanin"/>
          <w:b/>
          <w:bCs/>
          <w:color w:val="000000"/>
          <w:sz w:val="26"/>
          <w:szCs w:val="26"/>
          <w:lang w:val="en-GB"/>
        </w:rPr>
        <w:t>Correlations:</w:t>
      </w:r>
    </w:p>
    <w:p w14:paraId="128B2C79" w14:textId="77777777" w:rsidR="0027035B" w:rsidRPr="00705188" w:rsidRDefault="0027035B" w:rsidP="00D35AA8">
      <w:pPr>
        <w:autoSpaceDE w:val="0"/>
        <w:autoSpaceDN w:val="0"/>
        <w:adjustRightInd w:val="0"/>
        <w:spacing w:before="0" w:after="0" w:line="240" w:lineRule="auto"/>
        <w:ind w:left="0" w:firstLine="0"/>
        <w:jc w:val="both"/>
        <w:rPr>
          <w:rFonts w:asciiTheme="minorBidi" w:hAnsiTheme="minorBidi" w:cs="B Nazanin"/>
          <w:sz w:val="24"/>
          <w:szCs w:val="24"/>
          <w:lang w:val="en-GB"/>
        </w:rPr>
      </w:pPr>
    </w:p>
    <w:tbl>
      <w:tblPr>
        <w:tblW w:w="578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89"/>
        <w:gridCol w:w="1466"/>
        <w:gridCol w:w="1940"/>
        <w:gridCol w:w="1387"/>
      </w:tblGrid>
      <w:tr w:rsidR="00F12FE5" w:rsidRPr="00705188" w14:paraId="797A7937" w14:textId="77777777" w:rsidTr="00866B4A">
        <w:trPr>
          <w:cantSplit/>
          <w:trHeight w:val="476"/>
        </w:trPr>
        <w:tc>
          <w:tcPr>
            <w:tcW w:w="578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498EAF5" w14:textId="77777777" w:rsidR="00F12FE5" w:rsidRPr="00705188" w:rsidRDefault="00F12FE5" w:rsidP="00903DDD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lang w:val="en-GB"/>
              </w:rPr>
            </w:pPr>
            <w:r w:rsidRPr="00705188">
              <w:rPr>
                <w:rFonts w:asciiTheme="minorBidi" w:hAnsiTheme="minorBidi" w:cs="B Nazanin"/>
                <w:b/>
                <w:bCs/>
                <w:color w:val="010205"/>
                <w:lang w:val="en-GB"/>
              </w:rPr>
              <w:t>Descriptive Statistics</w:t>
            </w:r>
          </w:p>
        </w:tc>
      </w:tr>
      <w:tr w:rsidR="00F12FE5" w:rsidRPr="00705188" w14:paraId="45DF24F8" w14:textId="77777777" w:rsidTr="00866B4A">
        <w:trPr>
          <w:cantSplit/>
          <w:trHeight w:val="458"/>
        </w:trPr>
        <w:tc>
          <w:tcPr>
            <w:tcW w:w="989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6A89265E" w14:textId="77777777" w:rsidR="00F12FE5" w:rsidRPr="00705188" w:rsidRDefault="00F12FE5" w:rsidP="00903DDD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center"/>
              <w:rPr>
                <w:rFonts w:asciiTheme="minorBidi" w:hAnsiTheme="minorBidi" w:cs="B Nazanin"/>
                <w:sz w:val="24"/>
                <w:szCs w:val="24"/>
                <w:lang w:val="en-GB"/>
              </w:rPr>
            </w:pPr>
          </w:p>
        </w:tc>
        <w:tc>
          <w:tcPr>
            <w:tcW w:w="1466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2A91D9DD" w14:textId="77777777" w:rsidR="00F12FE5" w:rsidRPr="00705188" w:rsidRDefault="00F12FE5" w:rsidP="00903DDD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  <w:t>Mean</w:t>
            </w:r>
          </w:p>
        </w:tc>
        <w:tc>
          <w:tcPr>
            <w:tcW w:w="1940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385FB479" w14:textId="77777777" w:rsidR="00F12FE5" w:rsidRPr="00705188" w:rsidRDefault="00F12FE5" w:rsidP="00903DDD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  <w:t>Std. Deviation</w:t>
            </w:r>
          </w:p>
        </w:tc>
        <w:tc>
          <w:tcPr>
            <w:tcW w:w="1385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4A9B60D8" w14:textId="77777777" w:rsidR="00F12FE5" w:rsidRPr="00705188" w:rsidRDefault="00F12FE5" w:rsidP="00903DDD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  <w:t>N</w:t>
            </w:r>
          </w:p>
        </w:tc>
      </w:tr>
      <w:tr w:rsidR="00F12FE5" w:rsidRPr="00705188" w14:paraId="42F3A554" w14:textId="77777777" w:rsidTr="00866B4A">
        <w:trPr>
          <w:cantSplit/>
          <w:trHeight w:val="476"/>
        </w:trPr>
        <w:tc>
          <w:tcPr>
            <w:tcW w:w="989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C9A2A84" w14:textId="77777777" w:rsidR="00F12FE5" w:rsidRPr="00705188" w:rsidRDefault="00F12FE5" w:rsidP="00903DDD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  <w:t>FBS</w:t>
            </w:r>
          </w:p>
        </w:tc>
        <w:tc>
          <w:tcPr>
            <w:tcW w:w="1466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15DDD6C" w14:textId="77777777" w:rsidR="00F12FE5" w:rsidRPr="00705188" w:rsidRDefault="00F12FE5" w:rsidP="00903DDD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  <w:t>121.02</w:t>
            </w:r>
          </w:p>
        </w:tc>
        <w:tc>
          <w:tcPr>
            <w:tcW w:w="1940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9045F69" w14:textId="77777777" w:rsidR="00F12FE5" w:rsidRPr="00705188" w:rsidRDefault="00F12FE5" w:rsidP="00903DDD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  <w:t>57.885</w:t>
            </w:r>
          </w:p>
        </w:tc>
        <w:tc>
          <w:tcPr>
            <w:tcW w:w="1385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7CD1D8D" w14:textId="77777777" w:rsidR="00F12FE5" w:rsidRPr="00705188" w:rsidRDefault="00F12FE5" w:rsidP="00903DDD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F12FE5" w:rsidRPr="00705188" w14:paraId="12050248" w14:textId="77777777" w:rsidTr="00866B4A">
        <w:trPr>
          <w:cantSplit/>
          <w:trHeight w:val="458"/>
        </w:trPr>
        <w:tc>
          <w:tcPr>
            <w:tcW w:w="98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81A7211" w14:textId="77777777" w:rsidR="00F12FE5" w:rsidRPr="00705188" w:rsidRDefault="00F12FE5" w:rsidP="00903DDD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  <w:t>IgM</w:t>
            </w:r>
          </w:p>
        </w:tc>
        <w:tc>
          <w:tcPr>
            <w:tcW w:w="146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996B4E4" w14:textId="77777777" w:rsidR="00F12FE5" w:rsidRPr="00705188" w:rsidRDefault="00F12FE5" w:rsidP="00903DDD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  <w:t>12.7343</w:t>
            </w:r>
          </w:p>
        </w:tc>
        <w:tc>
          <w:tcPr>
            <w:tcW w:w="194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5A669F1" w14:textId="77777777" w:rsidR="00F12FE5" w:rsidRPr="00705188" w:rsidRDefault="00F12FE5" w:rsidP="00903DDD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  <w:t>9.97881</w:t>
            </w:r>
          </w:p>
        </w:tc>
        <w:tc>
          <w:tcPr>
            <w:tcW w:w="138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4C3B1798" w14:textId="77777777" w:rsidR="00F12FE5" w:rsidRPr="00705188" w:rsidRDefault="00F12FE5" w:rsidP="00903DDD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F12FE5" w:rsidRPr="00705188" w14:paraId="4F6E0420" w14:textId="77777777" w:rsidTr="00866B4A">
        <w:trPr>
          <w:cantSplit/>
          <w:trHeight w:val="458"/>
        </w:trPr>
        <w:tc>
          <w:tcPr>
            <w:tcW w:w="98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5353263" w14:textId="77777777" w:rsidR="00F12FE5" w:rsidRPr="00705188" w:rsidRDefault="00F12FE5" w:rsidP="00903DDD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  <w:t>IgA</w:t>
            </w:r>
          </w:p>
        </w:tc>
        <w:tc>
          <w:tcPr>
            <w:tcW w:w="146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4DADC94" w14:textId="77777777" w:rsidR="00F12FE5" w:rsidRPr="00705188" w:rsidRDefault="00F12FE5" w:rsidP="00903DDD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  <w:t>11.10805</w:t>
            </w:r>
          </w:p>
        </w:tc>
        <w:tc>
          <w:tcPr>
            <w:tcW w:w="194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B4CE0BA" w14:textId="77777777" w:rsidR="00F12FE5" w:rsidRPr="00705188" w:rsidRDefault="00F12FE5" w:rsidP="00903DDD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  <w:t>16.764199</w:t>
            </w:r>
          </w:p>
        </w:tc>
        <w:tc>
          <w:tcPr>
            <w:tcW w:w="138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F55F391" w14:textId="77777777" w:rsidR="00F12FE5" w:rsidRPr="00705188" w:rsidRDefault="00F12FE5" w:rsidP="00903DDD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F12FE5" w:rsidRPr="00705188" w14:paraId="1A1F9CDF" w14:textId="77777777" w:rsidTr="00866B4A">
        <w:trPr>
          <w:cantSplit/>
          <w:trHeight w:val="458"/>
        </w:trPr>
        <w:tc>
          <w:tcPr>
            <w:tcW w:w="989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4AA1229B" w14:textId="77777777" w:rsidR="00F12FE5" w:rsidRPr="00705188" w:rsidRDefault="00F12FE5" w:rsidP="00903DDD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  <w:t>IgG</w:t>
            </w:r>
          </w:p>
        </w:tc>
        <w:tc>
          <w:tcPr>
            <w:tcW w:w="1466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22B96C20" w14:textId="77777777" w:rsidR="00F12FE5" w:rsidRPr="00705188" w:rsidRDefault="00F12FE5" w:rsidP="00903DDD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  <w:t>41.13518</w:t>
            </w:r>
          </w:p>
        </w:tc>
        <w:tc>
          <w:tcPr>
            <w:tcW w:w="1940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3E75DCF8" w14:textId="77777777" w:rsidR="00F12FE5" w:rsidRPr="00705188" w:rsidRDefault="00F12FE5" w:rsidP="00903DDD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  <w:t>61.978706</w:t>
            </w:r>
          </w:p>
        </w:tc>
        <w:tc>
          <w:tcPr>
            <w:tcW w:w="1385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14:paraId="4AAAEBA9" w14:textId="77777777" w:rsidR="00F12FE5" w:rsidRPr="00705188" w:rsidRDefault="00F12FE5" w:rsidP="00903DDD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  <w:t>60</w:t>
            </w:r>
          </w:p>
        </w:tc>
      </w:tr>
    </w:tbl>
    <w:p w14:paraId="66050E21" w14:textId="55C8C775" w:rsidR="0027035B" w:rsidRPr="00705188" w:rsidRDefault="0027035B" w:rsidP="00D35AA8">
      <w:pPr>
        <w:autoSpaceDE w:val="0"/>
        <w:autoSpaceDN w:val="0"/>
        <w:adjustRightInd w:val="0"/>
        <w:spacing w:before="0" w:after="0" w:line="240" w:lineRule="auto"/>
        <w:ind w:left="0" w:firstLine="0"/>
        <w:jc w:val="both"/>
        <w:rPr>
          <w:rFonts w:asciiTheme="minorBidi" w:hAnsiTheme="minorBidi" w:cs="B Nazanin"/>
          <w:sz w:val="24"/>
          <w:szCs w:val="24"/>
          <w:lang w:val="en-GB"/>
        </w:rPr>
      </w:pPr>
    </w:p>
    <w:p w14:paraId="1298BD0B" w14:textId="08990F97" w:rsidR="00A02DE1" w:rsidRPr="00705188" w:rsidRDefault="00A02DE1" w:rsidP="00D35AA8">
      <w:pPr>
        <w:autoSpaceDE w:val="0"/>
        <w:autoSpaceDN w:val="0"/>
        <w:adjustRightInd w:val="0"/>
        <w:spacing w:before="0" w:after="0" w:line="240" w:lineRule="auto"/>
        <w:ind w:left="0" w:firstLine="0"/>
        <w:jc w:val="both"/>
        <w:rPr>
          <w:rFonts w:asciiTheme="minorBidi" w:hAnsiTheme="minorBidi" w:cs="B Nazanin"/>
          <w:sz w:val="24"/>
          <w:szCs w:val="24"/>
          <w:lang w:val="en-GB"/>
        </w:rPr>
      </w:pPr>
    </w:p>
    <w:p w14:paraId="72F7B6FE" w14:textId="243435BF" w:rsidR="00A02DE1" w:rsidRPr="00705188" w:rsidRDefault="00A02DE1" w:rsidP="00D35AA8">
      <w:pPr>
        <w:autoSpaceDE w:val="0"/>
        <w:autoSpaceDN w:val="0"/>
        <w:adjustRightInd w:val="0"/>
        <w:spacing w:before="0" w:after="0" w:line="240" w:lineRule="auto"/>
        <w:ind w:left="0" w:firstLine="0"/>
        <w:jc w:val="both"/>
        <w:rPr>
          <w:rFonts w:asciiTheme="minorBidi" w:hAnsiTheme="minorBidi" w:cs="B Nazanin"/>
          <w:sz w:val="24"/>
          <w:szCs w:val="24"/>
          <w:lang w:val="en-GB"/>
        </w:rPr>
      </w:pPr>
    </w:p>
    <w:p w14:paraId="01FEA374" w14:textId="20D13C0F" w:rsidR="00A02DE1" w:rsidRPr="00705188" w:rsidRDefault="00A02DE1" w:rsidP="00D35AA8">
      <w:pPr>
        <w:autoSpaceDE w:val="0"/>
        <w:autoSpaceDN w:val="0"/>
        <w:adjustRightInd w:val="0"/>
        <w:spacing w:before="0" w:after="0" w:line="240" w:lineRule="auto"/>
        <w:ind w:left="0" w:firstLine="0"/>
        <w:jc w:val="both"/>
        <w:rPr>
          <w:rFonts w:asciiTheme="minorBidi" w:hAnsiTheme="minorBidi" w:cs="B Nazanin"/>
          <w:sz w:val="24"/>
          <w:szCs w:val="24"/>
          <w:lang w:val="en-GB"/>
        </w:rPr>
      </w:pPr>
    </w:p>
    <w:p w14:paraId="15F9D7A8" w14:textId="2CD30819" w:rsidR="00A02DE1" w:rsidRPr="00705188" w:rsidRDefault="00A02DE1" w:rsidP="00D35AA8">
      <w:pPr>
        <w:autoSpaceDE w:val="0"/>
        <w:autoSpaceDN w:val="0"/>
        <w:adjustRightInd w:val="0"/>
        <w:spacing w:before="0" w:after="0" w:line="240" w:lineRule="auto"/>
        <w:ind w:left="0" w:firstLine="0"/>
        <w:jc w:val="both"/>
        <w:rPr>
          <w:rFonts w:asciiTheme="minorBidi" w:hAnsiTheme="minorBidi" w:cs="B Nazanin"/>
          <w:sz w:val="24"/>
          <w:szCs w:val="24"/>
          <w:lang w:val="en-GB"/>
        </w:rPr>
      </w:pPr>
    </w:p>
    <w:p w14:paraId="36EA662C" w14:textId="77777777" w:rsidR="00A02DE1" w:rsidRPr="00705188" w:rsidRDefault="00A02DE1" w:rsidP="00D35AA8">
      <w:pPr>
        <w:autoSpaceDE w:val="0"/>
        <w:autoSpaceDN w:val="0"/>
        <w:adjustRightInd w:val="0"/>
        <w:spacing w:before="0" w:after="0" w:line="240" w:lineRule="auto"/>
        <w:ind w:left="0" w:firstLine="0"/>
        <w:jc w:val="both"/>
        <w:rPr>
          <w:rFonts w:asciiTheme="minorBidi" w:hAnsiTheme="minorBidi" w:cs="B Nazanin"/>
          <w:sz w:val="24"/>
          <w:szCs w:val="24"/>
          <w:lang w:val="en-GB"/>
        </w:rPr>
      </w:pPr>
    </w:p>
    <w:tbl>
      <w:tblPr>
        <w:tblStyle w:val="GridTable5Dark-Accent3"/>
        <w:tblW w:w="9295" w:type="dxa"/>
        <w:tblLook w:val="04A0" w:firstRow="1" w:lastRow="0" w:firstColumn="1" w:lastColumn="0" w:noHBand="0" w:noVBand="1"/>
      </w:tblPr>
      <w:tblGrid>
        <w:gridCol w:w="815"/>
        <w:gridCol w:w="2724"/>
        <w:gridCol w:w="2835"/>
        <w:gridCol w:w="2921"/>
      </w:tblGrid>
      <w:tr w:rsidR="00522359" w:rsidRPr="00705188" w14:paraId="0E03CB27" w14:textId="77777777" w:rsidTr="005172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5" w:type="dxa"/>
            <w:vAlign w:val="center"/>
          </w:tcPr>
          <w:p w14:paraId="7E7B5AB7" w14:textId="77777777" w:rsidR="009270E4" w:rsidRPr="00705188" w:rsidRDefault="009270E4" w:rsidP="008822A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rPr>
                <w:rFonts w:asciiTheme="minorBidi" w:eastAsia="Times New Roman" w:hAnsiTheme="minorBidi" w:cs="B Nazanin"/>
                <w:color w:val="000000"/>
                <w:bdr w:val="none" w:sz="0" w:space="0" w:color="auto" w:frame="1"/>
              </w:rPr>
            </w:pPr>
          </w:p>
        </w:tc>
        <w:tc>
          <w:tcPr>
            <w:tcW w:w="2724" w:type="dxa"/>
            <w:vAlign w:val="center"/>
          </w:tcPr>
          <w:p w14:paraId="5D541A56" w14:textId="77777777" w:rsidR="009270E4" w:rsidRPr="00705188" w:rsidRDefault="009270E4" w:rsidP="008822A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 w:cs="B Nazanin"/>
                <w:color w:val="000000"/>
                <w:sz w:val="24"/>
                <w:szCs w:val="24"/>
                <w:bdr w:val="none" w:sz="0" w:space="0" w:color="auto" w:frame="1"/>
              </w:rPr>
            </w:pPr>
            <w:r w:rsidRPr="00705188">
              <w:rPr>
                <w:rFonts w:asciiTheme="minorBidi" w:hAnsiTheme="minorBidi" w:cs="B Nazanin"/>
                <w:color w:val="264A60"/>
                <w:sz w:val="24"/>
                <w:szCs w:val="24"/>
                <w:lang w:val="en-GB"/>
              </w:rPr>
              <w:t>IgM</w:t>
            </w:r>
          </w:p>
        </w:tc>
        <w:tc>
          <w:tcPr>
            <w:tcW w:w="2835" w:type="dxa"/>
            <w:vAlign w:val="center"/>
          </w:tcPr>
          <w:p w14:paraId="7E8338D2" w14:textId="77777777" w:rsidR="009270E4" w:rsidRPr="00705188" w:rsidRDefault="009270E4" w:rsidP="008822A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 w:cs="B Nazanin"/>
                <w:color w:val="000000"/>
                <w:sz w:val="24"/>
                <w:szCs w:val="24"/>
                <w:bdr w:val="none" w:sz="0" w:space="0" w:color="auto" w:frame="1"/>
              </w:rPr>
            </w:pPr>
            <w:r w:rsidRPr="00705188">
              <w:rPr>
                <w:rFonts w:asciiTheme="minorBidi" w:hAnsiTheme="minorBidi" w:cs="B Nazanin"/>
                <w:color w:val="264A60"/>
                <w:sz w:val="24"/>
                <w:szCs w:val="24"/>
                <w:lang w:val="en-GB"/>
              </w:rPr>
              <w:t>IgA</w:t>
            </w:r>
          </w:p>
        </w:tc>
        <w:tc>
          <w:tcPr>
            <w:tcW w:w="2921" w:type="dxa"/>
            <w:vAlign w:val="center"/>
          </w:tcPr>
          <w:p w14:paraId="0B27B97E" w14:textId="77777777" w:rsidR="009270E4" w:rsidRPr="00705188" w:rsidRDefault="009270E4" w:rsidP="008822A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 w:cs="B Nazanin"/>
                <w:color w:val="000000"/>
                <w:sz w:val="24"/>
                <w:szCs w:val="24"/>
                <w:bdr w:val="none" w:sz="0" w:space="0" w:color="auto" w:frame="1"/>
              </w:rPr>
            </w:pPr>
            <w:r w:rsidRPr="00705188">
              <w:rPr>
                <w:rFonts w:asciiTheme="minorBidi" w:hAnsiTheme="minorBidi" w:cs="B Nazanin"/>
                <w:color w:val="264A60"/>
                <w:sz w:val="24"/>
                <w:szCs w:val="24"/>
                <w:lang w:val="en-GB"/>
              </w:rPr>
              <w:t>IgG</w:t>
            </w:r>
          </w:p>
        </w:tc>
      </w:tr>
      <w:tr w:rsidR="00522359" w:rsidRPr="00705188" w14:paraId="28FA0C87" w14:textId="77777777" w:rsidTr="005172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5" w:type="dxa"/>
            <w:vAlign w:val="center"/>
          </w:tcPr>
          <w:p w14:paraId="4295495F" w14:textId="3E7F0F26" w:rsidR="009270E4" w:rsidRPr="00705188" w:rsidRDefault="00DC6674" w:rsidP="008822A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rPr>
                <w:rFonts w:asciiTheme="minorBidi" w:hAnsiTheme="minorBidi" w:cs="B Nazanin"/>
                <w:color w:val="264A60"/>
                <w:lang w:val="en-GB"/>
              </w:rPr>
            </w:pPr>
            <w:r w:rsidRPr="00705188">
              <w:rPr>
                <w:rFonts w:asciiTheme="minorBidi" w:hAnsiTheme="minorBidi" w:cs="B Nazanin"/>
                <w:color w:val="264A60"/>
                <w:sz w:val="24"/>
                <w:szCs w:val="24"/>
                <w:lang w:val="en-GB"/>
              </w:rPr>
              <w:t>FBS</w:t>
            </w:r>
          </w:p>
        </w:tc>
        <w:tc>
          <w:tcPr>
            <w:tcW w:w="2724" w:type="dxa"/>
            <w:vAlign w:val="center"/>
          </w:tcPr>
          <w:p w14:paraId="5A100E26" w14:textId="396E80C2" w:rsidR="00D8583B" w:rsidRPr="00705188" w:rsidRDefault="00D8583B" w:rsidP="008822A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lang w:val="en-GB"/>
              </w:rPr>
              <w:t>0.04</w:t>
            </w:r>
            <w:r w:rsidR="00D75AD8" w:rsidRPr="00705188">
              <w:rPr>
                <w:rFonts w:asciiTheme="minorBidi" w:hAnsiTheme="minorBidi" w:cs="B Nazanin"/>
                <w:lang w:val="en-GB"/>
              </w:rPr>
              <w:t>7</w:t>
            </w:r>
            <w:r w:rsidRPr="00705188">
              <w:rPr>
                <w:rFonts w:asciiTheme="minorBidi" w:hAnsiTheme="minorBidi" w:cs="B Nazanin"/>
              </w:rPr>
              <w:t xml:space="preserve"> </w:t>
            </w:r>
            <w:r w:rsidRPr="00705188">
              <w:rPr>
                <w:rFonts w:asciiTheme="minorBidi" w:hAnsiTheme="minorBidi" w:cs="B Nazanin"/>
                <w:lang w:val="en-GB"/>
              </w:rPr>
              <w:t xml:space="preserve">± </w:t>
            </w:r>
            <w:r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0. 0.29</w:t>
            </w:r>
            <w:r w:rsidR="00D75AD8"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7</w:t>
            </w:r>
          </w:p>
          <w:p w14:paraId="6C95F148" w14:textId="5D73B875" w:rsidR="009270E4" w:rsidRPr="00705188" w:rsidRDefault="00D8583B" w:rsidP="008822A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bdr w:val="none" w:sz="0" w:space="0" w:color="auto" w:frame="1"/>
              </w:rPr>
            </w:pPr>
            <w:r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t = 0.35</w:t>
            </w:r>
            <w:r w:rsidR="00D75AD8"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5</w:t>
            </w:r>
            <w:r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, p-value = 0.724</w:t>
            </w:r>
          </w:p>
        </w:tc>
        <w:tc>
          <w:tcPr>
            <w:tcW w:w="2835" w:type="dxa"/>
            <w:vAlign w:val="center"/>
          </w:tcPr>
          <w:p w14:paraId="4F564560" w14:textId="5C35830C" w:rsidR="009270E4" w:rsidRPr="00705188" w:rsidRDefault="00522359" w:rsidP="008822A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lang w:val="en-GB"/>
              </w:rPr>
              <w:t>0.0511</w:t>
            </w:r>
            <w:r w:rsidR="009270E4" w:rsidRPr="00705188">
              <w:rPr>
                <w:rFonts w:asciiTheme="minorBidi" w:hAnsiTheme="minorBidi" w:cs="B Nazanin"/>
                <w:lang w:val="en-GB"/>
              </w:rPr>
              <w:t xml:space="preserve"> ± </w:t>
            </w:r>
            <w:r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0.250</w:t>
            </w:r>
          </w:p>
          <w:p w14:paraId="3BB05535" w14:textId="5F4E54C9" w:rsidR="009270E4" w:rsidRPr="00705188" w:rsidRDefault="005E118A" w:rsidP="008822A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 w:cs="B Nazanin"/>
                <w:bdr w:val="none" w:sz="0" w:space="0" w:color="auto" w:frame="1"/>
              </w:rPr>
            </w:pPr>
            <w:r w:rsidRPr="00705188">
              <w:rPr>
                <w:rFonts w:asciiTheme="minorBidi" w:eastAsia="Times New Roman" w:hAnsiTheme="minorBidi" w:cs="B Nazanin"/>
                <w:sz w:val="18"/>
                <w:szCs w:val="18"/>
                <w:bdr w:val="none" w:sz="0" w:space="0" w:color="auto" w:frame="1"/>
              </w:rPr>
              <w:t>t = 0.390, p-value = 0.69</w:t>
            </w:r>
            <w:r w:rsidR="00D75AD8" w:rsidRPr="00705188">
              <w:rPr>
                <w:rFonts w:asciiTheme="minorBidi" w:eastAsia="Times New Roman" w:hAnsiTheme="minorBidi" w:cs="B Nazanin"/>
                <w:sz w:val="18"/>
                <w:szCs w:val="18"/>
                <w:bdr w:val="none" w:sz="0" w:space="0" w:color="auto" w:frame="1"/>
              </w:rPr>
              <w:t>8</w:t>
            </w:r>
          </w:p>
        </w:tc>
        <w:tc>
          <w:tcPr>
            <w:tcW w:w="2921" w:type="dxa"/>
            <w:vAlign w:val="center"/>
          </w:tcPr>
          <w:p w14:paraId="76C1AA37" w14:textId="0BF14C7D" w:rsidR="009270E4" w:rsidRPr="00705188" w:rsidRDefault="0082759C" w:rsidP="008822A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lang w:val="en-GB"/>
              </w:rPr>
              <w:t xml:space="preserve">0.0625 </w:t>
            </w:r>
            <w:r w:rsidR="009270E4" w:rsidRPr="00705188">
              <w:rPr>
                <w:rFonts w:asciiTheme="minorBidi" w:hAnsiTheme="minorBidi" w:cs="B Nazanin"/>
                <w:lang w:val="en-GB"/>
              </w:rPr>
              <w:t xml:space="preserve">± </w:t>
            </w:r>
            <w:r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0.249</w:t>
            </w:r>
          </w:p>
          <w:p w14:paraId="7EAC099F" w14:textId="5B1799B4" w:rsidR="009270E4" w:rsidRPr="00705188" w:rsidRDefault="0082759C" w:rsidP="008822A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 w:cs="B Nazanin"/>
                <w:sz w:val="18"/>
                <w:szCs w:val="18"/>
                <w:bdr w:val="none" w:sz="0" w:space="0" w:color="auto" w:frame="1"/>
              </w:rPr>
            </w:pPr>
            <w:r w:rsidRPr="00705188">
              <w:rPr>
                <w:rFonts w:asciiTheme="minorBidi" w:eastAsia="Times New Roman" w:hAnsiTheme="minorBidi" w:cs="B Nazanin"/>
                <w:sz w:val="18"/>
                <w:szCs w:val="18"/>
                <w:bdr w:val="none" w:sz="0" w:space="0" w:color="auto" w:frame="1"/>
              </w:rPr>
              <w:t>t = 0.477, p-value = 0.635</w:t>
            </w:r>
          </w:p>
        </w:tc>
      </w:tr>
    </w:tbl>
    <w:p w14:paraId="11C8A1CF" w14:textId="4C09BDD5" w:rsidR="00AB65F0" w:rsidRPr="00705188" w:rsidRDefault="00AB65F0" w:rsidP="00D35AA8">
      <w:pPr>
        <w:autoSpaceDE w:val="0"/>
        <w:autoSpaceDN w:val="0"/>
        <w:adjustRightInd w:val="0"/>
        <w:spacing w:before="0" w:after="0" w:line="240" w:lineRule="auto"/>
        <w:ind w:left="0" w:firstLine="0"/>
        <w:jc w:val="both"/>
        <w:rPr>
          <w:rFonts w:asciiTheme="minorBidi" w:hAnsiTheme="minorBidi" w:cs="B Nazanin"/>
          <w:sz w:val="24"/>
          <w:szCs w:val="24"/>
          <w:lang w:val="en-GB"/>
        </w:rPr>
      </w:pPr>
    </w:p>
    <w:p w14:paraId="12A94B85" w14:textId="77777777" w:rsidR="00C26890" w:rsidRPr="008822A4" w:rsidRDefault="00C26890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705188">
        <w:rPr>
          <w:rStyle w:val="gnkrckgcgsb"/>
          <w:rFonts w:asciiTheme="minorBidi" w:hAnsiTheme="minorBidi" w:cs="B Nazanin"/>
          <w:color w:val="000000"/>
          <w:bdr w:val="none" w:sz="0" w:space="0" w:color="auto" w:frame="1"/>
        </w:rPr>
        <w:tab/>
      </w:r>
      <w:r w:rsidRPr="008822A4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Pearson's product-moment correlation</w:t>
      </w:r>
    </w:p>
    <w:p w14:paraId="03C2F2A1" w14:textId="77777777" w:rsidR="00C26890" w:rsidRPr="008822A4" w:rsidRDefault="00C26890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</w:p>
    <w:p w14:paraId="68E2BEA3" w14:textId="77777777" w:rsidR="00C26890" w:rsidRPr="008822A4" w:rsidRDefault="00C26890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8822A4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data:  data$FBS and data$IgM</w:t>
      </w:r>
    </w:p>
    <w:p w14:paraId="5DB85D3D" w14:textId="77777777" w:rsidR="00C26890" w:rsidRPr="008822A4" w:rsidRDefault="00C26890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8822A4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t = 1.2303, df = 58, </w:t>
      </w:r>
      <w:r w:rsidRPr="008822A4">
        <w:rPr>
          <w:rStyle w:val="gnkrckgcgsb"/>
          <w:rFonts w:asciiTheme="minorBidi" w:hAnsiTheme="minorBidi" w:cs="B Nazanin"/>
          <w:sz w:val="22"/>
          <w:szCs w:val="22"/>
          <w:bdr w:val="none" w:sz="0" w:space="0" w:color="auto" w:frame="1"/>
        </w:rPr>
        <w:t>p-value = 0.2236</w:t>
      </w:r>
    </w:p>
    <w:p w14:paraId="04DDC7D4" w14:textId="77777777" w:rsidR="00C26890" w:rsidRPr="008822A4" w:rsidRDefault="00C26890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8822A4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alternative hypothesis: true correlation is not equal to 0</w:t>
      </w:r>
    </w:p>
    <w:p w14:paraId="4B47BB40" w14:textId="77777777" w:rsidR="00C26890" w:rsidRPr="008822A4" w:rsidRDefault="00C26890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8822A4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95 percent confidence interval:</w:t>
      </w:r>
    </w:p>
    <w:p w14:paraId="19E758AC" w14:textId="77777777" w:rsidR="00C26890" w:rsidRPr="008822A4" w:rsidRDefault="00C26890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8822A4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 -0.09843764  0.39730921</w:t>
      </w:r>
    </w:p>
    <w:p w14:paraId="5B4190D4" w14:textId="77777777" w:rsidR="00C26890" w:rsidRPr="00705188" w:rsidRDefault="00C26890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bdr w:val="none" w:sz="0" w:space="0" w:color="auto" w:frame="1"/>
        </w:rPr>
      </w:pPr>
      <w:r w:rsidRPr="008822A4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sample estimates</w:t>
      </w:r>
      <w:r w:rsidRPr="00705188">
        <w:rPr>
          <w:rStyle w:val="gnkrckgcgsb"/>
          <w:rFonts w:asciiTheme="minorBidi" w:hAnsiTheme="minorBidi" w:cs="B Nazanin"/>
          <w:color w:val="000000"/>
          <w:bdr w:val="none" w:sz="0" w:space="0" w:color="auto" w:frame="1"/>
        </w:rPr>
        <w:t>:</w:t>
      </w:r>
    </w:p>
    <w:p w14:paraId="3619D808" w14:textId="332A4E42" w:rsidR="007A73EC" w:rsidRPr="00642ACA" w:rsidRDefault="003A46B9" w:rsidP="004D4EC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Style w:val="gnkrckgcgsb"/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</w:rPr>
      </w:pPr>
      <w:r w:rsidRPr="00642ACA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  <w:lang w:bidi="fa-IR"/>
        </w:rPr>
        <w:t>مقدار همبستگی</w:t>
      </w:r>
      <w:r w:rsidRPr="00642ACA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</w:rPr>
        <w:t xml:space="preserve"> </w:t>
      </w:r>
      <w:r w:rsidRPr="00642ACA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  <w:rtl/>
        </w:rPr>
        <w:t xml:space="preserve"> </w:t>
      </w:r>
      <w:r w:rsidRPr="00642ACA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</w:rPr>
        <w:t>0.1594732</w:t>
      </w:r>
      <w:r w:rsidRPr="00642ACA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  <w:rtl/>
        </w:rPr>
        <w:t xml:space="preserve"> </w:t>
      </w:r>
      <w:r w:rsidR="004D4ECF">
        <w:rPr>
          <w:rStyle w:val="gnkrckgcgsb"/>
          <w:rFonts w:asciiTheme="minorBidi" w:hAnsiTheme="minorBidi" w:cs="B Nazanin" w:hint="cs"/>
          <w:color w:val="FF0000"/>
          <w:sz w:val="26"/>
          <w:szCs w:val="26"/>
          <w:bdr w:val="none" w:sz="0" w:space="0" w:color="auto" w:frame="1"/>
          <w:rtl/>
        </w:rPr>
        <w:t>که مقدار کمی‌</w:t>
      </w:r>
      <w:r w:rsidR="004D4ECF" w:rsidRPr="00113B98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</w:rPr>
        <w:t>است.</w:t>
      </w:r>
    </w:p>
    <w:p w14:paraId="14064DAB" w14:textId="77777777" w:rsidR="00E205EC" w:rsidRPr="00642ACA" w:rsidRDefault="00E205EC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lang w:bidi="fa-IR"/>
        </w:rPr>
      </w:pPr>
      <w:r w:rsidRPr="00642ACA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براساس میزان اطمینان (</w:t>
      </w:r>
      <w:r w:rsidR="007B6A66" w:rsidRPr="00642ACA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lang w:bidi="fa-IR"/>
        </w:rPr>
        <w:t>Confidence = 0.7764</w:t>
      </w:r>
      <w:r w:rsidRPr="00642ACA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) این همبستگی معنادار نیست.</w:t>
      </w:r>
    </w:p>
    <w:p w14:paraId="460E790F" w14:textId="3808FE1F" w:rsidR="00827F6C" w:rsidRPr="00705188" w:rsidRDefault="00827F6C" w:rsidP="00D35AA8">
      <w:pPr>
        <w:autoSpaceDE w:val="0"/>
        <w:autoSpaceDN w:val="0"/>
        <w:adjustRightInd w:val="0"/>
        <w:spacing w:before="0" w:after="0" w:line="400" w:lineRule="atLeast"/>
        <w:ind w:left="0" w:firstLine="0"/>
        <w:jc w:val="both"/>
        <w:rPr>
          <w:rFonts w:asciiTheme="minorBidi" w:hAnsiTheme="minorBidi" w:cs="B Nazanin"/>
          <w:sz w:val="24"/>
          <w:szCs w:val="24"/>
        </w:rPr>
      </w:pPr>
    </w:p>
    <w:p w14:paraId="28E1B3C1" w14:textId="77777777" w:rsidR="00C26890" w:rsidRPr="001D3EDD" w:rsidRDefault="00C26890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1D3EDD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ab/>
        <w:t>Pearson's product-moment correlation</w:t>
      </w:r>
    </w:p>
    <w:p w14:paraId="75B9AF5A" w14:textId="77777777" w:rsidR="00C26890" w:rsidRPr="001D3EDD" w:rsidRDefault="00C26890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</w:p>
    <w:p w14:paraId="6F891165" w14:textId="77777777" w:rsidR="00C26890" w:rsidRPr="001D3EDD" w:rsidRDefault="00C26890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1D3EDD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data:  data$FBS and data$IgA</w:t>
      </w:r>
    </w:p>
    <w:p w14:paraId="786D39B6" w14:textId="77777777" w:rsidR="00C26890" w:rsidRPr="001D3EDD" w:rsidRDefault="00C26890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1D3EDD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t = 0.39041, df = 58</w:t>
      </w:r>
      <w:r w:rsidRPr="001D3EDD">
        <w:rPr>
          <w:rStyle w:val="gnkrckgcgsb"/>
          <w:rFonts w:asciiTheme="minorBidi" w:hAnsiTheme="minorBidi" w:cs="B Nazanin"/>
          <w:sz w:val="22"/>
          <w:szCs w:val="22"/>
          <w:bdr w:val="none" w:sz="0" w:space="0" w:color="auto" w:frame="1"/>
        </w:rPr>
        <w:t>, p-value = 0.6977</w:t>
      </w:r>
    </w:p>
    <w:p w14:paraId="114BFC39" w14:textId="77777777" w:rsidR="00C26890" w:rsidRPr="001D3EDD" w:rsidRDefault="00C26890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1D3EDD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alternative hypothesis: true correlation is not equal to 0</w:t>
      </w:r>
    </w:p>
    <w:p w14:paraId="2B17C8FC" w14:textId="77777777" w:rsidR="00C26890" w:rsidRPr="001D3EDD" w:rsidRDefault="00C26890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1D3EDD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95 percent confidence interval:</w:t>
      </w:r>
    </w:p>
    <w:p w14:paraId="4A8640D1" w14:textId="77777777" w:rsidR="00C26890" w:rsidRPr="001D3EDD" w:rsidRDefault="00C26890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1D3EDD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 -0.2053984  0.3012056</w:t>
      </w:r>
    </w:p>
    <w:p w14:paraId="1B716087" w14:textId="77777777" w:rsidR="00C26890" w:rsidRPr="001D3EDD" w:rsidRDefault="00C26890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1D3EDD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sample estimates:</w:t>
      </w:r>
    </w:p>
    <w:p w14:paraId="22F3B5F7" w14:textId="49965EDF" w:rsidR="00827F6C" w:rsidRPr="00065877" w:rsidRDefault="00D12C28" w:rsidP="00D83D3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Style w:val="gnkrckgcgsb"/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</w:rPr>
      </w:pPr>
      <w:r w:rsidRPr="00065877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  <w:lang w:bidi="fa-IR"/>
        </w:rPr>
        <w:t>مقدار همبستگی</w:t>
      </w:r>
      <w:r w:rsidRPr="00065877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</w:rPr>
        <w:t xml:space="preserve"> </w:t>
      </w:r>
      <w:r w:rsidRPr="00065877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  <w:rtl/>
        </w:rPr>
        <w:t xml:space="preserve"> </w:t>
      </w:r>
      <w:r w:rsidR="00C26890" w:rsidRPr="00065877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</w:rPr>
        <w:t>0.05119654</w:t>
      </w:r>
      <w:r w:rsidRPr="00065877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  <w:rtl/>
        </w:rPr>
        <w:t xml:space="preserve"> </w:t>
      </w:r>
      <w:r w:rsidR="00D83D3A">
        <w:rPr>
          <w:rStyle w:val="gnkrckgcgsb"/>
          <w:rFonts w:asciiTheme="minorBidi" w:hAnsiTheme="minorBidi" w:cs="B Nazanin" w:hint="cs"/>
          <w:color w:val="FF0000"/>
          <w:sz w:val="26"/>
          <w:szCs w:val="26"/>
          <w:bdr w:val="none" w:sz="0" w:space="0" w:color="auto" w:frame="1"/>
          <w:rtl/>
        </w:rPr>
        <w:t>که مقدار کمی‌</w:t>
      </w:r>
      <w:r w:rsidR="00D83D3A" w:rsidRPr="00113B98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</w:rPr>
        <w:t>است.</w:t>
      </w:r>
    </w:p>
    <w:p w14:paraId="716B370A" w14:textId="139508C5" w:rsidR="00C26890" w:rsidRPr="00065877" w:rsidRDefault="00D75EE2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Style w:val="gnkrckgcgsb"/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</w:pPr>
      <w:r w:rsidRPr="00065877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براساس میزان اطمینان (</w:t>
      </w:r>
      <w:r w:rsidR="007B6A66" w:rsidRPr="00065877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lang w:bidi="fa-IR"/>
        </w:rPr>
        <w:t xml:space="preserve">Confidence = </w:t>
      </w:r>
      <w:r w:rsidR="006278BA" w:rsidRPr="00065877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lang w:bidi="fa-IR"/>
        </w:rPr>
        <w:t>0.3023</w:t>
      </w:r>
      <w:r w:rsidRPr="00065877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) این همبستگی معنادار نیست.</w:t>
      </w:r>
    </w:p>
    <w:p w14:paraId="48C39E58" w14:textId="77777777" w:rsidR="00827F6C" w:rsidRPr="00705188" w:rsidRDefault="00827F6C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bdr w:val="none" w:sz="0" w:space="0" w:color="auto" w:frame="1"/>
        </w:rPr>
      </w:pPr>
    </w:p>
    <w:p w14:paraId="7D3AE141" w14:textId="77777777" w:rsidR="00C26890" w:rsidRPr="00065877" w:rsidRDefault="00C26890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65877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ab/>
        <w:t>Pearson's product-moment correlation</w:t>
      </w:r>
    </w:p>
    <w:p w14:paraId="56E080A9" w14:textId="77777777" w:rsidR="00C26890" w:rsidRPr="00065877" w:rsidRDefault="00C26890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</w:p>
    <w:p w14:paraId="7DB4AB95" w14:textId="77777777" w:rsidR="00C26890" w:rsidRPr="00065877" w:rsidRDefault="00C26890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65877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data:  data$FBS and data$IgG</w:t>
      </w:r>
    </w:p>
    <w:p w14:paraId="17276B51" w14:textId="77777777" w:rsidR="00C26890" w:rsidRPr="00065877" w:rsidRDefault="00C26890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65877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t = 0.47711, df = </w:t>
      </w:r>
      <w:r w:rsidRPr="00065877">
        <w:rPr>
          <w:rStyle w:val="gnkrckgcgsb"/>
          <w:rFonts w:asciiTheme="minorBidi" w:hAnsiTheme="minorBidi" w:cs="B Nazanin"/>
          <w:sz w:val="22"/>
          <w:szCs w:val="22"/>
          <w:bdr w:val="none" w:sz="0" w:space="0" w:color="auto" w:frame="1"/>
        </w:rPr>
        <w:t>58, p-value = 0.6351</w:t>
      </w:r>
    </w:p>
    <w:p w14:paraId="5E4CC363" w14:textId="77777777" w:rsidR="00C26890" w:rsidRPr="00065877" w:rsidRDefault="00C26890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65877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alternative hypothesis: true correlation is not equal to 0</w:t>
      </w:r>
    </w:p>
    <w:p w14:paraId="41F09950" w14:textId="77777777" w:rsidR="00C26890" w:rsidRPr="00065877" w:rsidRDefault="00C26890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65877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95 percent confidence interval:</w:t>
      </w:r>
    </w:p>
    <w:p w14:paraId="46365E90" w14:textId="77777777" w:rsidR="00C26890" w:rsidRPr="00065877" w:rsidRDefault="00C26890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65877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 -0.1944880  0.3115036</w:t>
      </w:r>
    </w:p>
    <w:p w14:paraId="2ED6A59C" w14:textId="77777777" w:rsidR="00C26890" w:rsidRPr="00065877" w:rsidRDefault="00C26890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65877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sample estimates:</w:t>
      </w:r>
    </w:p>
    <w:p w14:paraId="41A41951" w14:textId="0CA71B07" w:rsidR="00827F6C" w:rsidRPr="00113B98" w:rsidRDefault="00D12C28" w:rsidP="005721B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76" w:lineRule="auto"/>
        <w:ind w:left="0" w:firstLine="0"/>
        <w:jc w:val="both"/>
        <w:rPr>
          <w:rStyle w:val="gnkrckgcgsb"/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</w:rPr>
      </w:pPr>
      <w:r w:rsidRPr="00113B98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  <w:lang w:bidi="fa-IR"/>
        </w:rPr>
        <w:t>مقدار همبستگی</w:t>
      </w:r>
      <w:r w:rsidRPr="00113B98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</w:rPr>
        <w:t xml:space="preserve"> </w:t>
      </w:r>
      <w:r w:rsidRPr="00113B98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  <w:rtl/>
        </w:rPr>
        <w:t xml:space="preserve"> </w:t>
      </w:r>
      <w:r w:rsidR="00C26890" w:rsidRPr="00113B98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</w:rPr>
        <w:t xml:space="preserve">0.06252453 </w:t>
      </w:r>
      <w:r w:rsidR="00A965F4" w:rsidRPr="00113B98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  <w:rtl/>
        </w:rPr>
        <w:t xml:space="preserve"> </w:t>
      </w:r>
      <w:r w:rsidR="00D83D3A">
        <w:rPr>
          <w:rStyle w:val="gnkrckgcgsb"/>
          <w:rFonts w:asciiTheme="minorBidi" w:hAnsiTheme="minorBidi" w:cs="B Nazanin" w:hint="cs"/>
          <w:color w:val="FF0000"/>
          <w:sz w:val="26"/>
          <w:szCs w:val="26"/>
          <w:bdr w:val="none" w:sz="0" w:space="0" w:color="auto" w:frame="1"/>
          <w:rtl/>
        </w:rPr>
        <w:t>که مقدار کمی‌</w:t>
      </w:r>
      <w:r w:rsidR="00A965F4" w:rsidRPr="00113B98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</w:rPr>
        <w:t>است.</w:t>
      </w:r>
    </w:p>
    <w:p w14:paraId="1070C507" w14:textId="7D758EEC" w:rsidR="007B6A66" w:rsidRPr="00113B98" w:rsidRDefault="00D75EE2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76" w:lineRule="auto"/>
        <w:ind w:left="0" w:firstLine="0"/>
        <w:jc w:val="both"/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</w:pPr>
      <w:r w:rsidRPr="00113B98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براساس میزان اطمینان (</w:t>
      </w:r>
      <w:r w:rsidR="007B6A66" w:rsidRPr="00113B98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lang w:bidi="fa-IR"/>
        </w:rPr>
        <w:t xml:space="preserve">Confidence = </w:t>
      </w:r>
      <w:r w:rsidR="006278BA" w:rsidRPr="00113B98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lang w:bidi="fa-IR"/>
        </w:rPr>
        <w:t>0.3649</w:t>
      </w:r>
      <w:r w:rsidRPr="00113B98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) این همبستگی معنادار نیست.</w:t>
      </w:r>
    </w:p>
    <w:p w14:paraId="1D9FFAE1" w14:textId="608C2E0E" w:rsidR="00102860" w:rsidRPr="00705188" w:rsidRDefault="0010286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B050"/>
          <w:sz w:val="20"/>
          <w:szCs w:val="20"/>
          <w:bdr w:val="none" w:sz="0" w:space="0" w:color="auto" w:frame="1"/>
          <w:lang w:bidi="fa-IR"/>
        </w:rPr>
      </w:pPr>
    </w:p>
    <w:p w14:paraId="7CCFC5B2" w14:textId="316C5E84" w:rsidR="00CD1B0E" w:rsidRDefault="00CD1B0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B050"/>
          <w:sz w:val="20"/>
          <w:szCs w:val="20"/>
          <w:bdr w:val="none" w:sz="0" w:space="0" w:color="auto" w:frame="1"/>
          <w:lang w:bidi="fa-IR"/>
        </w:rPr>
      </w:pPr>
    </w:p>
    <w:p w14:paraId="2572BD74" w14:textId="3DDADA44" w:rsidR="0049163F" w:rsidRDefault="0049163F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B050"/>
          <w:sz w:val="20"/>
          <w:szCs w:val="20"/>
          <w:bdr w:val="none" w:sz="0" w:space="0" w:color="auto" w:frame="1"/>
          <w:lang w:bidi="fa-IR"/>
        </w:rPr>
      </w:pPr>
    </w:p>
    <w:p w14:paraId="0FF4355A" w14:textId="26AF7E96" w:rsidR="0049163F" w:rsidRDefault="0049163F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B050"/>
          <w:sz w:val="20"/>
          <w:szCs w:val="20"/>
          <w:bdr w:val="none" w:sz="0" w:space="0" w:color="auto" w:frame="1"/>
          <w:lang w:bidi="fa-IR"/>
        </w:rPr>
      </w:pPr>
    </w:p>
    <w:p w14:paraId="3597FF82" w14:textId="77777777" w:rsidR="0049163F" w:rsidRPr="00705188" w:rsidRDefault="0049163F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B050"/>
          <w:sz w:val="20"/>
          <w:szCs w:val="20"/>
          <w:bdr w:val="none" w:sz="0" w:space="0" w:color="auto" w:frame="1"/>
          <w:lang w:bidi="fa-IR"/>
        </w:rPr>
      </w:pPr>
    </w:p>
    <w:p w14:paraId="59843C10" w14:textId="58F44196" w:rsidR="000F5BB7" w:rsidRPr="00705188" w:rsidRDefault="000F5BB7" w:rsidP="00D35AA8">
      <w:pPr>
        <w:pStyle w:val="ListParagraph"/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jc w:val="both"/>
        <w:rPr>
          <w:rFonts w:asciiTheme="minorBidi" w:hAnsiTheme="minorBidi" w:cs="B Nazanin"/>
          <w:sz w:val="28"/>
          <w:szCs w:val="28"/>
          <w:lang w:bidi="fa-IR"/>
        </w:rPr>
      </w:pPr>
      <w:r w:rsidRPr="00705188">
        <w:rPr>
          <w:rFonts w:asciiTheme="minorBidi" w:hAnsiTheme="minorBidi" w:cs="B Nazanin"/>
          <w:sz w:val="28"/>
          <w:szCs w:val="28"/>
          <w:rtl/>
          <w:lang w:bidi="fa-IR"/>
        </w:rPr>
        <w:lastRenderedPageBreak/>
        <w:t xml:space="preserve">ارتباط سن، جنس، دیابت، هلیکوباکتر و </w:t>
      </w:r>
      <w:r w:rsidRPr="00705188">
        <w:rPr>
          <w:rFonts w:asciiTheme="minorBidi" w:hAnsiTheme="minorBidi" w:cs="B Nazanin"/>
          <w:sz w:val="28"/>
          <w:szCs w:val="28"/>
          <w:lang w:bidi="fa-IR"/>
        </w:rPr>
        <w:t>FBS</w:t>
      </w:r>
    </w:p>
    <w:p w14:paraId="2D850AF5" w14:textId="77777777" w:rsidR="00AB65F0" w:rsidRPr="00705188" w:rsidRDefault="00AB65F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512" w:firstLine="0"/>
        <w:jc w:val="both"/>
        <w:rPr>
          <w:rFonts w:asciiTheme="minorBidi" w:hAnsiTheme="minorBidi" w:cs="B Nazanin"/>
          <w:sz w:val="28"/>
          <w:szCs w:val="28"/>
          <w:lang w:bidi="fa-IR"/>
        </w:rPr>
      </w:pPr>
    </w:p>
    <w:tbl>
      <w:tblPr>
        <w:tblW w:w="479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291"/>
        <w:gridCol w:w="1030"/>
        <w:gridCol w:w="1445"/>
        <w:gridCol w:w="1030"/>
      </w:tblGrid>
      <w:tr w:rsidR="000F5BB7" w:rsidRPr="00705188" w14:paraId="5FB01CC5" w14:textId="77777777" w:rsidTr="00C820D9">
        <w:trPr>
          <w:cantSplit/>
        </w:trPr>
        <w:tc>
          <w:tcPr>
            <w:tcW w:w="479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1010881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</w:rPr>
            </w:pPr>
            <w:r w:rsidRPr="00705188">
              <w:rPr>
                <w:rFonts w:asciiTheme="minorBidi" w:hAnsiTheme="minorBidi" w:cs="B Nazanin"/>
                <w:b/>
                <w:bCs/>
                <w:color w:val="010205"/>
              </w:rPr>
              <w:t>Descriptive Statistics</w:t>
            </w:r>
          </w:p>
        </w:tc>
      </w:tr>
      <w:tr w:rsidR="000F5BB7" w:rsidRPr="00705188" w14:paraId="5232CD70" w14:textId="77777777" w:rsidTr="00C820D9">
        <w:trPr>
          <w:cantSplit/>
        </w:trPr>
        <w:tc>
          <w:tcPr>
            <w:tcW w:w="1291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024C9E97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center"/>
              <w:rPr>
                <w:rFonts w:asciiTheme="minorBidi" w:hAnsiTheme="minorBidi" w:cs="B Nazanin"/>
                <w:sz w:val="24"/>
                <w:szCs w:val="24"/>
              </w:rPr>
            </w:pPr>
          </w:p>
        </w:tc>
        <w:tc>
          <w:tcPr>
            <w:tcW w:w="1029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506CC558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</w:rPr>
              <w:t>Mean</w:t>
            </w:r>
          </w:p>
        </w:tc>
        <w:tc>
          <w:tcPr>
            <w:tcW w:w="1444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77DBAD8A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</w:rPr>
              <w:t>Std. Deviation</w:t>
            </w:r>
          </w:p>
        </w:tc>
        <w:tc>
          <w:tcPr>
            <w:tcW w:w="1029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419D7F8B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</w:rPr>
              <w:t>N</w:t>
            </w:r>
          </w:p>
        </w:tc>
      </w:tr>
      <w:tr w:rsidR="000F5BB7" w:rsidRPr="00705188" w14:paraId="3543CAC9" w14:textId="77777777" w:rsidTr="00C820D9">
        <w:trPr>
          <w:cantSplit/>
        </w:trPr>
        <w:tc>
          <w:tcPr>
            <w:tcW w:w="1291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20028A5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</w:rPr>
              <w:t>Gender</w:t>
            </w:r>
          </w:p>
        </w:tc>
        <w:tc>
          <w:tcPr>
            <w:tcW w:w="1029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B23E515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</w:rPr>
              <w:t>.38</w:t>
            </w:r>
          </w:p>
        </w:tc>
        <w:tc>
          <w:tcPr>
            <w:tcW w:w="1444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B1837BE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</w:rPr>
              <w:t>.490</w:t>
            </w:r>
          </w:p>
        </w:tc>
        <w:tc>
          <w:tcPr>
            <w:tcW w:w="1029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3B1F27B9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</w:rPr>
              <w:t>60</w:t>
            </w:r>
          </w:p>
        </w:tc>
      </w:tr>
      <w:tr w:rsidR="000F5BB7" w:rsidRPr="00705188" w14:paraId="38B9E3F3" w14:textId="77777777" w:rsidTr="00C820D9">
        <w:trPr>
          <w:cantSplit/>
        </w:trPr>
        <w:tc>
          <w:tcPr>
            <w:tcW w:w="129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4C74E0D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</w:rPr>
              <w:t>age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D09F1B5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</w:rPr>
              <w:t>48.98</w:t>
            </w: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18A944E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</w:rPr>
              <w:t>17.182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2C684F60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</w:rPr>
              <w:t>60</w:t>
            </w:r>
          </w:p>
        </w:tc>
      </w:tr>
      <w:tr w:rsidR="000F5BB7" w:rsidRPr="00705188" w14:paraId="6C371CFB" w14:textId="77777777" w:rsidTr="00C820D9">
        <w:trPr>
          <w:cantSplit/>
        </w:trPr>
        <w:tc>
          <w:tcPr>
            <w:tcW w:w="129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E6AC575" w14:textId="4A1FAA69" w:rsidR="000F5BB7" w:rsidRPr="00705188" w:rsidRDefault="00CD105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</w:rPr>
              <w:t>diabetes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125EDB8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</w:rPr>
              <w:t>.50</w:t>
            </w: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71DB257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</w:rPr>
              <w:t>.504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294F8F3F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</w:rPr>
              <w:t>60</w:t>
            </w:r>
          </w:p>
        </w:tc>
      </w:tr>
      <w:tr w:rsidR="000F5BB7" w:rsidRPr="00705188" w14:paraId="38FCCC4A" w14:textId="77777777" w:rsidTr="00C820D9">
        <w:trPr>
          <w:cantSplit/>
        </w:trPr>
        <w:tc>
          <w:tcPr>
            <w:tcW w:w="129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95FB2C3" w14:textId="3B2BA0F7" w:rsidR="000F5BB7" w:rsidRPr="00705188" w:rsidRDefault="00CD105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</w:rPr>
              <w:t>Helicobacter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75993C6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</w:rPr>
              <w:t>.68</w:t>
            </w: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286B77F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</w:rPr>
              <w:t>.469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553A4F30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</w:rPr>
              <w:t>60</w:t>
            </w:r>
          </w:p>
        </w:tc>
      </w:tr>
      <w:tr w:rsidR="000F5BB7" w:rsidRPr="00705188" w14:paraId="79092063" w14:textId="77777777" w:rsidTr="00C820D9">
        <w:trPr>
          <w:cantSplit/>
        </w:trPr>
        <w:tc>
          <w:tcPr>
            <w:tcW w:w="1291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55360348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</w:rPr>
              <w:t>FBS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1428B72D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</w:rPr>
              <w:t>121.02</w:t>
            </w: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790800E7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</w:rPr>
              <w:t>57.885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14:paraId="431789AA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</w:rPr>
              <w:t>60</w:t>
            </w:r>
          </w:p>
        </w:tc>
      </w:tr>
    </w:tbl>
    <w:p w14:paraId="6E2C69CD" w14:textId="77777777" w:rsidR="000F5BB7" w:rsidRPr="00705188" w:rsidRDefault="000F5BB7" w:rsidP="00D35AA8">
      <w:pPr>
        <w:autoSpaceDE w:val="0"/>
        <w:autoSpaceDN w:val="0"/>
        <w:adjustRightInd w:val="0"/>
        <w:spacing w:before="0" w:after="0" w:line="240" w:lineRule="auto"/>
        <w:ind w:left="0" w:firstLine="0"/>
        <w:jc w:val="both"/>
        <w:rPr>
          <w:rFonts w:asciiTheme="minorBidi" w:hAnsiTheme="minorBidi" w:cs="B Nazanin"/>
          <w:sz w:val="24"/>
          <w:szCs w:val="24"/>
        </w:rPr>
      </w:pPr>
    </w:p>
    <w:tbl>
      <w:tblPr>
        <w:tblW w:w="925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73"/>
        <w:gridCol w:w="1611"/>
        <w:gridCol w:w="1612"/>
        <w:gridCol w:w="1734"/>
        <w:gridCol w:w="1530"/>
        <w:gridCol w:w="1623"/>
        <w:gridCol w:w="69"/>
      </w:tblGrid>
      <w:tr w:rsidR="00260324" w:rsidRPr="00705188" w14:paraId="5F50A22E" w14:textId="77777777" w:rsidTr="0088621E">
        <w:trPr>
          <w:gridAfter w:val="1"/>
          <w:wAfter w:w="69" w:type="dxa"/>
          <w:cantSplit/>
          <w:trHeight w:val="734"/>
        </w:trPr>
        <w:tc>
          <w:tcPr>
            <w:tcW w:w="9183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25FC68A" w14:textId="77777777" w:rsidR="00260324" w:rsidRPr="00705188" w:rsidRDefault="00260324" w:rsidP="00D35AA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both"/>
              <w:rPr>
                <w:rFonts w:asciiTheme="minorBidi" w:hAnsiTheme="minorBidi" w:cs="B Nazanin"/>
                <w:color w:val="010205"/>
              </w:rPr>
            </w:pPr>
            <w:r w:rsidRPr="00705188">
              <w:rPr>
                <w:rFonts w:asciiTheme="minorBidi" w:hAnsiTheme="minorBidi" w:cs="B Nazanin"/>
                <w:b/>
                <w:bCs/>
                <w:color w:val="010205"/>
              </w:rPr>
              <w:t>Correlations</w:t>
            </w:r>
          </w:p>
        </w:tc>
      </w:tr>
      <w:tr w:rsidR="008D2136" w:rsidRPr="00705188" w14:paraId="3333CE8D" w14:textId="77777777" w:rsidTr="0088621E">
        <w:trPr>
          <w:gridAfter w:val="1"/>
          <w:wAfter w:w="69" w:type="dxa"/>
          <w:cantSplit/>
          <w:trHeight w:val="769"/>
        </w:trPr>
        <w:tc>
          <w:tcPr>
            <w:tcW w:w="1073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336A96E7" w14:textId="77777777" w:rsidR="00260324" w:rsidRPr="00705188" w:rsidRDefault="00260324" w:rsidP="00F3286B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center"/>
              <w:rPr>
                <w:rFonts w:asciiTheme="minorBidi" w:hAnsiTheme="minorBidi" w:cs="B Nazanin"/>
                <w:sz w:val="24"/>
                <w:szCs w:val="24"/>
              </w:rPr>
            </w:pPr>
          </w:p>
        </w:tc>
        <w:tc>
          <w:tcPr>
            <w:tcW w:w="1611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1B2BEDBE" w14:textId="77777777" w:rsidR="00260324" w:rsidRPr="00705188" w:rsidRDefault="00260324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</w:rPr>
              <w:t>Gender</w:t>
            </w:r>
          </w:p>
        </w:tc>
        <w:tc>
          <w:tcPr>
            <w:tcW w:w="1612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7F4C52FC" w14:textId="77777777" w:rsidR="00260324" w:rsidRPr="00705188" w:rsidRDefault="00260324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</w:rPr>
              <w:t>age</w:t>
            </w:r>
          </w:p>
        </w:tc>
        <w:tc>
          <w:tcPr>
            <w:tcW w:w="1734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2E1879E5" w14:textId="77777777" w:rsidR="00260324" w:rsidRPr="00705188" w:rsidRDefault="00260324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</w:rPr>
              <w:t>Diabetes</w:t>
            </w:r>
          </w:p>
        </w:tc>
        <w:tc>
          <w:tcPr>
            <w:tcW w:w="1530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7C0912D7" w14:textId="77777777" w:rsidR="00260324" w:rsidRPr="00705188" w:rsidRDefault="00260324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</w:rPr>
              <w:t>Helicobacter</w:t>
            </w:r>
          </w:p>
        </w:tc>
        <w:tc>
          <w:tcPr>
            <w:tcW w:w="1623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0324BB58" w14:textId="77777777" w:rsidR="00260324" w:rsidRPr="00705188" w:rsidRDefault="00260324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</w:rPr>
              <w:t>FBS</w:t>
            </w:r>
          </w:p>
        </w:tc>
      </w:tr>
      <w:tr w:rsidR="008D2136" w:rsidRPr="00705188" w14:paraId="76218ED0" w14:textId="77777777" w:rsidTr="0088621E">
        <w:trPr>
          <w:cantSplit/>
          <w:trHeight w:val="734"/>
        </w:trPr>
        <w:tc>
          <w:tcPr>
            <w:tcW w:w="1073" w:type="dxa"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14:paraId="6587B7D0" w14:textId="77777777" w:rsidR="00260324" w:rsidRPr="00705188" w:rsidRDefault="00260324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</w:rPr>
              <w:t>Gender</w:t>
            </w:r>
          </w:p>
        </w:tc>
        <w:tc>
          <w:tcPr>
            <w:tcW w:w="1611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2A38712" w14:textId="77777777" w:rsidR="00260324" w:rsidRPr="005721B4" w:rsidRDefault="00260324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1</w:t>
            </w:r>
          </w:p>
        </w:tc>
        <w:tc>
          <w:tcPr>
            <w:tcW w:w="1612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3877C11" w14:textId="71B5D141" w:rsidR="00260324" w:rsidRPr="005721B4" w:rsidRDefault="00260324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.095</w:t>
            </w:r>
            <w:r w:rsidR="00483B87"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 xml:space="preserve"> </w:t>
            </w:r>
            <w:r w:rsidR="00483B87"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±</w:t>
            </w:r>
            <w:r w:rsidR="0075039A"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 xml:space="preserve"> </w:t>
            </w:r>
            <w:r w:rsidR="00483B87"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0.245</w:t>
            </w:r>
          </w:p>
          <w:p w14:paraId="76819594" w14:textId="23B35B6D" w:rsidR="00EE3049" w:rsidRPr="005721B4" w:rsidRDefault="00EE30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t = 0.7</w:t>
            </w:r>
            <w:r w:rsidR="00A41F76"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30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, p-value = 0.46</w:t>
            </w:r>
            <w:r w:rsidR="00603434"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9</w:t>
            </w:r>
          </w:p>
        </w:tc>
        <w:tc>
          <w:tcPr>
            <w:tcW w:w="1734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B81BCDA" w14:textId="77777777" w:rsidR="00260324" w:rsidRPr="005721B4" w:rsidRDefault="00260324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sz w:val="20"/>
                <w:szCs w:val="20"/>
                <w:lang w:val="en-GB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-.034</w:t>
            </w:r>
            <w:r w:rsidR="00483B87"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 xml:space="preserve"> </w:t>
            </w:r>
            <w:r w:rsidR="00483B87"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±</w:t>
            </w:r>
            <w:r w:rsidR="004B5C77"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 xml:space="preserve"> </w:t>
            </w:r>
            <w:r w:rsidR="008D3B18"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0.256</w:t>
            </w:r>
          </w:p>
          <w:p w14:paraId="64543903" w14:textId="27226A9E" w:rsidR="002F254E" w:rsidRPr="005721B4" w:rsidRDefault="00EF762D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t = -0.26</w:t>
            </w:r>
            <w:r w:rsidR="00A41F76"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1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, p-value = 0.79</w:t>
            </w:r>
            <w:r w:rsidR="00EB50EB"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5</w:t>
            </w:r>
          </w:p>
        </w:tc>
        <w:tc>
          <w:tcPr>
            <w:tcW w:w="1530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3CC6448" w14:textId="77777777" w:rsidR="00260324" w:rsidRPr="005721B4" w:rsidRDefault="00260324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sz w:val="20"/>
                <w:szCs w:val="20"/>
                <w:lang w:val="en-GB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.021</w:t>
            </w:r>
            <w:r w:rsidR="00483B87"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 xml:space="preserve"> </w:t>
            </w:r>
            <w:r w:rsidR="00483B87"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±</w:t>
            </w:r>
            <w:r w:rsidR="002E34A6"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 xml:space="preserve"> </w:t>
            </w:r>
            <w:r w:rsidR="008579F4"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0.252</w:t>
            </w:r>
          </w:p>
          <w:p w14:paraId="0E1C17D0" w14:textId="2722C44F" w:rsidR="00FA0973" w:rsidRPr="005721B4" w:rsidRDefault="00FA0973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t = 0.159, p-value = 0.874</w:t>
            </w:r>
          </w:p>
        </w:tc>
        <w:tc>
          <w:tcPr>
            <w:tcW w:w="1692" w:type="dxa"/>
            <w:gridSpan w:val="2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13B6B24B" w14:textId="77777777" w:rsidR="00260324" w:rsidRPr="005721B4" w:rsidRDefault="00260324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sz w:val="20"/>
                <w:szCs w:val="20"/>
                <w:lang w:val="en-GB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-.158</w:t>
            </w:r>
            <w:r w:rsidR="00483B87"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 xml:space="preserve"> </w:t>
            </w:r>
            <w:r w:rsidR="00483B87"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±</w:t>
            </w:r>
            <w:r w:rsidR="004B5C77"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 xml:space="preserve"> </w:t>
            </w:r>
            <w:r w:rsidR="00842A0C"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0.258</w:t>
            </w:r>
          </w:p>
          <w:p w14:paraId="66CA335E" w14:textId="2E2D90A7" w:rsidR="008B76EF" w:rsidRPr="005721B4" w:rsidRDefault="008B76EF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t = -1.218, p-value = 0.229</w:t>
            </w:r>
          </w:p>
        </w:tc>
      </w:tr>
      <w:tr w:rsidR="008D2136" w:rsidRPr="00705188" w14:paraId="0346E4FD" w14:textId="77777777" w:rsidTr="0088621E">
        <w:trPr>
          <w:cantSplit/>
          <w:trHeight w:val="952"/>
        </w:trPr>
        <w:tc>
          <w:tcPr>
            <w:tcW w:w="1073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0070B076" w14:textId="77777777" w:rsidR="0075039A" w:rsidRPr="00705188" w:rsidRDefault="0075039A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</w:rPr>
              <w:t>age</w:t>
            </w:r>
          </w:p>
        </w:tc>
        <w:tc>
          <w:tcPr>
            <w:tcW w:w="161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2867775" w14:textId="22887B07" w:rsidR="0075039A" w:rsidRPr="005721B4" w:rsidRDefault="0075039A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 xml:space="preserve">.095 </w:t>
            </w:r>
            <w:r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 xml:space="preserve">± 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0.245</w:t>
            </w:r>
          </w:p>
          <w:p w14:paraId="7E2E4BBF" w14:textId="3EA78CCD" w:rsidR="0075039A" w:rsidRPr="005721B4" w:rsidRDefault="0075039A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t = 0.72933, p-value = 0.46</w:t>
            </w:r>
            <w:r w:rsidR="008D2136"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9</w:t>
            </w:r>
          </w:p>
        </w:tc>
        <w:tc>
          <w:tcPr>
            <w:tcW w:w="161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11CD706" w14:textId="77777777" w:rsidR="0075039A" w:rsidRPr="005721B4" w:rsidRDefault="0075039A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1</w:t>
            </w:r>
          </w:p>
        </w:tc>
        <w:tc>
          <w:tcPr>
            <w:tcW w:w="173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A71D120" w14:textId="1093291A" w:rsidR="0075039A" w:rsidRPr="005721B4" w:rsidRDefault="0075039A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  <w:vertAlign w:val="superscript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highlight w:val="green"/>
              </w:rPr>
              <w:t>.551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highlight w:val="green"/>
                <w:vertAlign w:val="superscript"/>
              </w:rPr>
              <w:t>**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vertAlign w:val="superscript"/>
              </w:rPr>
              <w:t xml:space="preserve"> </w:t>
            </w:r>
            <w:r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±</w:t>
            </w:r>
            <w:r w:rsidR="002E34A6"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 xml:space="preserve"> 0.155</w:t>
            </w:r>
          </w:p>
          <w:p w14:paraId="5B70B18F" w14:textId="77777777" w:rsidR="0075039A" w:rsidRPr="005721B4" w:rsidRDefault="0075039A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t = 5.024, p-value = 5.1e-06</w:t>
            </w:r>
          </w:p>
        </w:tc>
        <w:tc>
          <w:tcPr>
            <w:tcW w:w="15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E983FD9" w14:textId="77777777" w:rsidR="00FC128B" w:rsidRPr="005721B4" w:rsidRDefault="0075039A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sz w:val="20"/>
                <w:szCs w:val="20"/>
                <w:lang w:val="en-GB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 xml:space="preserve">.128 </w:t>
            </w:r>
            <w:r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±</w:t>
            </w:r>
            <w:r w:rsidR="00EF762D"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 xml:space="preserve"> </w:t>
            </w:r>
            <w:r w:rsidR="001546AE"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0.242</w:t>
            </w:r>
          </w:p>
          <w:p w14:paraId="0D589B3C" w14:textId="71D1F45B" w:rsidR="0075039A" w:rsidRPr="005721B4" w:rsidRDefault="00784E46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t = 0.980, p-value = 0.331</w:t>
            </w:r>
          </w:p>
        </w:tc>
        <w:tc>
          <w:tcPr>
            <w:tcW w:w="1692" w:type="dxa"/>
            <w:gridSpan w:val="2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1B480FEF" w14:textId="4CDE08E7" w:rsidR="0075039A" w:rsidRPr="005721B4" w:rsidRDefault="0075039A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  <w:vertAlign w:val="superscript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highlight w:val="green"/>
              </w:rPr>
              <w:t>.344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highlight w:val="green"/>
                <w:vertAlign w:val="superscript"/>
              </w:rPr>
              <w:t>**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vertAlign w:val="superscript"/>
              </w:rPr>
              <w:t xml:space="preserve"> </w:t>
            </w:r>
            <w:r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±</w:t>
            </w:r>
            <w:r w:rsidR="009F588B"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 xml:space="preserve"> 0.206</w:t>
            </w:r>
          </w:p>
          <w:p w14:paraId="36981413" w14:textId="77777777" w:rsidR="0075039A" w:rsidRPr="005721B4" w:rsidRDefault="0075039A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t=2.792, p-value= 0.007</w:t>
            </w:r>
          </w:p>
        </w:tc>
      </w:tr>
      <w:tr w:rsidR="008D2136" w:rsidRPr="00705188" w14:paraId="3B38087A" w14:textId="77777777" w:rsidTr="0088621E">
        <w:trPr>
          <w:cantSplit/>
          <w:trHeight w:val="1060"/>
        </w:trPr>
        <w:tc>
          <w:tcPr>
            <w:tcW w:w="1073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51CB6758" w14:textId="77777777" w:rsidR="00EE05AB" w:rsidRPr="00705188" w:rsidRDefault="00EE05AB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</w:rPr>
              <w:t>Diabetes</w:t>
            </w:r>
          </w:p>
        </w:tc>
        <w:tc>
          <w:tcPr>
            <w:tcW w:w="161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1F90DA6" w14:textId="77777777" w:rsidR="00EE05AB" w:rsidRPr="005721B4" w:rsidRDefault="00EE05AB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sz w:val="20"/>
                <w:szCs w:val="20"/>
                <w:lang w:val="en-GB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 xml:space="preserve">-.034 </w:t>
            </w:r>
            <w:r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± 0.256</w:t>
            </w:r>
          </w:p>
          <w:p w14:paraId="034885F9" w14:textId="497C04FE" w:rsidR="00EE05AB" w:rsidRPr="005721B4" w:rsidRDefault="00EE05AB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t = -0.26122, p-value = 0.79</w:t>
            </w:r>
            <w:r w:rsidR="008D2136"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5</w:t>
            </w:r>
          </w:p>
        </w:tc>
        <w:tc>
          <w:tcPr>
            <w:tcW w:w="161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954B7F8" w14:textId="77777777" w:rsidR="00EE05AB" w:rsidRPr="005721B4" w:rsidRDefault="00EE05AB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  <w:vertAlign w:val="superscript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highlight w:val="green"/>
              </w:rPr>
              <w:t>.551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highlight w:val="green"/>
                <w:vertAlign w:val="superscript"/>
              </w:rPr>
              <w:t>**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vertAlign w:val="superscript"/>
              </w:rPr>
              <w:t xml:space="preserve"> </w:t>
            </w:r>
            <w:r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± 0.155</w:t>
            </w:r>
          </w:p>
          <w:p w14:paraId="41D547AA" w14:textId="622263F5" w:rsidR="00EE05AB" w:rsidRPr="005721B4" w:rsidRDefault="00EE05AB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t = 5.024, p-value = 5.1e-06</w:t>
            </w:r>
          </w:p>
        </w:tc>
        <w:tc>
          <w:tcPr>
            <w:tcW w:w="173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E2B0D84" w14:textId="77777777" w:rsidR="00EE05AB" w:rsidRPr="005721B4" w:rsidRDefault="00EE05AB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1</w:t>
            </w:r>
          </w:p>
        </w:tc>
        <w:tc>
          <w:tcPr>
            <w:tcW w:w="15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4B242BD" w14:textId="69ED45AE" w:rsidR="00EE05AB" w:rsidRPr="005721B4" w:rsidRDefault="00EE05AB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  <w:vertAlign w:val="superscript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highlight w:val="green"/>
              </w:rPr>
              <w:t>.466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highlight w:val="green"/>
                <w:vertAlign w:val="superscript"/>
              </w:rPr>
              <w:t>**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vertAlign w:val="superscript"/>
              </w:rPr>
              <w:t xml:space="preserve"> </w:t>
            </w:r>
            <w:r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±</w:t>
            </w:r>
          </w:p>
          <w:p w14:paraId="05B738EF" w14:textId="093265E5" w:rsidR="00EE05AB" w:rsidRPr="005721B4" w:rsidRDefault="00EE05AB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t = 4.00</w:t>
            </w:r>
            <w:r w:rsidR="004E13E7"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9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, p-value = 0.0001</w:t>
            </w:r>
          </w:p>
        </w:tc>
        <w:tc>
          <w:tcPr>
            <w:tcW w:w="1692" w:type="dxa"/>
            <w:gridSpan w:val="2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C222036" w14:textId="77777777" w:rsidR="00EE05AB" w:rsidRPr="005721B4" w:rsidRDefault="00EE05AB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sz w:val="20"/>
                <w:szCs w:val="20"/>
                <w:lang w:val="en-GB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.571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vertAlign w:val="superscript"/>
              </w:rPr>
              <w:t xml:space="preserve">** </w:t>
            </w:r>
            <w:r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±</w:t>
            </w:r>
            <w:r w:rsidR="000E0149"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 xml:space="preserve"> 0.150</w:t>
            </w:r>
          </w:p>
          <w:p w14:paraId="610FEE5B" w14:textId="2468417D" w:rsidR="0078372A" w:rsidRPr="005721B4" w:rsidRDefault="0078372A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t = 5.290, p-value = 1.941e-06</w:t>
            </w:r>
          </w:p>
        </w:tc>
      </w:tr>
      <w:tr w:rsidR="008D2136" w:rsidRPr="00705188" w14:paraId="5E0B5FC1" w14:textId="77777777" w:rsidTr="0088621E">
        <w:trPr>
          <w:cantSplit/>
          <w:trHeight w:val="734"/>
        </w:trPr>
        <w:tc>
          <w:tcPr>
            <w:tcW w:w="1073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6FAA0DFA" w14:textId="77777777" w:rsidR="00341749" w:rsidRPr="00705188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</w:rPr>
              <w:t>Helicobacter</w:t>
            </w:r>
          </w:p>
        </w:tc>
        <w:tc>
          <w:tcPr>
            <w:tcW w:w="161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BC59CDB" w14:textId="77777777" w:rsidR="00341749" w:rsidRPr="005721B4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sz w:val="20"/>
                <w:szCs w:val="20"/>
                <w:lang w:val="en-GB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 xml:space="preserve">.021 </w:t>
            </w:r>
            <w:r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± 0.252</w:t>
            </w:r>
          </w:p>
          <w:p w14:paraId="69E731F8" w14:textId="071F41D2" w:rsidR="00341749" w:rsidRPr="005721B4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t = 0.159, p-value = 0.874</w:t>
            </w:r>
          </w:p>
        </w:tc>
        <w:tc>
          <w:tcPr>
            <w:tcW w:w="161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9DA721D" w14:textId="77777777" w:rsidR="00341749" w:rsidRPr="005721B4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sz w:val="20"/>
                <w:szCs w:val="20"/>
                <w:lang w:val="en-GB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 xml:space="preserve">.128 </w:t>
            </w:r>
            <w:r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± 0.242</w:t>
            </w:r>
          </w:p>
          <w:p w14:paraId="6574E490" w14:textId="2C58A418" w:rsidR="00341749" w:rsidRPr="005721B4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t = 0.980, p-value = 0.331</w:t>
            </w:r>
          </w:p>
        </w:tc>
        <w:tc>
          <w:tcPr>
            <w:tcW w:w="173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071509D" w14:textId="4E012BF1" w:rsidR="00341749" w:rsidRPr="005721B4" w:rsidRDefault="00341749" w:rsidP="00F328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after="0" w:line="240" w:lineRule="auto"/>
              <w:ind w:left="0" w:firstLine="0"/>
              <w:jc w:val="center"/>
              <w:rPr>
                <w:rFonts w:asciiTheme="minorBidi" w:eastAsia="Times New Roman" w:hAnsiTheme="minorBidi" w:cs="B Nazanin"/>
                <w:color w:val="000000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highlight w:val="green"/>
              </w:rPr>
              <w:t>.466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highlight w:val="green"/>
                <w:vertAlign w:val="superscript"/>
              </w:rPr>
              <w:t>**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vertAlign w:val="superscript"/>
              </w:rPr>
              <w:t xml:space="preserve"> </w:t>
            </w:r>
            <w:r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 xml:space="preserve">± </w:t>
            </w:r>
            <w:r w:rsidRPr="005721B4">
              <w:rPr>
                <w:rFonts w:asciiTheme="minorBidi" w:eastAsia="Times New Roman" w:hAnsiTheme="minorBidi" w:cs="B Nazanin"/>
                <w:color w:val="000000"/>
                <w:sz w:val="20"/>
                <w:szCs w:val="20"/>
                <w:bdr w:val="none" w:sz="0" w:space="0" w:color="auto" w:frame="1"/>
              </w:rPr>
              <w:t>0.465</w:t>
            </w:r>
          </w:p>
          <w:p w14:paraId="262E6AE2" w14:textId="60A82D03" w:rsidR="00341749" w:rsidRPr="005721B4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t=4.00</w:t>
            </w:r>
            <w:r w:rsidR="004E13E7"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9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, p-value= 0.0001</w:t>
            </w:r>
          </w:p>
        </w:tc>
        <w:tc>
          <w:tcPr>
            <w:tcW w:w="15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DC71D64" w14:textId="77777777" w:rsidR="00341749" w:rsidRPr="005721B4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1</w:t>
            </w:r>
          </w:p>
        </w:tc>
        <w:tc>
          <w:tcPr>
            <w:tcW w:w="1692" w:type="dxa"/>
            <w:gridSpan w:val="2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05CB85D6" w14:textId="77777777" w:rsidR="00341749" w:rsidRPr="005721B4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sz w:val="20"/>
                <w:szCs w:val="20"/>
                <w:lang w:val="en-GB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 xml:space="preserve">.149 </w:t>
            </w:r>
            <w:r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± 0.239</w:t>
            </w:r>
          </w:p>
          <w:p w14:paraId="3ABF757F" w14:textId="4EBEC2C4" w:rsidR="00341749" w:rsidRPr="005721B4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t = 1.146, p-value = 0.257</w:t>
            </w:r>
          </w:p>
        </w:tc>
      </w:tr>
      <w:tr w:rsidR="008D2136" w:rsidRPr="00705188" w14:paraId="56D2E028" w14:textId="77777777" w:rsidTr="0088621E">
        <w:trPr>
          <w:cantSplit/>
          <w:trHeight w:val="769"/>
        </w:trPr>
        <w:tc>
          <w:tcPr>
            <w:tcW w:w="1073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7565480D" w14:textId="45A953D9" w:rsidR="00341749" w:rsidRPr="00705188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</w:rPr>
              <w:t>FBS</w:t>
            </w:r>
          </w:p>
        </w:tc>
        <w:tc>
          <w:tcPr>
            <w:tcW w:w="161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F42C6C3" w14:textId="77777777" w:rsidR="00341749" w:rsidRPr="005721B4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sz w:val="20"/>
                <w:szCs w:val="20"/>
                <w:lang w:val="en-GB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 xml:space="preserve">-.158 </w:t>
            </w:r>
            <w:r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± 0.258</w:t>
            </w:r>
          </w:p>
          <w:p w14:paraId="498A0BDD" w14:textId="3FD01B34" w:rsidR="00341749" w:rsidRPr="005721B4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t = -1.218, p-value = 0.229</w:t>
            </w:r>
          </w:p>
        </w:tc>
        <w:tc>
          <w:tcPr>
            <w:tcW w:w="161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08C1688" w14:textId="77777777" w:rsidR="00341749" w:rsidRPr="005721B4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  <w:vertAlign w:val="superscript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highlight w:val="green"/>
              </w:rPr>
              <w:t>.344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highlight w:val="green"/>
                <w:vertAlign w:val="superscript"/>
              </w:rPr>
              <w:t>**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vertAlign w:val="superscript"/>
              </w:rPr>
              <w:t xml:space="preserve"> </w:t>
            </w:r>
            <w:r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± 0.206</w:t>
            </w:r>
          </w:p>
          <w:p w14:paraId="2BB445AD" w14:textId="094934E7" w:rsidR="00341749" w:rsidRPr="005721B4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t=2.792, p-value= 0.007</w:t>
            </w:r>
          </w:p>
        </w:tc>
        <w:tc>
          <w:tcPr>
            <w:tcW w:w="173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B4B57CE" w14:textId="77777777" w:rsidR="00341749" w:rsidRPr="005721B4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sz w:val="20"/>
                <w:szCs w:val="20"/>
                <w:lang w:val="en-GB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.571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vertAlign w:val="superscript"/>
              </w:rPr>
              <w:t xml:space="preserve">** </w:t>
            </w:r>
            <w:r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± 0.150</w:t>
            </w:r>
          </w:p>
          <w:p w14:paraId="3DE1C541" w14:textId="54C4B42C" w:rsidR="00341749" w:rsidRPr="005721B4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t = 5.29</w:t>
            </w:r>
            <w:r w:rsidR="00F72765"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0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, p-value = 1.941e-06</w:t>
            </w:r>
          </w:p>
        </w:tc>
        <w:tc>
          <w:tcPr>
            <w:tcW w:w="15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6039FC4" w14:textId="77777777" w:rsidR="00341749" w:rsidRPr="005721B4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sz w:val="20"/>
                <w:szCs w:val="20"/>
                <w:lang w:val="en-GB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 xml:space="preserve">.149 </w:t>
            </w:r>
            <w:r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± 0.239</w:t>
            </w:r>
          </w:p>
          <w:p w14:paraId="19592C6D" w14:textId="041513B9" w:rsidR="00341749" w:rsidRPr="005721B4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t = 1.146, p-value = 0.257</w:t>
            </w:r>
          </w:p>
        </w:tc>
        <w:tc>
          <w:tcPr>
            <w:tcW w:w="1692" w:type="dxa"/>
            <w:gridSpan w:val="2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0D0A14F6" w14:textId="77777777" w:rsidR="00341749" w:rsidRPr="005721B4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1</w:t>
            </w:r>
          </w:p>
        </w:tc>
      </w:tr>
    </w:tbl>
    <w:p w14:paraId="09DA91BB" w14:textId="77777777" w:rsidR="00667336" w:rsidRPr="00A2086A" w:rsidRDefault="00667336" w:rsidP="00563437">
      <w:pPr>
        <w:bidi/>
        <w:spacing w:before="0" w:after="0"/>
        <w:ind w:left="0"/>
        <w:jc w:val="both"/>
        <w:rPr>
          <w:rFonts w:asciiTheme="minorBidi" w:hAnsiTheme="minorBidi" w:cs="B Nazanin"/>
          <w:rtl/>
        </w:rPr>
      </w:pPr>
      <w:r w:rsidRPr="00A2086A">
        <w:rPr>
          <w:rFonts w:asciiTheme="minorBidi" w:hAnsiTheme="minorBidi" w:cs="B Nazanin"/>
          <w:rtl/>
        </w:rPr>
        <w:t>** : مقدار رابطه‌ی گزارش شده از نظر آماری بالای ۹۹</w:t>
      </w:r>
      <w:r w:rsidRPr="00A2086A">
        <w:rPr>
          <w:rFonts w:ascii="Times New Roman" w:hAnsi="Times New Roman" w:cs="Times New Roman" w:hint="cs"/>
          <w:rtl/>
        </w:rPr>
        <w:t>٪</w:t>
      </w:r>
      <w:r w:rsidRPr="00A2086A">
        <w:rPr>
          <w:rFonts w:asciiTheme="minorBidi" w:hAnsiTheme="minorBidi" w:cs="B Nazanin"/>
          <w:rtl/>
        </w:rPr>
        <w:t xml:space="preserve"> </w:t>
      </w:r>
      <w:r w:rsidRPr="00A2086A">
        <w:rPr>
          <w:rFonts w:asciiTheme="minorBidi" w:hAnsiTheme="minorBidi" w:cs="B Nazanin" w:hint="cs"/>
          <w:rtl/>
        </w:rPr>
        <w:t>قابل</w:t>
      </w:r>
      <w:r w:rsidRPr="00A2086A">
        <w:rPr>
          <w:rFonts w:asciiTheme="minorBidi" w:hAnsiTheme="minorBidi" w:cs="B Nazanin"/>
          <w:rtl/>
        </w:rPr>
        <w:t xml:space="preserve"> </w:t>
      </w:r>
      <w:r w:rsidRPr="00A2086A">
        <w:rPr>
          <w:rFonts w:asciiTheme="minorBidi" w:hAnsiTheme="minorBidi" w:cs="B Nazanin" w:hint="cs"/>
          <w:rtl/>
        </w:rPr>
        <w:t>اعتماد</w:t>
      </w:r>
      <w:r w:rsidRPr="00A2086A">
        <w:rPr>
          <w:rFonts w:asciiTheme="minorBidi" w:hAnsiTheme="minorBidi" w:cs="B Nazanin"/>
          <w:rtl/>
        </w:rPr>
        <w:t xml:space="preserve"> </w:t>
      </w:r>
      <w:r w:rsidRPr="00A2086A">
        <w:rPr>
          <w:rFonts w:asciiTheme="minorBidi" w:hAnsiTheme="minorBidi" w:cs="B Nazanin" w:hint="cs"/>
          <w:rtl/>
        </w:rPr>
        <w:t>است</w:t>
      </w:r>
    </w:p>
    <w:p w14:paraId="21156E0E" w14:textId="77777777" w:rsidR="00667336" w:rsidRPr="00A2086A" w:rsidRDefault="00667336" w:rsidP="00563437">
      <w:pPr>
        <w:bidi/>
        <w:spacing w:before="0" w:after="0"/>
        <w:ind w:left="0"/>
        <w:jc w:val="both"/>
        <w:rPr>
          <w:rFonts w:asciiTheme="minorBidi" w:hAnsiTheme="minorBidi" w:cs="B Nazanin"/>
          <w:rtl/>
        </w:rPr>
      </w:pPr>
      <w:r w:rsidRPr="00A2086A">
        <w:rPr>
          <w:rFonts w:asciiTheme="minorBidi" w:hAnsiTheme="minorBidi" w:cs="B Nazanin"/>
          <w:rtl/>
        </w:rPr>
        <w:t>*  : مقدار رابطه‌ی گزارش شده از نظر آماری بالای ۹۵</w:t>
      </w:r>
      <w:r w:rsidRPr="00A2086A">
        <w:rPr>
          <w:rFonts w:ascii="Times New Roman" w:hAnsi="Times New Roman" w:cs="Times New Roman" w:hint="cs"/>
          <w:rtl/>
        </w:rPr>
        <w:t>٪</w:t>
      </w:r>
      <w:r w:rsidRPr="00A2086A">
        <w:rPr>
          <w:rFonts w:asciiTheme="minorBidi" w:hAnsiTheme="minorBidi" w:cs="B Nazanin"/>
          <w:rtl/>
        </w:rPr>
        <w:t xml:space="preserve"> </w:t>
      </w:r>
      <w:r w:rsidRPr="00A2086A">
        <w:rPr>
          <w:rFonts w:asciiTheme="minorBidi" w:hAnsiTheme="minorBidi" w:cs="B Nazanin" w:hint="cs"/>
          <w:rtl/>
        </w:rPr>
        <w:t>قابل</w:t>
      </w:r>
      <w:r w:rsidRPr="00A2086A">
        <w:rPr>
          <w:rFonts w:asciiTheme="minorBidi" w:hAnsiTheme="minorBidi" w:cs="B Nazanin"/>
          <w:rtl/>
        </w:rPr>
        <w:t xml:space="preserve"> </w:t>
      </w:r>
      <w:r w:rsidRPr="00A2086A">
        <w:rPr>
          <w:rFonts w:asciiTheme="minorBidi" w:hAnsiTheme="minorBidi" w:cs="B Nazanin" w:hint="cs"/>
          <w:rtl/>
        </w:rPr>
        <w:t>اعتماد</w:t>
      </w:r>
      <w:r w:rsidRPr="00A2086A">
        <w:rPr>
          <w:rFonts w:asciiTheme="minorBidi" w:hAnsiTheme="minorBidi" w:cs="B Nazanin"/>
          <w:rtl/>
        </w:rPr>
        <w:t xml:space="preserve"> </w:t>
      </w:r>
      <w:r w:rsidRPr="00A2086A">
        <w:rPr>
          <w:rFonts w:asciiTheme="minorBidi" w:hAnsiTheme="minorBidi" w:cs="B Nazanin" w:hint="cs"/>
          <w:rtl/>
        </w:rPr>
        <w:t>است</w:t>
      </w:r>
    </w:p>
    <w:p w14:paraId="4E2BCEA0" w14:textId="77777777" w:rsidR="00667336" w:rsidRPr="00705188" w:rsidRDefault="00667336" w:rsidP="00563437">
      <w:pPr>
        <w:bidi/>
        <w:spacing w:before="0" w:after="0"/>
        <w:ind w:left="0"/>
        <w:jc w:val="both"/>
        <w:rPr>
          <w:rFonts w:asciiTheme="minorBidi" w:hAnsiTheme="minorBidi" w:cs="B Nazanin"/>
          <w:sz w:val="20"/>
          <w:szCs w:val="20"/>
          <w:rtl/>
        </w:rPr>
      </w:pPr>
      <w:r w:rsidRPr="00A2086A">
        <w:rPr>
          <w:rFonts w:asciiTheme="minorBidi" w:hAnsiTheme="minorBidi" w:cs="B Nazanin"/>
          <w:rtl/>
        </w:rPr>
        <w:t>.  : مقدار رابطه‌ی گزارش شده از نظر آماری بالای ۹۰</w:t>
      </w:r>
      <w:r w:rsidRPr="00A2086A">
        <w:rPr>
          <w:rFonts w:ascii="Times New Roman" w:hAnsi="Times New Roman" w:cs="Times New Roman" w:hint="cs"/>
          <w:rtl/>
        </w:rPr>
        <w:t>٪</w:t>
      </w:r>
      <w:r w:rsidRPr="00A2086A">
        <w:rPr>
          <w:rFonts w:asciiTheme="minorBidi" w:hAnsiTheme="minorBidi" w:cs="B Nazanin"/>
          <w:rtl/>
        </w:rPr>
        <w:t xml:space="preserve"> </w:t>
      </w:r>
      <w:r w:rsidRPr="00A2086A">
        <w:rPr>
          <w:rFonts w:asciiTheme="minorBidi" w:hAnsiTheme="minorBidi" w:cs="B Nazanin" w:hint="cs"/>
          <w:rtl/>
        </w:rPr>
        <w:t>قابل</w:t>
      </w:r>
      <w:r w:rsidRPr="00A2086A">
        <w:rPr>
          <w:rFonts w:asciiTheme="minorBidi" w:hAnsiTheme="minorBidi" w:cs="B Nazanin"/>
          <w:rtl/>
        </w:rPr>
        <w:t xml:space="preserve"> اعتماد است</w:t>
      </w:r>
    </w:p>
    <w:p w14:paraId="01A2AB2B" w14:textId="77777777" w:rsidR="00667336" w:rsidRPr="00705188" w:rsidRDefault="00667336" w:rsidP="00D35AA8">
      <w:pPr>
        <w:bidi/>
        <w:jc w:val="both"/>
        <w:rPr>
          <w:rFonts w:asciiTheme="minorBidi" w:hAnsiTheme="minorBidi" w:cs="B Nazanin"/>
          <w:rtl/>
        </w:rPr>
      </w:pPr>
    </w:p>
    <w:p w14:paraId="588D3855" w14:textId="77777777" w:rsidR="00667336" w:rsidRPr="00126B6D" w:rsidRDefault="00667336" w:rsidP="00D35AA8">
      <w:pPr>
        <w:bidi/>
        <w:jc w:val="both"/>
        <w:rPr>
          <w:rFonts w:asciiTheme="minorBidi" w:hAnsiTheme="minorBidi" w:cs="B Nazanin"/>
          <w:sz w:val="26"/>
          <w:szCs w:val="26"/>
          <w:rtl/>
          <w:lang w:bidi="fa-IR"/>
        </w:rPr>
      </w:pP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 xml:space="preserve">در جدول بالا مشاهده می‌شود که </w:t>
      </w:r>
      <w:r w:rsidRPr="00126B6D">
        <w:rPr>
          <w:rFonts w:asciiTheme="minorBidi" w:hAnsiTheme="minorBidi" w:cs="B Nazanin"/>
          <w:sz w:val="26"/>
          <w:szCs w:val="26"/>
          <w:lang w:bidi="fa-IR"/>
        </w:rPr>
        <w:t>Diabetes</w:t>
      </w: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 xml:space="preserve"> و </w:t>
      </w:r>
      <w:r w:rsidRPr="00126B6D">
        <w:rPr>
          <w:rFonts w:asciiTheme="minorBidi" w:hAnsiTheme="minorBidi" w:cs="B Nazanin"/>
          <w:sz w:val="26"/>
          <w:szCs w:val="26"/>
          <w:lang w:bidi="fa-IR"/>
        </w:rPr>
        <w:t>Helicobacter</w:t>
      </w: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 xml:space="preserve"> در ارتباط هستند. مقدار محاسبه شده برای این ارتباط با استفاده از معیار همبستگی ۴۶۶/۰</w:t>
      </w:r>
      <w:r w:rsidRPr="00126B6D">
        <w:rPr>
          <w:rFonts w:asciiTheme="minorBidi" w:hAnsiTheme="minorBidi" w:cs="B Nazanin"/>
          <w:sz w:val="26"/>
          <w:szCs w:val="26"/>
          <w:lang w:bidi="fa-IR"/>
        </w:rPr>
        <w:t xml:space="preserve"> </w:t>
      </w: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 xml:space="preserve">گزارش شده است. با بررسی دقیق‌تر مشاهده شد که از بین </w:t>
      </w: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lastRenderedPageBreak/>
        <w:t>۶۰ نفر مورد آزمایش در ۴۳ مورد (یعنی ۷۱</w:t>
      </w:r>
      <w:r w:rsidRPr="00126B6D">
        <w:rPr>
          <w:rFonts w:ascii="Times New Roman" w:hAnsi="Times New Roman" w:cs="Times New Roman" w:hint="cs"/>
          <w:sz w:val="26"/>
          <w:szCs w:val="26"/>
          <w:rtl/>
          <w:lang w:bidi="fa-IR"/>
        </w:rPr>
        <w:t>٪</w:t>
      </w: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 xml:space="preserve"> </w:t>
      </w:r>
      <w:r w:rsidRPr="00126B6D">
        <w:rPr>
          <w:rFonts w:asciiTheme="minorBidi" w:hAnsiTheme="minorBidi" w:cs="B Nazanin" w:hint="cs"/>
          <w:sz w:val="26"/>
          <w:szCs w:val="26"/>
          <w:rtl/>
          <w:lang w:bidi="fa-IR"/>
        </w:rPr>
        <w:t>افراد</w:t>
      </w: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 xml:space="preserve">) </w:t>
      </w:r>
      <w:r w:rsidRPr="00126B6D">
        <w:rPr>
          <w:rFonts w:asciiTheme="minorBidi" w:hAnsiTheme="minorBidi" w:cs="B Nazanin" w:hint="cs"/>
          <w:sz w:val="26"/>
          <w:szCs w:val="26"/>
          <w:rtl/>
          <w:lang w:bidi="fa-IR"/>
        </w:rPr>
        <w:t>اگر</w:t>
      </w: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 xml:space="preserve"> فردی دیابت داشته مبتلا به هلیکوباکتر بوده و متعاقبا اگر مبتلا نبوده هلیکوباکتر نیز نداشته است.</w:t>
      </w:r>
    </w:p>
    <w:p w14:paraId="3CB6F90F" w14:textId="77777777" w:rsidR="00667336" w:rsidRPr="00126B6D" w:rsidRDefault="00667336" w:rsidP="00D35AA8">
      <w:pPr>
        <w:bidi/>
        <w:jc w:val="both"/>
        <w:rPr>
          <w:rFonts w:asciiTheme="minorBidi" w:hAnsiTheme="minorBidi" w:cs="B Nazanin"/>
          <w:sz w:val="26"/>
          <w:szCs w:val="26"/>
          <w:lang w:bidi="fa-IR"/>
        </w:rPr>
      </w:pP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 xml:space="preserve">همبستگی بدست آماده دارای مقدار </w:t>
      </w:r>
      <w:r w:rsidRPr="00126B6D">
        <w:rPr>
          <w:rFonts w:asciiTheme="minorBidi" w:hAnsiTheme="minorBidi" w:cs="B Nazanin"/>
          <w:sz w:val="26"/>
          <w:szCs w:val="26"/>
          <w:lang w:bidi="fa-IR"/>
        </w:rPr>
        <w:t>p-value</w:t>
      </w: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 xml:space="preserve"> بسیار پایین است که نشان می‌دهد عدد بدست آماده بالای </w:t>
      </w:r>
      <w:r w:rsidRPr="00126B6D">
        <w:rPr>
          <w:rFonts w:ascii="Times New Roman" w:hAnsi="Times New Roman" w:cs="Times New Roman" w:hint="cs"/>
          <w:sz w:val="26"/>
          <w:szCs w:val="26"/>
          <w:rtl/>
          <w:lang w:bidi="fa-IR"/>
        </w:rPr>
        <w:t>٪</w:t>
      </w: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>/</w:t>
      </w:r>
      <w:r w:rsidRPr="00126B6D">
        <w:rPr>
          <w:rFonts w:asciiTheme="minorBidi" w:hAnsiTheme="minorBidi" w:cs="B Nazanin" w:hint="cs"/>
          <w:sz w:val="26"/>
          <w:szCs w:val="26"/>
          <w:rtl/>
          <w:lang w:bidi="fa-IR"/>
        </w:rPr>
        <w:t>۸</w:t>
      </w: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>/</w:t>
      </w:r>
      <w:r w:rsidRPr="00126B6D">
        <w:rPr>
          <w:rFonts w:asciiTheme="minorBidi" w:hAnsiTheme="minorBidi" w:cs="B Nazanin" w:hint="cs"/>
          <w:sz w:val="26"/>
          <w:szCs w:val="26"/>
          <w:rtl/>
          <w:lang w:bidi="fa-IR"/>
        </w:rPr>
        <w:t>۹۹</w:t>
      </w: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 xml:space="preserve"> </w:t>
      </w:r>
      <w:r w:rsidRPr="00126B6D">
        <w:rPr>
          <w:rFonts w:asciiTheme="minorBidi" w:hAnsiTheme="minorBidi" w:cs="B Nazanin" w:hint="cs"/>
          <w:sz w:val="26"/>
          <w:szCs w:val="26"/>
          <w:rtl/>
          <w:lang w:bidi="fa-IR"/>
        </w:rPr>
        <w:t>قابل</w:t>
      </w: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 xml:space="preserve"> </w:t>
      </w:r>
      <w:r w:rsidRPr="00126B6D">
        <w:rPr>
          <w:rFonts w:asciiTheme="minorBidi" w:hAnsiTheme="minorBidi" w:cs="B Nazanin" w:hint="cs"/>
          <w:sz w:val="26"/>
          <w:szCs w:val="26"/>
          <w:rtl/>
          <w:lang w:bidi="fa-IR"/>
        </w:rPr>
        <w:t>اعتماد</w:t>
      </w: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 xml:space="preserve"> </w:t>
      </w:r>
      <w:r w:rsidRPr="00126B6D">
        <w:rPr>
          <w:rFonts w:asciiTheme="minorBidi" w:hAnsiTheme="minorBidi" w:cs="B Nazanin" w:hint="cs"/>
          <w:sz w:val="26"/>
          <w:szCs w:val="26"/>
          <w:rtl/>
          <w:lang w:bidi="fa-IR"/>
        </w:rPr>
        <w:t>است</w:t>
      </w: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>.</w:t>
      </w:r>
    </w:p>
    <w:p w14:paraId="527D9422" w14:textId="77777777" w:rsidR="00667336" w:rsidRPr="00126B6D" w:rsidRDefault="00667336" w:rsidP="00D35AA8">
      <w:pPr>
        <w:bidi/>
        <w:jc w:val="both"/>
        <w:rPr>
          <w:rFonts w:asciiTheme="minorBidi" w:hAnsiTheme="minorBidi" w:cs="B Nazanin"/>
          <w:sz w:val="26"/>
          <w:szCs w:val="26"/>
          <w:rtl/>
          <w:lang w:bidi="fa-IR"/>
        </w:rPr>
      </w:pP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 xml:space="preserve">فرمول </w:t>
      </w:r>
      <w:r w:rsidRPr="00126B6D">
        <w:rPr>
          <w:rFonts w:asciiTheme="minorBidi" w:hAnsiTheme="minorBidi" w:cs="B Nazanin"/>
          <w:sz w:val="26"/>
          <w:szCs w:val="26"/>
          <w:lang w:bidi="fa-IR"/>
        </w:rPr>
        <w:t>Helicobacter</w:t>
      </w: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 xml:space="preserve"> به شکل زیر به دست می‌آید.</w:t>
      </w:r>
    </w:p>
    <w:p w14:paraId="36A8B478" w14:textId="77777777" w:rsidR="00667336" w:rsidRPr="00126B6D" w:rsidRDefault="00667336" w:rsidP="00D35AA8">
      <w:pPr>
        <w:jc w:val="both"/>
        <w:rPr>
          <w:rFonts w:asciiTheme="minorBidi" w:eastAsiaTheme="minorEastAsia" w:hAnsiTheme="minorBidi" w:cs="B Nazanin"/>
          <w:sz w:val="26"/>
          <w:szCs w:val="26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 w:cs="B Nazanin"/>
              <w:sz w:val="26"/>
              <w:szCs w:val="26"/>
              <w:lang w:bidi="fa-IR"/>
            </w:rPr>
            <m:t>Helicobacter</m:t>
          </m:r>
          <m:r>
            <w:rPr>
              <w:rFonts w:ascii="Cambria Math" w:hAnsi="Cambria Math" w:cs="B Nazanin"/>
              <w:sz w:val="26"/>
              <w:szCs w:val="26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 w:cs="B Nazanin"/>
                  <w:i/>
                  <w:sz w:val="26"/>
                  <w:szCs w:val="26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B Nazanin"/>
                      <w:i/>
                      <w:sz w:val="26"/>
                      <w:szCs w:val="26"/>
                    </w:rPr>
                  </m:ctrlPr>
                </m:eqArrPr>
                <m:e>
                  <m:r>
                    <w:rPr>
                      <w:rFonts w:ascii="Cambria Math" w:hAnsi="Cambria Math" w:cs="B Nazanin"/>
                      <w:sz w:val="26"/>
                      <w:szCs w:val="26"/>
                    </w:rPr>
                    <m:t>1,  IgG≥ 8</m:t>
                  </m:r>
                </m:e>
                <m:e>
                  <m:r>
                    <w:rPr>
                      <w:rFonts w:ascii="Cambria Math" w:hAnsi="Cambria Math" w:cs="B Nazanin"/>
                      <w:sz w:val="26"/>
                      <w:szCs w:val="26"/>
                    </w:rPr>
                    <m:t>1,  IgM≥20</m:t>
                  </m:r>
                  <m:ctrlPr>
                    <w:rPr>
                      <w:rFonts w:ascii="Cambria Math" w:eastAsia="Cambria Math" w:hAnsi="Cambria Math" w:cs="B Nazanin"/>
                      <w:i/>
                      <w:sz w:val="26"/>
                      <w:szCs w:val="26"/>
                    </w:rPr>
                  </m:ctrlPr>
                </m:e>
                <m:e>
                  <m:r>
                    <w:rPr>
                      <w:rFonts w:ascii="Cambria Math" w:hAnsi="Cambria Math" w:cs="B Nazanin"/>
                      <w:sz w:val="26"/>
                      <w:szCs w:val="26"/>
                    </w:rPr>
                    <m:t>1,  IgA≥15</m:t>
                  </m:r>
                  <m:ctrlPr>
                    <w:rPr>
                      <w:rFonts w:ascii="Cambria Math" w:eastAsia="Cambria Math" w:hAnsi="Cambria Math" w:cs="B Nazanin"/>
                      <w:i/>
                      <w:sz w:val="26"/>
                      <w:szCs w:val="26"/>
                    </w:rPr>
                  </m:ctrlPr>
                </m:e>
                <m:e>
                  <m:r>
                    <w:rPr>
                      <w:rFonts w:ascii="Cambria Math" w:eastAsia="Cambria Math" w:hAnsi="Cambria Math" w:cs="B Nazanin"/>
                      <w:sz w:val="26"/>
                      <w:szCs w:val="26"/>
                    </w:rPr>
                    <m:t>0</m:t>
                  </m:r>
                  <m:r>
                    <w:rPr>
                      <w:rFonts w:ascii="Cambria Math" w:hAnsi="Cambria Math" w:cs="B Nazanin"/>
                      <w:sz w:val="26"/>
                      <w:szCs w:val="26"/>
                    </w:rPr>
                    <m:t>,  Other wise</m:t>
                  </m:r>
                </m:e>
              </m:eqArr>
            </m:e>
          </m:d>
        </m:oMath>
      </m:oMathPara>
    </w:p>
    <w:p w14:paraId="16F496D0" w14:textId="6E1999F6" w:rsidR="00CF06B0" w:rsidRPr="00126B6D" w:rsidRDefault="00667336" w:rsidP="00D35AA8">
      <w:pPr>
        <w:bidi/>
        <w:jc w:val="both"/>
        <w:rPr>
          <w:rFonts w:asciiTheme="minorBidi" w:hAnsiTheme="minorBidi" w:cs="B Nazanin"/>
          <w:sz w:val="26"/>
          <w:szCs w:val="26"/>
          <w:lang w:bidi="fa-IR"/>
        </w:rPr>
      </w:pP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 xml:space="preserve">مشاهده می‌شود که </w:t>
      </w:r>
      <w:r w:rsidRPr="00126B6D">
        <w:rPr>
          <w:rFonts w:asciiTheme="minorBidi" w:hAnsiTheme="minorBidi" w:cs="B Nazanin"/>
          <w:sz w:val="26"/>
          <w:szCs w:val="26"/>
          <w:lang w:bidi="fa-IR"/>
        </w:rPr>
        <w:t>Diabetes</w:t>
      </w: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 xml:space="preserve"> با </w:t>
      </w:r>
      <w:r w:rsidRPr="00126B6D">
        <w:rPr>
          <w:rFonts w:asciiTheme="minorBidi" w:hAnsiTheme="minorBidi" w:cs="B Nazanin"/>
          <w:sz w:val="26"/>
          <w:szCs w:val="26"/>
          <w:lang w:bidi="fa-IR"/>
        </w:rPr>
        <w:t>Helicobacter</w:t>
      </w: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 xml:space="preserve"> که ترکیبی از آنتی بادی‌هاست ارتباط بیشتر و معنادارتری دارد.</w:t>
      </w:r>
    </w:p>
    <w:p w14:paraId="71BEED46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</w:p>
    <w:p w14:paraId="06DD2E03" w14:textId="349AC961" w:rsidR="00CF06B0" w:rsidRPr="00682316" w:rsidRDefault="00CF06B0" w:rsidP="009B6F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ab/>
        <w:t>Pearson's product-moment correlation</w:t>
      </w:r>
    </w:p>
    <w:p w14:paraId="6E3AE27C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data:  Diabetes and Helicobacter</w:t>
      </w:r>
    </w:p>
    <w:p w14:paraId="640F8E21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t = 4.0086, df = 58, p-value = 0.0001766</w:t>
      </w:r>
    </w:p>
    <w:p w14:paraId="43CC7529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alternative hypothesis: true correlation is not equal to 0</w:t>
      </w:r>
    </w:p>
    <w:p w14:paraId="15B77253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95 percent confidence interval:</w:t>
      </w:r>
    </w:p>
    <w:p w14:paraId="39A9981E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 xml:space="preserve"> 0.2402651 0.6435809</w:t>
      </w:r>
    </w:p>
    <w:p w14:paraId="3A3D990E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sample estimates:</w:t>
      </w:r>
    </w:p>
    <w:p w14:paraId="0291A423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0.4657733</w:t>
      </w:r>
    </w:p>
    <w:p w14:paraId="06BBC0F8" w14:textId="1E4693C5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/>
          <w:lang w:bidi="fa-IR"/>
        </w:rPr>
      </w:pPr>
    </w:p>
    <w:p w14:paraId="149FA810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/>
          <w:lang w:bidi="fa-IR"/>
        </w:rPr>
      </w:pPr>
    </w:p>
    <w:p w14:paraId="29BA8BF5" w14:textId="0BDBC465" w:rsidR="00CF06B0" w:rsidRPr="00682316" w:rsidRDefault="00CF06B0" w:rsidP="009B6F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ab/>
        <w:t>Pearson's product-moment correlation</w:t>
      </w:r>
    </w:p>
    <w:p w14:paraId="74980ECB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data:  Diabetes and Gender</w:t>
      </w:r>
    </w:p>
    <w:p w14:paraId="087C64F4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t = -0.26122, df = 58, p-value = 0.7948</w:t>
      </w:r>
    </w:p>
    <w:p w14:paraId="2739AB00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alternative hypothesis: true correlation is not equal to 0</w:t>
      </w:r>
    </w:p>
    <w:p w14:paraId="6A61E7FA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95 percent confidence interval:</w:t>
      </w:r>
    </w:p>
    <w:p w14:paraId="490D5EE0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 xml:space="preserve"> -0.2857173  0.2215738</w:t>
      </w:r>
    </w:p>
    <w:p w14:paraId="20FD9749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sample estimates:</w:t>
      </w:r>
    </w:p>
    <w:p w14:paraId="4071AD34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-0.03427956</w:t>
      </w:r>
    </w:p>
    <w:p w14:paraId="11128426" w14:textId="414A38C6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/>
          <w:lang w:bidi="fa-IR"/>
        </w:rPr>
      </w:pPr>
    </w:p>
    <w:p w14:paraId="5770D274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/>
          <w:lang w:bidi="fa-IR"/>
        </w:rPr>
      </w:pPr>
    </w:p>
    <w:p w14:paraId="0AE6DCE3" w14:textId="61AD9FDC" w:rsidR="00CF06B0" w:rsidRPr="00682316" w:rsidRDefault="00CF06B0" w:rsidP="009B6F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ab/>
        <w:t>Pearson's product-moment correlation</w:t>
      </w:r>
    </w:p>
    <w:p w14:paraId="55B4945B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data:  Diabetes and age</w:t>
      </w:r>
    </w:p>
    <w:p w14:paraId="0BAC4120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t = 5.0247, df = 58, p-value = 5.138e-06</w:t>
      </w:r>
    </w:p>
    <w:p w14:paraId="6A4B28D6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alternative hypothesis: true correlation is not equal to 0</w:t>
      </w:r>
    </w:p>
    <w:p w14:paraId="606A8D21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95 percent confidence interval:</w:t>
      </w:r>
    </w:p>
    <w:p w14:paraId="72B520B3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 xml:space="preserve"> 0.3450320 0.7059182</w:t>
      </w:r>
    </w:p>
    <w:p w14:paraId="0703BACF" w14:textId="73C14D13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sample estimates:</w:t>
      </w:r>
    </w:p>
    <w:p w14:paraId="35223EEA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 xml:space="preserve">0.550708 </w:t>
      </w:r>
    </w:p>
    <w:p w14:paraId="21B6B321" w14:textId="66007D8E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/>
          <w:lang w:bidi="fa-IR"/>
        </w:rPr>
      </w:pPr>
    </w:p>
    <w:p w14:paraId="3BDDA686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/>
          <w:lang w:bidi="fa-IR"/>
        </w:rPr>
      </w:pPr>
    </w:p>
    <w:p w14:paraId="24750DC7" w14:textId="4B472EF5" w:rsidR="00CF06B0" w:rsidRPr="00682316" w:rsidRDefault="00CF06B0" w:rsidP="009B6F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ab/>
        <w:t>Pearson's product-moment correlation</w:t>
      </w:r>
    </w:p>
    <w:p w14:paraId="399E4523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data:  Diabetes and FBS</w:t>
      </w:r>
    </w:p>
    <w:p w14:paraId="07CF3240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t = 5.2909, df = 58, p-value = 1.941e-06</w:t>
      </w:r>
    </w:p>
    <w:p w14:paraId="32C76F42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alternative hypothesis: true correlation is not equal to 0</w:t>
      </w:r>
    </w:p>
    <w:p w14:paraId="2803FEAF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95 percent confidence interval:</w:t>
      </w:r>
    </w:p>
    <w:p w14:paraId="3C4E52E5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 xml:space="preserve"> 0.3702756 0.7201467</w:t>
      </w:r>
    </w:p>
    <w:p w14:paraId="23CEF46F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sample estimates:</w:t>
      </w:r>
    </w:p>
    <w:p w14:paraId="44FE8908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 xml:space="preserve">0.5705555 </w:t>
      </w:r>
    </w:p>
    <w:p w14:paraId="43A32CF5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/>
          <w:lang w:bidi="fa-IR"/>
        </w:rPr>
      </w:pPr>
    </w:p>
    <w:p w14:paraId="304EBD1F" w14:textId="501FECE2" w:rsidR="00CF06B0" w:rsidRPr="00682316" w:rsidRDefault="00CF06B0" w:rsidP="009B6F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ab/>
        <w:t>Pearson's product-moment correlation</w:t>
      </w:r>
    </w:p>
    <w:p w14:paraId="57BA143E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data:  age and FBS</w:t>
      </w:r>
    </w:p>
    <w:p w14:paraId="18A78164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t = 2.7922, df = 58, p-value = 0.007078</w:t>
      </w:r>
    </w:p>
    <w:p w14:paraId="6D1B9E42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alternative hypothesis: true correlation is not equal to 0</w:t>
      </w:r>
    </w:p>
    <w:p w14:paraId="57934E60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95 percent confidence interval:</w:t>
      </w:r>
    </w:p>
    <w:p w14:paraId="49329137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 xml:space="preserve"> 0.09895708 0.55007521</w:t>
      </w:r>
    </w:p>
    <w:p w14:paraId="33F9CABD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sample estimates:</w:t>
      </w:r>
    </w:p>
    <w:p w14:paraId="05A7CD1F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0.34423</w:t>
      </w:r>
    </w:p>
    <w:p w14:paraId="26A454AA" w14:textId="4B21C5CA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/>
          <w:lang w:bidi="fa-IR"/>
        </w:rPr>
      </w:pPr>
    </w:p>
    <w:p w14:paraId="69ADB4F1" w14:textId="4803643B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/>
          <w:lang w:bidi="fa-IR"/>
        </w:rPr>
      </w:pPr>
    </w:p>
    <w:p w14:paraId="25A009E6" w14:textId="79F8A6B3" w:rsidR="00815D76" w:rsidRPr="00682316" w:rsidRDefault="00815D76" w:rsidP="009B6F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ab/>
        <w:t>Pearson's product-moment correlation</w:t>
      </w:r>
    </w:p>
    <w:p w14:paraId="07A886D0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data:  age and Helicobacter</w:t>
      </w:r>
    </w:p>
    <w:p w14:paraId="67488D43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t = 0.97981, df = 58, p-value = 0.3312</w:t>
      </w:r>
    </w:p>
    <w:p w14:paraId="656029EA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alternative hypothesis: true correlation is not equal to 0</w:t>
      </w:r>
    </w:p>
    <w:p w14:paraId="3534E966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95 percent confidence interval:</w:t>
      </w:r>
    </w:p>
    <w:p w14:paraId="49EABD67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 xml:space="preserve"> -0.1305506  0.3695546</w:t>
      </w:r>
    </w:p>
    <w:p w14:paraId="4D70FFF8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sample estimates:</w:t>
      </w:r>
    </w:p>
    <w:p w14:paraId="45290DBD" w14:textId="7E90CD46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 xml:space="preserve">0.1276042 </w:t>
      </w:r>
    </w:p>
    <w:p w14:paraId="2F40A964" w14:textId="5EAF35FF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/>
          <w:lang w:bidi="fa-IR"/>
        </w:rPr>
      </w:pPr>
    </w:p>
    <w:p w14:paraId="02B75B38" w14:textId="4F33362E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/>
          <w:lang w:bidi="fa-IR"/>
        </w:rPr>
      </w:pPr>
    </w:p>
    <w:p w14:paraId="2987F535" w14:textId="133D1F75" w:rsidR="00815D76" w:rsidRPr="00682316" w:rsidRDefault="00815D76" w:rsidP="009B6F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ab/>
        <w:t>Pearson's product-moment correlation</w:t>
      </w:r>
    </w:p>
    <w:p w14:paraId="5FD6B4A4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data:  age and Gender</w:t>
      </w:r>
    </w:p>
    <w:p w14:paraId="4ADCCEDF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t = 0.72933, df = 58, p-value = 0.4687</w:t>
      </w:r>
    </w:p>
    <w:p w14:paraId="13F90BF1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alternative hypothesis: true correlation is not equal to 0</w:t>
      </w:r>
    </w:p>
    <w:p w14:paraId="544BE89A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95 percent confidence interval:</w:t>
      </w:r>
    </w:p>
    <w:p w14:paraId="7F2743CB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 xml:space="preserve"> -0.1625300  0.3409993</w:t>
      </w:r>
    </w:p>
    <w:p w14:paraId="2060B982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sample estimates:</w:t>
      </w:r>
    </w:p>
    <w:p w14:paraId="1D62C651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 xml:space="preserve">0.095329 </w:t>
      </w:r>
    </w:p>
    <w:p w14:paraId="7AB25D73" w14:textId="141FF12A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/>
          <w:lang w:bidi="fa-IR"/>
        </w:rPr>
      </w:pPr>
    </w:p>
    <w:p w14:paraId="2873A01E" w14:textId="76D259CA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/>
          <w:lang w:bidi="fa-IR"/>
        </w:rPr>
      </w:pPr>
    </w:p>
    <w:p w14:paraId="02A2A67F" w14:textId="13C63C42" w:rsidR="00815D76" w:rsidRDefault="00815D76" w:rsidP="009B6F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  <w:rtl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ab/>
        <w:t>Pearson's product-moment correlation</w:t>
      </w:r>
    </w:p>
    <w:p w14:paraId="37027B21" w14:textId="77777777" w:rsidR="009B6F8E" w:rsidRPr="00682316" w:rsidRDefault="009B6F8E" w:rsidP="009B6F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</w:p>
    <w:p w14:paraId="34DA18E6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data:  Gender and Helicobacter</w:t>
      </w:r>
    </w:p>
    <w:p w14:paraId="2DFA0354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t = 0.15905, df = 58, p-value = 0.8742</w:t>
      </w:r>
    </w:p>
    <w:p w14:paraId="6B5E7AD7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alternative hypothesis: true correlation is not equal to 0</w:t>
      </w:r>
    </w:p>
    <w:p w14:paraId="229B7554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95 percent confidence interval:</w:t>
      </w:r>
    </w:p>
    <w:p w14:paraId="40F0EEA8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 xml:space="preserve"> -0.2342876  0.2733547</w:t>
      </w:r>
    </w:p>
    <w:p w14:paraId="76008662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sample estimates:</w:t>
      </w:r>
    </w:p>
    <w:p w14:paraId="12B6C328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 xml:space="preserve">0.02087927 </w:t>
      </w:r>
    </w:p>
    <w:p w14:paraId="7ECB91BD" w14:textId="3DF5ABAD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/>
          <w:lang w:bidi="fa-IR"/>
        </w:rPr>
      </w:pPr>
    </w:p>
    <w:p w14:paraId="14C7E816" w14:textId="77777777" w:rsidR="00961326" w:rsidRPr="00682316" w:rsidRDefault="0096132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/>
          <w:lang w:bidi="fa-IR"/>
        </w:rPr>
      </w:pPr>
    </w:p>
    <w:p w14:paraId="6A6ABF58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lastRenderedPageBreak/>
        <w:tab/>
        <w:t>Pearson's product-moment correlation</w:t>
      </w:r>
    </w:p>
    <w:p w14:paraId="1C3B835D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</w:p>
    <w:p w14:paraId="322B4BF2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data:  Gender and FBS</w:t>
      </w:r>
    </w:p>
    <w:p w14:paraId="420D4F7E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t = -1.2177, df = 58, p-value = 0.2283</w:t>
      </w:r>
    </w:p>
    <w:p w14:paraId="13AF60AE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alternative hypothesis: true correlation is not equal to 0</w:t>
      </w:r>
    </w:p>
    <w:p w14:paraId="4A1CA6C3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95 percent confidence interval:</w:t>
      </w:r>
    </w:p>
    <w:p w14:paraId="48365F7B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 xml:space="preserve"> -0.3959410  0.1000453</w:t>
      </w:r>
    </w:p>
    <w:p w14:paraId="68F9C6F3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sample estimates:</w:t>
      </w:r>
    </w:p>
    <w:p w14:paraId="5D6A0BC1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 xml:space="preserve">-0.1578905 </w:t>
      </w:r>
    </w:p>
    <w:p w14:paraId="411B9502" w14:textId="18C9D6C5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/>
          <w:lang w:bidi="fa-IR"/>
        </w:rPr>
      </w:pPr>
    </w:p>
    <w:p w14:paraId="1240FEEA" w14:textId="62800516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/>
          <w:lang w:bidi="fa-IR"/>
        </w:rPr>
      </w:pPr>
    </w:p>
    <w:p w14:paraId="464E84D8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ab/>
        <w:t>Pearson's product-moment correlation</w:t>
      </w:r>
    </w:p>
    <w:p w14:paraId="4D4B3333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</w:p>
    <w:p w14:paraId="58F81879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data:  FBS and Helicobacter</w:t>
      </w:r>
    </w:p>
    <w:p w14:paraId="40CFB7D8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t = 1.1456, df = 58, p-value = 0.2567</w:t>
      </w:r>
    </w:p>
    <w:p w14:paraId="7BCCA3CB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alternative hypothesis: true correlation is not equal to 0</w:t>
      </w:r>
    </w:p>
    <w:p w14:paraId="74B4AA23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95 percent confidence interval:</w:t>
      </w:r>
    </w:p>
    <w:p w14:paraId="51F0099C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 xml:space="preserve"> -0.1092979  0.3880233</w:t>
      </w:r>
    </w:p>
    <w:p w14:paraId="00AD7A1F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sample estimates:</w:t>
      </w:r>
    </w:p>
    <w:p w14:paraId="2320999B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color w:val="000000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 xml:space="preserve">0.1487552 </w:t>
      </w:r>
    </w:p>
    <w:p w14:paraId="2AC23828" w14:textId="323E30F8" w:rsidR="00AB65F0" w:rsidRPr="00705188" w:rsidRDefault="00667336" w:rsidP="0017396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Fonts w:asciiTheme="minorBidi" w:hAnsiTheme="minorBidi" w:cs="B Nazanin"/>
          <w:sz w:val="28"/>
          <w:szCs w:val="28"/>
          <w:lang w:bidi="fa-IR"/>
        </w:rPr>
      </w:pPr>
      <w:r w:rsidRPr="00705188">
        <w:rPr>
          <w:rFonts w:asciiTheme="minorBidi" w:hAnsiTheme="minorBidi" w:cs="B Nazanin"/>
          <w:sz w:val="28"/>
          <w:szCs w:val="28"/>
          <w:lang w:bidi="fa-IR"/>
        </w:rPr>
        <w:tab/>
      </w:r>
    </w:p>
    <w:p w14:paraId="72572007" w14:textId="39308060" w:rsidR="00867710" w:rsidRPr="009B6F8E" w:rsidRDefault="00356817" w:rsidP="009B6F8E">
      <w:pPr>
        <w:pStyle w:val="ListParagraph"/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jc w:val="both"/>
        <w:rPr>
          <w:rFonts w:asciiTheme="minorBidi" w:hAnsiTheme="minorBidi" w:cs="B Nazanin"/>
          <w:sz w:val="28"/>
          <w:szCs w:val="28"/>
          <w:lang w:bidi="fa-IR"/>
        </w:rPr>
      </w:pPr>
      <w:r w:rsidRPr="00705188">
        <w:rPr>
          <w:rFonts w:asciiTheme="minorBidi" w:hAnsiTheme="minorBidi" w:cs="B Nazanin"/>
          <w:sz w:val="28"/>
          <w:szCs w:val="28"/>
          <w:rtl/>
          <w:lang w:bidi="fa-IR"/>
        </w:rPr>
        <w:t xml:space="preserve">همبستگی‌های </w:t>
      </w:r>
      <w:r w:rsidR="000C136C" w:rsidRPr="00705188">
        <w:rPr>
          <w:rFonts w:asciiTheme="minorBidi" w:hAnsiTheme="minorBidi" w:cs="B Nazanin"/>
          <w:sz w:val="28"/>
          <w:szCs w:val="28"/>
          <w:lang w:bidi="fa-IR"/>
        </w:rPr>
        <w:t>D</w:t>
      </w:r>
      <w:r w:rsidR="00CD1057" w:rsidRPr="00705188">
        <w:rPr>
          <w:rFonts w:asciiTheme="minorBidi" w:hAnsiTheme="minorBidi" w:cs="B Nazanin"/>
          <w:sz w:val="28"/>
          <w:szCs w:val="28"/>
          <w:lang w:bidi="fa-IR"/>
        </w:rPr>
        <w:t>iabetes</w:t>
      </w:r>
      <w:r w:rsidR="00CD1057" w:rsidRPr="00705188">
        <w:rPr>
          <w:rFonts w:asciiTheme="minorBidi" w:hAnsiTheme="minorBidi" w:cs="B Nazanin"/>
          <w:sz w:val="28"/>
          <w:szCs w:val="28"/>
          <w:rtl/>
          <w:lang w:bidi="fa-IR"/>
        </w:rPr>
        <w:t xml:space="preserve"> و </w:t>
      </w:r>
      <w:r w:rsidR="00184391" w:rsidRPr="00705188">
        <w:rPr>
          <w:rFonts w:asciiTheme="minorBidi" w:hAnsiTheme="minorBidi" w:cs="B Nazanin"/>
          <w:sz w:val="28"/>
          <w:szCs w:val="28"/>
          <w:rtl/>
          <w:lang w:bidi="fa-IR"/>
        </w:rPr>
        <w:t>آنتی‌بادی‌ها</w:t>
      </w:r>
      <w:r w:rsidRPr="00705188">
        <w:rPr>
          <w:rFonts w:asciiTheme="minorBidi" w:hAnsiTheme="minorBidi" w:cs="B Nazanin"/>
          <w:sz w:val="28"/>
          <w:szCs w:val="28"/>
          <w:rtl/>
          <w:lang w:bidi="fa-IR"/>
        </w:rPr>
        <w:t>:</w:t>
      </w:r>
    </w:p>
    <w:p w14:paraId="7B146F96" w14:textId="5A09C108" w:rsidR="00867710" w:rsidRPr="00705188" w:rsidRDefault="00867710" w:rsidP="00D35AA8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both"/>
        <w:rPr>
          <w:rFonts w:asciiTheme="minorBidi" w:hAnsiTheme="minorBidi" w:cs="B Nazanin"/>
          <w:sz w:val="28"/>
          <w:szCs w:val="28"/>
          <w:lang w:bidi="fa-IR"/>
        </w:rPr>
      </w:pPr>
    </w:p>
    <w:tbl>
      <w:tblPr>
        <w:tblStyle w:val="GridTable5Dark-Accent3"/>
        <w:tblW w:w="9900" w:type="dxa"/>
        <w:tblLook w:val="04A0" w:firstRow="1" w:lastRow="0" w:firstColumn="1" w:lastColumn="0" w:noHBand="0" w:noVBand="1"/>
      </w:tblPr>
      <w:tblGrid>
        <w:gridCol w:w="1440"/>
        <w:gridCol w:w="2515"/>
        <w:gridCol w:w="2975"/>
        <w:gridCol w:w="2970"/>
      </w:tblGrid>
      <w:tr w:rsidR="00D07C6B" w:rsidRPr="00705188" w14:paraId="4B9EEBBA" w14:textId="77777777" w:rsidTr="006351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14:paraId="477EDFCC" w14:textId="77777777" w:rsidR="00D07C6B" w:rsidRPr="00705188" w:rsidRDefault="00D07C6B" w:rsidP="004565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rPr>
                <w:rFonts w:asciiTheme="minorBidi" w:eastAsia="Times New Roman" w:hAnsiTheme="minorBidi" w:cs="B Nazanin"/>
                <w:color w:val="000000"/>
                <w:bdr w:val="none" w:sz="0" w:space="0" w:color="auto" w:frame="1"/>
              </w:rPr>
            </w:pPr>
          </w:p>
        </w:tc>
        <w:tc>
          <w:tcPr>
            <w:tcW w:w="2515" w:type="dxa"/>
            <w:vAlign w:val="center"/>
          </w:tcPr>
          <w:p w14:paraId="695C73E4" w14:textId="77777777" w:rsidR="00D07C6B" w:rsidRPr="00705188" w:rsidRDefault="00D07C6B" w:rsidP="004565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 w:cs="B Nazanin"/>
                <w:color w:val="000000"/>
                <w:sz w:val="24"/>
                <w:szCs w:val="24"/>
                <w:bdr w:val="none" w:sz="0" w:space="0" w:color="auto" w:frame="1"/>
              </w:rPr>
            </w:pPr>
            <w:r w:rsidRPr="00705188">
              <w:rPr>
                <w:rFonts w:asciiTheme="minorBidi" w:hAnsiTheme="minorBidi" w:cs="B Nazanin"/>
                <w:color w:val="264A60"/>
                <w:sz w:val="24"/>
                <w:szCs w:val="24"/>
                <w:lang w:val="en-GB"/>
              </w:rPr>
              <w:t>IgM</w:t>
            </w:r>
          </w:p>
        </w:tc>
        <w:tc>
          <w:tcPr>
            <w:tcW w:w="2975" w:type="dxa"/>
            <w:vAlign w:val="center"/>
          </w:tcPr>
          <w:p w14:paraId="1AD6E96B" w14:textId="77777777" w:rsidR="00D07C6B" w:rsidRPr="00705188" w:rsidRDefault="00D07C6B" w:rsidP="004565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 w:cs="B Nazanin"/>
                <w:color w:val="000000"/>
                <w:sz w:val="24"/>
                <w:szCs w:val="24"/>
                <w:bdr w:val="none" w:sz="0" w:space="0" w:color="auto" w:frame="1"/>
              </w:rPr>
            </w:pPr>
            <w:r w:rsidRPr="00705188">
              <w:rPr>
                <w:rFonts w:asciiTheme="minorBidi" w:hAnsiTheme="minorBidi" w:cs="B Nazanin"/>
                <w:color w:val="264A60"/>
                <w:sz w:val="24"/>
                <w:szCs w:val="24"/>
                <w:lang w:val="en-GB"/>
              </w:rPr>
              <w:t>IgA</w:t>
            </w:r>
          </w:p>
        </w:tc>
        <w:tc>
          <w:tcPr>
            <w:tcW w:w="2970" w:type="dxa"/>
            <w:vAlign w:val="center"/>
          </w:tcPr>
          <w:p w14:paraId="41C55D73" w14:textId="77777777" w:rsidR="00D07C6B" w:rsidRPr="00705188" w:rsidRDefault="00D07C6B" w:rsidP="004565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 w:cs="B Nazanin"/>
                <w:color w:val="000000"/>
                <w:sz w:val="24"/>
                <w:szCs w:val="24"/>
                <w:bdr w:val="none" w:sz="0" w:space="0" w:color="auto" w:frame="1"/>
              </w:rPr>
            </w:pPr>
            <w:r w:rsidRPr="00705188">
              <w:rPr>
                <w:rFonts w:asciiTheme="minorBidi" w:hAnsiTheme="minorBidi" w:cs="B Nazanin"/>
                <w:color w:val="264A60"/>
                <w:sz w:val="24"/>
                <w:szCs w:val="24"/>
                <w:lang w:val="en-GB"/>
              </w:rPr>
              <w:t>IgG</w:t>
            </w:r>
          </w:p>
        </w:tc>
      </w:tr>
      <w:tr w:rsidR="00D07C6B" w:rsidRPr="00705188" w14:paraId="37392C6A" w14:textId="77777777" w:rsidTr="006351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14:paraId="2AC62E71" w14:textId="77777777" w:rsidR="00D07C6B" w:rsidRPr="00705188" w:rsidRDefault="00D07C6B" w:rsidP="004565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rPr>
                <w:rFonts w:asciiTheme="minorBidi" w:hAnsiTheme="minorBidi" w:cs="B Nazanin"/>
                <w:color w:val="264A60"/>
                <w:lang w:val="en-GB"/>
              </w:rPr>
            </w:pPr>
            <w:r w:rsidRPr="00705188">
              <w:rPr>
                <w:rFonts w:asciiTheme="minorBidi" w:hAnsiTheme="minorBidi" w:cs="B Nazanin"/>
                <w:color w:val="264A60"/>
                <w:sz w:val="24"/>
                <w:szCs w:val="24"/>
                <w:lang w:val="en-GB"/>
              </w:rPr>
              <w:t>Diabetes</w:t>
            </w:r>
          </w:p>
        </w:tc>
        <w:tc>
          <w:tcPr>
            <w:tcW w:w="2515" w:type="dxa"/>
            <w:vAlign w:val="center"/>
          </w:tcPr>
          <w:p w14:paraId="0FF05FCC" w14:textId="30C3D4E6" w:rsidR="00D07C6B" w:rsidRPr="00705188" w:rsidRDefault="00D07C6B" w:rsidP="004565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lang w:val="en-GB"/>
              </w:rPr>
              <w:t>0.02</w:t>
            </w:r>
            <w:r w:rsidR="00D040E1" w:rsidRPr="00705188">
              <w:rPr>
                <w:rFonts w:asciiTheme="minorBidi" w:hAnsiTheme="minorBidi" w:cs="B Nazanin"/>
                <w:lang w:val="en-GB"/>
              </w:rPr>
              <w:t>2</w:t>
            </w:r>
            <w:r w:rsidRPr="00705188">
              <w:rPr>
                <w:rFonts w:asciiTheme="minorBidi" w:hAnsiTheme="minorBidi" w:cs="B Nazanin"/>
                <w:lang w:val="en-GB"/>
              </w:rPr>
              <w:t xml:space="preserve"> ± </w:t>
            </w:r>
            <w:r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0. 0.252</w:t>
            </w:r>
          </w:p>
          <w:p w14:paraId="1397D82C" w14:textId="5C401599" w:rsidR="00D07C6B" w:rsidRPr="00705188" w:rsidRDefault="00D07C6B" w:rsidP="004565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bdr w:val="none" w:sz="0" w:space="0" w:color="auto" w:frame="1"/>
              </w:rPr>
            </w:pPr>
            <w:r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t = 0.163, p-value = 0.87</w:t>
            </w:r>
            <w:r w:rsidR="00917F2F"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1</w:t>
            </w:r>
          </w:p>
        </w:tc>
        <w:tc>
          <w:tcPr>
            <w:tcW w:w="2975" w:type="dxa"/>
            <w:vAlign w:val="center"/>
          </w:tcPr>
          <w:p w14:paraId="434CD944" w14:textId="419B14DB" w:rsidR="00D07C6B" w:rsidRPr="00705188" w:rsidRDefault="00D07C6B" w:rsidP="004565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lang w:val="en-GB"/>
              </w:rPr>
              <w:t>0.402</w:t>
            </w:r>
            <w:r w:rsidRPr="00705188">
              <w:rPr>
                <w:rFonts w:asciiTheme="minorBidi" w:hAnsiTheme="minorBidi" w:cs="B Nazanin"/>
                <w:vertAlign w:val="superscript"/>
                <w:lang w:val="en-GB"/>
              </w:rPr>
              <w:t>**</w:t>
            </w:r>
            <w:r w:rsidRPr="00705188">
              <w:rPr>
                <w:rFonts w:asciiTheme="minorBidi" w:hAnsiTheme="minorBidi" w:cs="B Nazanin"/>
                <w:lang w:val="en-GB"/>
              </w:rPr>
              <w:t xml:space="preserve"> ± </w:t>
            </w:r>
            <w:r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0.193</w:t>
            </w:r>
          </w:p>
          <w:p w14:paraId="7637D1E7" w14:textId="28A17E9B" w:rsidR="00D07C6B" w:rsidRPr="00705188" w:rsidRDefault="00D07C6B" w:rsidP="004565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 w:cs="B Nazanin"/>
                <w:bdr w:val="none" w:sz="0" w:space="0" w:color="auto" w:frame="1"/>
              </w:rPr>
            </w:pPr>
            <w:r w:rsidRPr="00705188">
              <w:rPr>
                <w:rFonts w:asciiTheme="minorBidi" w:eastAsia="Times New Roman" w:hAnsiTheme="minorBidi" w:cs="B Nazanin"/>
                <w:sz w:val="18"/>
                <w:szCs w:val="18"/>
                <w:bdr w:val="none" w:sz="0" w:space="0" w:color="auto" w:frame="1"/>
              </w:rPr>
              <w:t>t = 3.343, p-value = 0.00</w:t>
            </w:r>
            <w:r w:rsidR="00917F2F" w:rsidRPr="00705188">
              <w:rPr>
                <w:rFonts w:asciiTheme="minorBidi" w:eastAsia="Times New Roman" w:hAnsiTheme="minorBidi" w:cs="B Nazanin"/>
                <w:sz w:val="18"/>
                <w:szCs w:val="18"/>
                <w:bdr w:val="none" w:sz="0" w:space="0" w:color="auto" w:frame="1"/>
              </w:rPr>
              <w:t>2</w:t>
            </w:r>
          </w:p>
        </w:tc>
        <w:tc>
          <w:tcPr>
            <w:tcW w:w="2970" w:type="dxa"/>
            <w:vAlign w:val="center"/>
          </w:tcPr>
          <w:p w14:paraId="567C80B4" w14:textId="757BFDC8" w:rsidR="00D07C6B" w:rsidRPr="00705188" w:rsidRDefault="00D07C6B" w:rsidP="004565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lang w:val="en-GB"/>
              </w:rPr>
              <w:t xml:space="preserve">0.163 ± </w:t>
            </w:r>
            <w:r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0.237</w:t>
            </w:r>
          </w:p>
          <w:p w14:paraId="016267EA" w14:textId="5682DA72" w:rsidR="00D07C6B" w:rsidRPr="00705188" w:rsidRDefault="00D07C6B" w:rsidP="004565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 w:cs="B Nazanin"/>
                <w:sz w:val="18"/>
                <w:szCs w:val="18"/>
                <w:bdr w:val="none" w:sz="0" w:space="0" w:color="auto" w:frame="1"/>
              </w:rPr>
            </w:pPr>
            <w:r w:rsidRPr="00705188">
              <w:rPr>
                <w:rFonts w:asciiTheme="minorBidi" w:eastAsia="Times New Roman" w:hAnsiTheme="minorBidi" w:cs="B Nazanin"/>
                <w:sz w:val="18"/>
                <w:szCs w:val="18"/>
                <w:bdr w:val="none" w:sz="0" w:space="0" w:color="auto" w:frame="1"/>
              </w:rPr>
              <w:t>t = 1.2611, p-value = 0.212</w:t>
            </w:r>
          </w:p>
        </w:tc>
      </w:tr>
    </w:tbl>
    <w:p w14:paraId="55A77A4C" w14:textId="77777777" w:rsidR="00D07C6B" w:rsidRPr="00CC6A20" w:rsidRDefault="00D07C6B" w:rsidP="00D35AA8">
      <w:pPr>
        <w:bidi/>
        <w:spacing w:before="0" w:after="0"/>
        <w:jc w:val="both"/>
        <w:rPr>
          <w:rFonts w:asciiTheme="minorBidi" w:hAnsiTheme="minorBidi" w:cs="B Nazanin"/>
          <w:rtl/>
        </w:rPr>
      </w:pPr>
      <w:r w:rsidRPr="00CC6A20">
        <w:rPr>
          <w:rFonts w:asciiTheme="minorBidi" w:hAnsiTheme="minorBidi" w:cs="B Nazanin"/>
          <w:rtl/>
        </w:rPr>
        <w:t>** : مقدار رابطه‌ی گزارش شده از نظر آماری بالای ۹۹</w:t>
      </w:r>
      <w:r w:rsidRPr="00CC6A20">
        <w:rPr>
          <w:rFonts w:ascii="Times New Roman" w:hAnsi="Times New Roman" w:cs="Times New Roman" w:hint="cs"/>
          <w:rtl/>
        </w:rPr>
        <w:t>٪</w:t>
      </w:r>
      <w:r w:rsidRPr="00CC6A20">
        <w:rPr>
          <w:rFonts w:asciiTheme="minorBidi" w:hAnsiTheme="minorBidi" w:cs="B Nazanin"/>
          <w:rtl/>
        </w:rPr>
        <w:t xml:space="preserve"> </w:t>
      </w:r>
      <w:r w:rsidRPr="00CC6A20">
        <w:rPr>
          <w:rFonts w:asciiTheme="minorBidi" w:hAnsiTheme="minorBidi" w:cs="B Nazanin" w:hint="cs"/>
          <w:rtl/>
        </w:rPr>
        <w:t>قابل</w:t>
      </w:r>
      <w:r w:rsidRPr="00CC6A20">
        <w:rPr>
          <w:rFonts w:asciiTheme="minorBidi" w:hAnsiTheme="minorBidi" w:cs="B Nazanin"/>
          <w:rtl/>
        </w:rPr>
        <w:t xml:space="preserve"> </w:t>
      </w:r>
      <w:r w:rsidRPr="00CC6A20">
        <w:rPr>
          <w:rFonts w:asciiTheme="minorBidi" w:hAnsiTheme="minorBidi" w:cs="B Nazanin" w:hint="cs"/>
          <w:rtl/>
        </w:rPr>
        <w:t>اعتماد</w:t>
      </w:r>
      <w:r w:rsidRPr="00CC6A20">
        <w:rPr>
          <w:rFonts w:asciiTheme="minorBidi" w:hAnsiTheme="minorBidi" w:cs="B Nazanin"/>
          <w:rtl/>
        </w:rPr>
        <w:t xml:space="preserve"> </w:t>
      </w:r>
      <w:r w:rsidRPr="00CC6A20">
        <w:rPr>
          <w:rFonts w:asciiTheme="minorBidi" w:hAnsiTheme="minorBidi" w:cs="B Nazanin" w:hint="cs"/>
          <w:rtl/>
        </w:rPr>
        <w:t>است</w:t>
      </w:r>
    </w:p>
    <w:p w14:paraId="150BA063" w14:textId="77777777" w:rsidR="00D07C6B" w:rsidRPr="00CC6A20" w:rsidRDefault="00D07C6B" w:rsidP="00D35AA8">
      <w:pPr>
        <w:bidi/>
        <w:spacing w:before="0" w:after="0"/>
        <w:jc w:val="both"/>
        <w:rPr>
          <w:rFonts w:asciiTheme="minorBidi" w:hAnsiTheme="minorBidi" w:cs="B Nazanin"/>
          <w:rtl/>
        </w:rPr>
      </w:pPr>
      <w:r w:rsidRPr="00CC6A20">
        <w:rPr>
          <w:rFonts w:asciiTheme="minorBidi" w:hAnsiTheme="minorBidi" w:cs="B Nazanin"/>
          <w:rtl/>
        </w:rPr>
        <w:t>*  : مقدار رابطه‌ی گزارش شده از نظر آماری بالای ۹۵</w:t>
      </w:r>
      <w:r w:rsidRPr="00CC6A20">
        <w:rPr>
          <w:rFonts w:ascii="Times New Roman" w:hAnsi="Times New Roman" w:cs="Times New Roman" w:hint="cs"/>
          <w:rtl/>
        </w:rPr>
        <w:t>٪</w:t>
      </w:r>
      <w:r w:rsidRPr="00CC6A20">
        <w:rPr>
          <w:rFonts w:asciiTheme="minorBidi" w:hAnsiTheme="minorBidi" w:cs="B Nazanin"/>
          <w:rtl/>
        </w:rPr>
        <w:t xml:space="preserve"> </w:t>
      </w:r>
      <w:r w:rsidRPr="00CC6A20">
        <w:rPr>
          <w:rFonts w:asciiTheme="minorBidi" w:hAnsiTheme="minorBidi" w:cs="B Nazanin" w:hint="cs"/>
          <w:rtl/>
        </w:rPr>
        <w:t>قابل</w:t>
      </w:r>
      <w:r w:rsidRPr="00CC6A20">
        <w:rPr>
          <w:rFonts w:asciiTheme="minorBidi" w:hAnsiTheme="minorBidi" w:cs="B Nazanin"/>
          <w:rtl/>
        </w:rPr>
        <w:t xml:space="preserve"> </w:t>
      </w:r>
      <w:r w:rsidRPr="00CC6A20">
        <w:rPr>
          <w:rFonts w:asciiTheme="minorBidi" w:hAnsiTheme="minorBidi" w:cs="B Nazanin" w:hint="cs"/>
          <w:rtl/>
        </w:rPr>
        <w:t>اعتماد</w:t>
      </w:r>
      <w:r w:rsidRPr="00CC6A20">
        <w:rPr>
          <w:rFonts w:asciiTheme="minorBidi" w:hAnsiTheme="minorBidi" w:cs="B Nazanin"/>
          <w:rtl/>
        </w:rPr>
        <w:t xml:space="preserve"> </w:t>
      </w:r>
      <w:r w:rsidRPr="00CC6A20">
        <w:rPr>
          <w:rFonts w:asciiTheme="minorBidi" w:hAnsiTheme="minorBidi" w:cs="B Nazanin" w:hint="cs"/>
          <w:rtl/>
        </w:rPr>
        <w:t>است</w:t>
      </w:r>
    </w:p>
    <w:p w14:paraId="7A14A338" w14:textId="77777777" w:rsidR="00D07C6B" w:rsidRPr="00CC6A20" w:rsidRDefault="00D07C6B" w:rsidP="00D35AA8">
      <w:pPr>
        <w:bidi/>
        <w:spacing w:before="0" w:after="0"/>
        <w:jc w:val="both"/>
        <w:rPr>
          <w:rFonts w:asciiTheme="minorBidi" w:hAnsiTheme="minorBidi" w:cs="B Nazanin"/>
          <w:rtl/>
        </w:rPr>
      </w:pPr>
      <w:r w:rsidRPr="00CC6A20">
        <w:rPr>
          <w:rFonts w:asciiTheme="minorBidi" w:hAnsiTheme="minorBidi" w:cs="B Nazanin"/>
          <w:rtl/>
        </w:rPr>
        <w:t>.  : مقدار رابطه‌ی گزارش شده از نظر آماری بالای ۹۰</w:t>
      </w:r>
      <w:r w:rsidRPr="00CC6A20">
        <w:rPr>
          <w:rFonts w:ascii="Times New Roman" w:hAnsi="Times New Roman" w:cs="Times New Roman" w:hint="cs"/>
          <w:rtl/>
        </w:rPr>
        <w:t>٪</w:t>
      </w:r>
      <w:r w:rsidRPr="00CC6A20">
        <w:rPr>
          <w:rFonts w:asciiTheme="minorBidi" w:hAnsiTheme="minorBidi" w:cs="B Nazanin"/>
          <w:rtl/>
        </w:rPr>
        <w:t xml:space="preserve"> </w:t>
      </w:r>
      <w:r w:rsidRPr="00CC6A20">
        <w:rPr>
          <w:rFonts w:asciiTheme="minorBidi" w:hAnsiTheme="minorBidi" w:cs="B Nazanin" w:hint="cs"/>
          <w:rtl/>
        </w:rPr>
        <w:t>قابل</w:t>
      </w:r>
      <w:r w:rsidRPr="00CC6A20">
        <w:rPr>
          <w:rFonts w:asciiTheme="minorBidi" w:hAnsiTheme="minorBidi" w:cs="B Nazanin"/>
          <w:rtl/>
        </w:rPr>
        <w:t xml:space="preserve"> </w:t>
      </w:r>
      <w:r w:rsidRPr="00CC6A20">
        <w:rPr>
          <w:rFonts w:asciiTheme="minorBidi" w:hAnsiTheme="minorBidi" w:cs="B Nazanin" w:hint="cs"/>
          <w:rtl/>
        </w:rPr>
        <w:t>اعتماد</w:t>
      </w:r>
      <w:r w:rsidRPr="00CC6A20">
        <w:rPr>
          <w:rFonts w:asciiTheme="minorBidi" w:hAnsiTheme="minorBidi" w:cs="B Nazanin"/>
          <w:rtl/>
        </w:rPr>
        <w:t xml:space="preserve"> </w:t>
      </w:r>
      <w:r w:rsidRPr="00CC6A20">
        <w:rPr>
          <w:rFonts w:asciiTheme="minorBidi" w:hAnsiTheme="minorBidi" w:cs="B Nazanin" w:hint="cs"/>
          <w:rtl/>
        </w:rPr>
        <w:t>است</w:t>
      </w:r>
    </w:p>
    <w:p w14:paraId="04C69076" w14:textId="77777777" w:rsidR="00D07C6B" w:rsidRPr="00F35970" w:rsidRDefault="00D07C6B" w:rsidP="00D35AA8">
      <w:pPr>
        <w:bidi/>
        <w:ind w:left="0" w:firstLine="0"/>
        <w:jc w:val="both"/>
        <w:rPr>
          <w:rFonts w:asciiTheme="minorBidi" w:hAnsiTheme="minorBidi" w:cs="B Nazanin"/>
          <w:sz w:val="26"/>
          <w:szCs w:val="26"/>
          <w:rtl/>
          <w:lang w:bidi="fa-IR"/>
        </w:rPr>
      </w:pPr>
      <w:r w:rsidRPr="00F35970">
        <w:rPr>
          <w:rFonts w:asciiTheme="minorBidi" w:hAnsiTheme="minorBidi" w:cs="B Nazanin"/>
          <w:sz w:val="26"/>
          <w:szCs w:val="26"/>
          <w:rtl/>
          <w:lang w:bidi="fa-IR"/>
        </w:rPr>
        <w:t xml:space="preserve">در جدول بالا ارتباط </w:t>
      </w:r>
      <w:r w:rsidRPr="00F35970">
        <w:rPr>
          <w:rFonts w:asciiTheme="minorBidi" w:hAnsiTheme="minorBidi" w:cs="B Nazanin"/>
          <w:sz w:val="26"/>
          <w:szCs w:val="26"/>
          <w:lang w:bidi="fa-IR"/>
        </w:rPr>
        <w:t>Diabetes</w:t>
      </w:r>
      <w:r w:rsidRPr="00F35970">
        <w:rPr>
          <w:rFonts w:asciiTheme="minorBidi" w:hAnsiTheme="minorBidi" w:cs="B Nazanin"/>
          <w:sz w:val="26"/>
          <w:szCs w:val="26"/>
          <w:rtl/>
          <w:lang w:bidi="fa-IR"/>
        </w:rPr>
        <w:t xml:space="preserve"> با آنتی‌بادی‌های </w:t>
      </w:r>
      <w:r w:rsidRPr="00F35970">
        <w:rPr>
          <w:rFonts w:asciiTheme="minorBidi" w:hAnsiTheme="minorBidi" w:cs="B Nazanin"/>
          <w:sz w:val="26"/>
          <w:szCs w:val="26"/>
          <w:lang w:bidi="fa-IR"/>
        </w:rPr>
        <w:t>IgG</w:t>
      </w:r>
      <w:r w:rsidRPr="00F35970">
        <w:rPr>
          <w:rFonts w:asciiTheme="minorBidi" w:hAnsiTheme="minorBidi" w:cs="B Nazanin"/>
          <w:sz w:val="26"/>
          <w:szCs w:val="26"/>
          <w:rtl/>
          <w:lang w:bidi="fa-IR"/>
        </w:rPr>
        <w:t xml:space="preserve">، </w:t>
      </w:r>
      <w:r w:rsidRPr="00F35970">
        <w:rPr>
          <w:rFonts w:asciiTheme="minorBidi" w:hAnsiTheme="minorBidi" w:cs="B Nazanin"/>
          <w:sz w:val="26"/>
          <w:szCs w:val="26"/>
          <w:lang w:bidi="fa-IR"/>
        </w:rPr>
        <w:t>IgA</w:t>
      </w:r>
      <w:r w:rsidRPr="00F35970">
        <w:rPr>
          <w:rFonts w:asciiTheme="minorBidi" w:hAnsiTheme="minorBidi" w:cs="B Nazanin"/>
          <w:sz w:val="26"/>
          <w:szCs w:val="26"/>
          <w:rtl/>
          <w:lang w:bidi="fa-IR"/>
        </w:rPr>
        <w:t xml:space="preserve"> و </w:t>
      </w:r>
      <w:r w:rsidRPr="00F35970">
        <w:rPr>
          <w:rFonts w:asciiTheme="minorBidi" w:hAnsiTheme="minorBidi" w:cs="B Nazanin"/>
          <w:sz w:val="26"/>
          <w:szCs w:val="26"/>
          <w:lang w:bidi="fa-IR"/>
        </w:rPr>
        <w:t>IgM</w:t>
      </w:r>
      <w:r w:rsidRPr="00F35970">
        <w:rPr>
          <w:rFonts w:asciiTheme="minorBidi" w:hAnsiTheme="minorBidi" w:cs="B Nazanin"/>
          <w:sz w:val="26"/>
          <w:szCs w:val="26"/>
          <w:rtl/>
          <w:lang w:bidi="fa-IR"/>
        </w:rPr>
        <w:t xml:space="preserve"> با استفاده از معیار همبستگی پیرسون</w:t>
      </w:r>
      <w:r w:rsidRPr="00F35970">
        <w:rPr>
          <w:rStyle w:val="FootnoteReference"/>
          <w:rFonts w:asciiTheme="minorBidi" w:hAnsiTheme="minorBidi" w:cs="B Nazanin"/>
          <w:sz w:val="26"/>
          <w:szCs w:val="26"/>
          <w:rtl/>
          <w:lang w:bidi="fa-IR"/>
        </w:rPr>
        <w:footnoteReference w:id="1"/>
      </w:r>
      <w:r w:rsidRPr="00F35970">
        <w:rPr>
          <w:rFonts w:asciiTheme="minorBidi" w:hAnsiTheme="minorBidi" w:cs="B Nazanin"/>
          <w:sz w:val="26"/>
          <w:szCs w:val="26"/>
          <w:rtl/>
          <w:lang w:bidi="fa-IR"/>
        </w:rPr>
        <w:t xml:space="preserve"> آمده‌است. همان‌طور که مشاهده می‌شود </w:t>
      </w:r>
      <w:r w:rsidRPr="00F35970">
        <w:rPr>
          <w:rFonts w:asciiTheme="minorBidi" w:hAnsiTheme="minorBidi" w:cs="B Nazanin"/>
          <w:sz w:val="26"/>
          <w:szCs w:val="26"/>
          <w:lang w:bidi="fa-IR"/>
        </w:rPr>
        <w:t>Diabetes</w:t>
      </w:r>
      <w:r w:rsidRPr="00F35970">
        <w:rPr>
          <w:rFonts w:asciiTheme="minorBidi" w:hAnsiTheme="minorBidi" w:cs="B Nazanin"/>
          <w:sz w:val="26"/>
          <w:szCs w:val="26"/>
          <w:rtl/>
          <w:lang w:bidi="fa-IR"/>
        </w:rPr>
        <w:t xml:space="preserve"> فقط با </w:t>
      </w:r>
      <w:r w:rsidRPr="00F35970">
        <w:rPr>
          <w:rFonts w:asciiTheme="minorBidi" w:hAnsiTheme="minorBidi" w:cs="B Nazanin"/>
          <w:sz w:val="26"/>
          <w:szCs w:val="26"/>
          <w:lang w:bidi="fa-IR"/>
        </w:rPr>
        <w:t>IgA</w:t>
      </w:r>
      <w:r w:rsidRPr="00F35970">
        <w:rPr>
          <w:rFonts w:asciiTheme="minorBidi" w:hAnsiTheme="minorBidi" w:cs="B Nazanin"/>
          <w:sz w:val="26"/>
          <w:szCs w:val="26"/>
          <w:rtl/>
          <w:lang w:bidi="fa-IR"/>
        </w:rPr>
        <w:t xml:space="preserve"> ارتباط معناداری دارد. به‌طوری که این دو دارای همبستگی ۴۰۲۰/۰ با مقدار </w:t>
      </w:r>
      <w:r w:rsidRPr="00F35970">
        <w:rPr>
          <w:rFonts w:asciiTheme="minorBidi" w:hAnsiTheme="minorBidi" w:cs="B Nazanin"/>
          <w:sz w:val="26"/>
          <w:szCs w:val="26"/>
          <w:lang w:bidi="fa-IR"/>
        </w:rPr>
        <w:t>p-value = 0.0015</w:t>
      </w:r>
      <w:r w:rsidRPr="00F35970">
        <w:rPr>
          <w:rFonts w:asciiTheme="minorBidi" w:hAnsiTheme="minorBidi" w:cs="B Nazanin"/>
          <w:sz w:val="26"/>
          <w:szCs w:val="26"/>
          <w:rtl/>
          <w:lang w:bidi="fa-IR"/>
        </w:rPr>
        <w:t xml:space="preserve"> که حاکی از آن است، ارتباط گزارش شده داری اطمینان بالای ۹۹/۰ می‌باشد. اما از طرفی مشاهده می‌شود همبستگی </w:t>
      </w:r>
      <w:r w:rsidRPr="00F35970">
        <w:rPr>
          <w:rFonts w:asciiTheme="minorBidi" w:hAnsiTheme="minorBidi" w:cs="B Nazanin"/>
          <w:sz w:val="26"/>
          <w:szCs w:val="26"/>
          <w:lang w:bidi="fa-IR"/>
        </w:rPr>
        <w:t>Diabetes</w:t>
      </w:r>
      <w:r w:rsidRPr="00F35970">
        <w:rPr>
          <w:rFonts w:asciiTheme="minorBidi" w:hAnsiTheme="minorBidi" w:cs="B Nazanin"/>
          <w:sz w:val="26"/>
          <w:szCs w:val="26"/>
          <w:rtl/>
          <w:lang w:bidi="fa-IR"/>
        </w:rPr>
        <w:t xml:space="preserve"> با </w:t>
      </w:r>
      <w:r w:rsidRPr="00F35970">
        <w:rPr>
          <w:rFonts w:asciiTheme="minorBidi" w:hAnsiTheme="minorBidi" w:cs="B Nazanin"/>
          <w:sz w:val="26"/>
          <w:szCs w:val="26"/>
          <w:lang w:bidi="fa-IR"/>
        </w:rPr>
        <w:t>IgM</w:t>
      </w:r>
      <w:r w:rsidRPr="00F35970">
        <w:rPr>
          <w:rFonts w:asciiTheme="minorBidi" w:hAnsiTheme="minorBidi" w:cs="B Nazanin"/>
          <w:sz w:val="26"/>
          <w:szCs w:val="26"/>
          <w:rtl/>
          <w:lang w:bidi="fa-IR"/>
        </w:rPr>
        <w:t xml:space="preserve"> و </w:t>
      </w:r>
      <w:r w:rsidRPr="00F35970">
        <w:rPr>
          <w:rFonts w:asciiTheme="minorBidi" w:hAnsiTheme="minorBidi" w:cs="B Nazanin"/>
          <w:sz w:val="26"/>
          <w:szCs w:val="26"/>
          <w:lang w:bidi="fa-IR"/>
        </w:rPr>
        <w:t>IgG</w:t>
      </w:r>
      <w:r w:rsidRPr="00F35970">
        <w:rPr>
          <w:rFonts w:asciiTheme="minorBidi" w:hAnsiTheme="minorBidi" w:cs="B Nazanin"/>
          <w:sz w:val="26"/>
          <w:szCs w:val="26"/>
          <w:rtl/>
          <w:lang w:bidi="fa-IR"/>
        </w:rPr>
        <w:t xml:space="preserve"> کم بوده و معنادار نیز نمی‌باشد.</w:t>
      </w:r>
    </w:p>
    <w:p w14:paraId="2E860939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</w:p>
    <w:p w14:paraId="671C8BA6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ab/>
        <w:t>Pearson's product-moment correlation</w:t>
      </w:r>
    </w:p>
    <w:p w14:paraId="4D264522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</w:p>
    <w:p w14:paraId="5036FD6C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lastRenderedPageBreak/>
        <w:t>data:  Diabetes and IgM</w:t>
      </w:r>
    </w:p>
    <w:p w14:paraId="68A4EA6E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t = 0.16346, df = 58, p-value = 0.8707</w:t>
      </w:r>
    </w:p>
    <w:p w14:paraId="19C261C5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alternative hypothesis: true correlation is not equal to 0</w:t>
      </w:r>
    </w:p>
    <w:p w14:paraId="512D73F2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95 percent confidence interval:</w:t>
      </w:r>
    </w:p>
    <w:p w14:paraId="57C5D94A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 xml:space="preserve"> -0.2337403  0.2738903</w:t>
      </w:r>
    </w:p>
    <w:p w14:paraId="5C2DC592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sample estimates:</w:t>
      </w:r>
    </w:p>
    <w:p w14:paraId="7CD7B480" w14:textId="29AB8C93" w:rsidR="004D4ECF" w:rsidRPr="004D4ECF" w:rsidRDefault="00CB165E" w:rsidP="004D4EC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Style w:val="gnkrckgcgsb"/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 xml:space="preserve">0.02145799 </w:t>
      </w:r>
    </w:p>
    <w:p w14:paraId="7A348A75" w14:textId="1C4C697D" w:rsidR="004D4ECF" w:rsidRPr="00113B98" w:rsidRDefault="004D4ECF" w:rsidP="00A239D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Style w:val="gnkrckgcgsb"/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</w:rPr>
      </w:pPr>
      <w:r w:rsidRPr="009C71C7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  <w:lang w:bidi="fa-IR"/>
        </w:rPr>
        <w:t>مقدار همبستگی</w:t>
      </w:r>
      <w:r w:rsidR="00A239DA" w:rsidRPr="009C71C7">
        <w:rPr>
          <w:rFonts w:asciiTheme="minorBidi" w:eastAsia="Times New Roman" w:hAnsiTheme="minorBidi" w:cs="B Nazanin" w:hint="cs"/>
          <w:color w:val="FF0000"/>
          <w:sz w:val="26"/>
          <w:szCs w:val="26"/>
          <w:bdr w:val="none" w:sz="0" w:space="0" w:color="auto" w:frame="1"/>
          <w:rtl/>
          <w:lang w:bidi="fa-IR"/>
        </w:rPr>
        <w:t xml:space="preserve"> </w:t>
      </w:r>
      <w:r w:rsidR="00A239DA" w:rsidRPr="00166DCE">
        <w:rPr>
          <w:rFonts w:asciiTheme="minorBidi" w:eastAsia="Times New Roman" w:hAnsiTheme="minorBidi" w:cs="B Nazanin"/>
          <w:color w:val="FF0000"/>
          <w:sz w:val="24"/>
          <w:szCs w:val="24"/>
          <w:bdr w:val="none" w:sz="0" w:space="0" w:color="auto" w:frame="1"/>
        </w:rPr>
        <w:t>0.02145799</w:t>
      </w:r>
      <w:r w:rsidR="00A239DA" w:rsidRPr="00166DCE">
        <w:rPr>
          <w:rFonts w:asciiTheme="minorBidi" w:eastAsia="Times New Roman" w:hAnsiTheme="minorBidi" w:cs="B Nazanin" w:hint="cs"/>
          <w:color w:val="FF0000"/>
          <w:sz w:val="24"/>
          <w:szCs w:val="24"/>
          <w:bdr w:val="none" w:sz="0" w:space="0" w:color="auto" w:frame="1"/>
          <w:rtl/>
        </w:rPr>
        <w:t xml:space="preserve"> </w:t>
      </w:r>
      <w:r w:rsidRPr="009C71C7">
        <w:rPr>
          <w:rStyle w:val="gnkrckgcgsb"/>
          <w:rFonts w:asciiTheme="minorBidi" w:hAnsiTheme="minorBidi" w:cs="B Nazanin" w:hint="cs"/>
          <w:color w:val="FF0000"/>
          <w:sz w:val="26"/>
          <w:szCs w:val="26"/>
          <w:bdr w:val="none" w:sz="0" w:space="0" w:color="auto" w:frame="1"/>
          <w:rtl/>
        </w:rPr>
        <w:t>که مقدار کمی‌</w:t>
      </w:r>
      <w:r w:rsidRPr="009C71C7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</w:rPr>
        <w:t>است</w:t>
      </w:r>
      <w:r w:rsidRPr="00113B98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</w:rPr>
        <w:t>.</w:t>
      </w:r>
    </w:p>
    <w:p w14:paraId="4CB0A35D" w14:textId="7F095DC6" w:rsidR="004D4ECF" w:rsidRPr="00113B98" w:rsidRDefault="004D4ECF" w:rsidP="001E2F2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76" w:lineRule="auto"/>
        <w:ind w:left="0" w:firstLine="0"/>
        <w:jc w:val="both"/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</w:pPr>
      <w:r w:rsidRPr="00113B98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براساس میزان اطمینان (</w:t>
      </w:r>
      <w:r w:rsidRPr="00166DCE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lang w:bidi="fa-IR"/>
        </w:rPr>
        <w:t>Confidence = 0.</w:t>
      </w:r>
      <w:r w:rsidR="001E2F25" w:rsidRPr="00166DCE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lang w:bidi="fa-IR"/>
        </w:rPr>
        <w:t xml:space="preserve"> 0.8707</w:t>
      </w:r>
      <w:r w:rsidRPr="00113B98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) این همبستگی معنادار نیست.</w:t>
      </w:r>
    </w:p>
    <w:p w14:paraId="026CFFD0" w14:textId="138C9DB9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</w:p>
    <w:p w14:paraId="1CE15777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</w:p>
    <w:p w14:paraId="0BE53E02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ab/>
        <w:t>Pearson's product-moment correlation</w:t>
      </w:r>
    </w:p>
    <w:p w14:paraId="74889B08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</w:p>
    <w:p w14:paraId="37B0669C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data:  Diabetes and IgA</w:t>
      </w:r>
    </w:p>
    <w:p w14:paraId="055D4D4F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t = 3.3434, df = 58, p-value = 0.001454</w:t>
      </w:r>
    </w:p>
    <w:p w14:paraId="676B92FC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alternative hypothesis: true correlation is not equal to 0</w:t>
      </w:r>
    </w:p>
    <w:p w14:paraId="24F2ABBC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95 percent confidence interval:</w:t>
      </w:r>
    </w:p>
    <w:p w14:paraId="0CB30B24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 xml:space="preserve"> 0.1648789 0.5951511</w:t>
      </w:r>
    </w:p>
    <w:p w14:paraId="4BBF0E43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sample estimates:</w:t>
      </w:r>
    </w:p>
    <w:p w14:paraId="65C8251B" w14:textId="11C91678" w:rsidR="004D4ECF" w:rsidRPr="004D4ECF" w:rsidRDefault="00CB165E" w:rsidP="004D4EC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Style w:val="gnkrckgcgsb"/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 xml:space="preserve">0.4019742 </w:t>
      </w:r>
    </w:p>
    <w:p w14:paraId="4A4477C4" w14:textId="5A8B82E8" w:rsidR="004D4ECF" w:rsidRPr="0059470F" w:rsidRDefault="004D4ECF" w:rsidP="0059240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Style w:val="gnkrckgcgsb"/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113B98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  <w:lang w:bidi="fa-IR"/>
        </w:rPr>
        <w:t xml:space="preserve">مقدار </w:t>
      </w:r>
      <w:r w:rsidRPr="00B3461D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  <w:lang w:bidi="fa-IR"/>
        </w:rPr>
        <w:t>همبستگی</w:t>
      </w:r>
      <w:r w:rsidR="0059470F" w:rsidRPr="00B3461D">
        <w:rPr>
          <w:rFonts w:asciiTheme="minorBidi" w:eastAsia="Times New Roman" w:hAnsiTheme="minorBidi" w:cs="B Nazanin" w:hint="cs"/>
          <w:color w:val="FF0000"/>
          <w:sz w:val="26"/>
          <w:szCs w:val="26"/>
          <w:bdr w:val="none" w:sz="0" w:space="0" w:color="auto" w:frame="1"/>
          <w:rtl/>
          <w:lang w:bidi="fa-IR"/>
        </w:rPr>
        <w:t xml:space="preserve"> </w:t>
      </w:r>
      <w:r w:rsidR="0059470F" w:rsidRPr="00592408">
        <w:rPr>
          <w:rFonts w:asciiTheme="minorBidi" w:eastAsia="Times New Roman" w:hAnsiTheme="minorBidi" w:cs="B Nazanin"/>
          <w:color w:val="FF0000"/>
          <w:sz w:val="20"/>
          <w:szCs w:val="20"/>
          <w:bdr w:val="none" w:sz="0" w:space="0" w:color="auto" w:frame="1"/>
        </w:rPr>
        <w:t>0.4019742</w:t>
      </w:r>
      <w:r w:rsidR="00592408">
        <w:rPr>
          <w:rStyle w:val="gnkrckgcgsb"/>
          <w:rFonts w:asciiTheme="minorBidi" w:hAnsiTheme="minorBidi" w:cs="B Nazanin" w:hint="cs"/>
          <w:color w:val="FF0000"/>
          <w:sz w:val="26"/>
          <w:szCs w:val="26"/>
          <w:bdr w:val="none" w:sz="0" w:space="0" w:color="auto" w:frame="1"/>
          <w:rtl/>
        </w:rPr>
        <w:t xml:space="preserve"> </w:t>
      </w:r>
      <w:r w:rsidRPr="00113B98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</w:rPr>
        <w:t>است.</w:t>
      </w:r>
    </w:p>
    <w:p w14:paraId="3FB376D1" w14:textId="1A7DF099" w:rsidR="004D4ECF" w:rsidRPr="00113B98" w:rsidRDefault="004D4ECF" w:rsidP="00B74F6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76" w:lineRule="auto"/>
        <w:ind w:left="0" w:firstLine="0"/>
        <w:jc w:val="both"/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</w:pPr>
      <w:r w:rsidRPr="00113B98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براساس میزان اطمینان (</w:t>
      </w:r>
      <w:r w:rsidRPr="00592408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lang w:bidi="fa-IR"/>
        </w:rPr>
        <w:t xml:space="preserve">Confidence = </w:t>
      </w:r>
      <w:r w:rsidR="00B74F67" w:rsidRPr="00B74F67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lang w:bidi="fa-IR"/>
        </w:rPr>
        <w:t>0.998546</w:t>
      </w:r>
      <w:r w:rsidRPr="00113B98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 xml:space="preserve">) این همبستگی معنادار </w:t>
      </w:r>
      <w:r w:rsidR="00592408">
        <w:rPr>
          <w:rFonts w:asciiTheme="minorBidi" w:eastAsia="Times New Roman" w:hAnsiTheme="minorBidi" w:cs="B Nazanin" w:hint="cs"/>
          <w:color w:val="00B050"/>
          <w:sz w:val="26"/>
          <w:szCs w:val="26"/>
          <w:bdr w:val="none" w:sz="0" w:space="0" w:color="auto" w:frame="1"/>
          <w:rtl/>
          <w:lang w:bidi="fa-IR"/>
        </w:rPr>
        <w:t>ا</w:t>
      </w:r>
      <w:r w:rsidRPr="00113B98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ست.</w:t>
      </w:r>
    </w:p>
    <w:p w14:paraId="74185D81" w14:textId="77777777" w:rsidR="004D4ECF" w:rsidRPr="00F35970" w:rsidRDefault="004D4ECF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</w:p>
    <w:p w14:paraId="1462C84F" w14:textId="48EEA10D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</w:p>
    <w:p w14:paraId="3FD30CF5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</w:p>
    <w:p w14:paraId="1EA4F22A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ab/>
        <w:t>Pearson's product-moment correlation</w:t>
      </w:r>
    </w:p>
    <w:p w14:paraId="38EB02F6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</w:p>
    <w:p w14:paraId="2ADD58B5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data:  Diabetes and IgG</w:t>
      </w:r>
    </w:p>
    <w:p w14:paraId="08A0DA38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t = 1.2611, df = 58, p-value = 0.2123</w:t>
      </w:r>
    </w:p>
    <w:p w14:paraId="1DE04E3E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alternative hypothesis: true correlation is not equal to 0</w:t>
      </w:r>
    </w:p>
    <w:p w14:paraId="41266755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95 percent confidence interval:</w:t>
      </w:r>
    </w:p>
    <w:p w14:paraId="7956F44D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 xml:space="preserve"> -0.0944718  0.4006750</w:t>
      </w:r>
    </w:p>
    <w:p w14:paraId="17E738AB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sample estimates:</w:t>
      </w:r>
    </w:p>
    <w:p w14:paraId="6A6FAF51" w14:textId="163C1577" w:rsidR="004D4ECF" w:rsidRPr="004D4ECF" w:rsidRDefault="00CB165E" w:rsidP="004D4EC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Style w:val="gnkrckgcgsb"/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 xml:space="preserve">0.163372 </w:t>
      </w:r>
    </w:p>
    <w:p w14:paraId="59A59954" w14:textId="33852D0B" w:rsidR="004D4ECF" w:rsidRPr="0059470F" w:rsidRDefault="004D4ECF" w:rsidP="00F17A2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Style w:val="gnkrckgcgsb"/>
          <w:rFonts w:asciiTheme="minorBidi" w:eastAsia="Times New Roman" w:hAnsiTheme="minorBidi" w:cs="B Nazanin"/>
          <w:color w:val="FF0000"/>
          <w:bdr w:val="none" w:sz="0" w:space="0" w:color="auto" w:frame="1"/>
        </w:rPr>
      </w:pPr>
      <w:r w:rsidRPr="0059470F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  <w:lang w:bidi="fa-IR"/>
        </w:rPr>
        <w:t>مقدار همبستگی</w:t>
      </w:r>
      <w:r w:rsidRPr="0059470F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</w:rPr>
        <w:t xml:space="preserve"> </w:t>
      </w:r>
      <w:r w:rsidR="00F8563C" w:rsidRPr="006D716D">
        <w:rPr>
          <w:rFonts w:asciiTheme="minorBidi" w:eastAsia="Times New Roman" w:hAnsiTheme="minorBidi" w:cs="B Nazanin"/>
          <w:color w:val="FF0000"/>
          <w:sz w:val="20"/>
          <w:szCs w:val="20"/>
          <w:bdr w:val="none" w:sz="0" w:space="0" w:color="auto" w:frame="1"/>
        </w:rPr>
        <w:t xml:space="preserve">0.163372 </w:t>
      </w:r>
      <w:r w:rsidRPr="006D716D">
        <w:rPr>
          <w:rStyle w:val="gnkrckgcgsb"/>
          <w:rFonts w:asciiTheme="minorBidi" w:hAnsiTheme="minorBidi" w:cs="B Nazanin"/>
          <w:color w:val="FF0000"/>
          <w:sz w:val="24"/>
          <w:szCs w:val="24"/>
          <w:bdr w:val="none" w:sz="0" w:space="0" w:color="auto" w:frame="1"/>
          <w:rtl/>
        </w:rPr>
        <w:t xml:space="preserve"> </w:t>
      </w:r>
      <w:r w:rsidRPr="0059470F">
        <w:rPr>
          <w:rStyle w:val="gnkrckgcgsb"/>
          <w:rFonts w:asciiTheme="minorBidi" w:hAnsiTheme="minorBidi" w:cs="B Nazanin" w:hint="cs"/>
          <w:color w:val="FF0000"/>
          <w:sz w:val="26"/>
          <w:szCs w:val="26"/>
          <w:bdr w:val="none" w:sz="0" w:space="0" w:color="auto" w:frame="1"/>
          <w:rtl/>
        </w:rPr>
        <w:t>که مقدار کمی‌</w:t>
      </w:r>
      <w:r w:rsidRPr="0059470F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</w:rPr>
        <w:t>است.</w:t>
      </w:r>
    </w:p>
    <w:p w14:paraId="40F822BA" w14:textId="722CF059" w:rsidR="004D4ECF" w:rsidRPr="00113B98" w:rsidRDefault="004D4ECF" w:rsidP="00D723C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76" w:lineRule="auto"/>
        <w:ind w:left="0" w:firstLine="0"/>
        <w:jc w:val="both"/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</w:pPr>
      <w:r w:rsidRPr="00113B98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 xml:space="preserve">براساس میزان اطمینان </w:t>
      </w:r>
      <w:r w:rsidRPr="006D716D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rtl/>
          <w:lang w:bidi="fa-IR"/>
        </w:rPr>
        <w:t>(</w:t>
      </w:r>
      <w:r w:rsidRPr="006D716D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lang w:bidi="fa-IR"/>
        </w:rPr>
        <w:t xml:space="preserve">Confidence = </w:t>
      </w:r>
      <w:r w:rsidR="00D723C4" w:rsidRPr="006D716D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lang w:bidi="fa-IR"/>
        </w:rPr>
        <w:t>0.7877</w:t>
      </w:r>
      <w:r w:rsidRPr="006D716D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rtl/>
          <w:lang w:bidi="fa-IR"/>
        </w:rPr>
        <w:t>)</w:t>
      </w:r>
      <w:r w:rsidRPr="00113B98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 xml:space="preserve"> این همبستگی معنادار نیست.</w:t>
      </w:r>
    </w:p>
    <w:p w14:paraId="433F2D58" w14:textId="39C3F070" w:rsidR="00867710" w:rsidRPr="00F35970" w:rsidRDefault="00867710" w:rsidP="00D35AA8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both"/>
        <w:rPr>
          <w:rFonts w:asciiTheme="minorBidi" w:hAnsiTheme="minorBidi" w:cs="B Nazanin"/>
          <w:sz w:val="32"/>
          <w:szCs w:val="32"/>
          <w:lang w:bidi="fa-IR"/>
        </w:rPr>
      </w:pPr>
    </w:p>
    <w:p w14:paraId="2CEBBE72" w14:textId="6AF5F95F" w:rsidR="00A803BC" w:rsidRPr="00705188" w:rsidRDefault="00A803BC" w:rsidP="00D35AA8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both"/>
        <w:rPr>
          <w:rFonts w:asciiTheme="minorBidi" w:hAnsiTheme="minorBidi" w:cs="B Nazanin"/>
          <w:sz w:val="28"/>
          <w:szCs w:val="28"/>
          <w:lang w:bidi="fa-IR"/>
        </w:rPr>
      </w:pPr>
    </w:p>
    <w:p w14:paraId="796CA92B" w14:textId="58A2D9F8" w:rsidR="00A803BC" w:rsidRPr="00705188" w:rsidRDefault="00A803BC" w:rsidP="00D35AA8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both"/>
        <w:rPr>
          <w:rFonts w:asciiTheme="minorBidi" w:hAnsiTheme="minorBidi" w:cs="B Nazanin"/>
          <w:sz w:val="28"/>
          <w:szCs w:val="28"/>
          <w:lang w:bidi="fa-IR"/>
        </w:rPr>
      </w:pPr>
    </w:p>
    <w:p w14:paraId="7A90E8F7" w14:textId="24463ED3" w:rsidR="00A803BC" w:rsidRPr="00705188" w:rsidRDefault="00A803BC" w:rsidP="00D35AA8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both"/>
        <w:rPr>
          <w:rFonts w:asciiTheme="minorBidi" w:hAnsiTheme="minorBidi" w:cs="B Nazanin"/>
          <w:sz w:val="28"/>
          <w:szCs w:val="28"/>
          <w:lang w:bidi="fa-IR"/>
        </w:rPr>
      </w:pPr>
    </w:p>
    <w:p w14:paraId="35E4D821" w14:textId="223FCAC8" w:rsidR="00A803BC" w:rsidRDefault="00A803BC" w:rsidP="00D35AA8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both"/>
        <w:rPr>
          <w:rFonts w:asciiTheme="minorBidi" w:hAnsiTheme="minorBidi" w:cs="B Nazanin"/>
          <w:sz w:val="28"/>
          <w:szCs w:val="28"/>
          <w:rtl/>
          <w:lang w:bidi="fa-IR"/>
        </w:rPr>
      </w:pPr>
    </w:p>
    <w:p w14:paraId="0453134E" w14:textId="77777777" w:rsidR="005263D8" w:rsidRPr="00705188" w:rsidRDefault="005263D8" w:rsidP="005263D8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both"/>
        <w:rPr>
          <w:rFonts w:asciiTheme="minorBidi" w:hAnsiTheme="minorBidi" w:cs="B Nazanin"/>
          <w:sz w:val="28"/>
          <w:szCs w:val="28"/>
          <w:lang w:bidi="fa-IR"/>
        </w:rPr>
      </w:pPr>
    </w:p>
    <w:p w14:paraId="7FB19BC8" w14:textId="5BB23C3E" w:rsidR="00A803BC" w:rsidRPr="00705188" w:rsidRDefault="00A803BC" w:rsidP="00D35AA8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both"/>
        <w:rPr>
          <w:rFonts w:asciiTheme="minorBidi" w:hAnsiTheme="minorBidi" w:cs="B Nazanin"/>
          <w:sz w:val="28"/>
          <w:szCs w:val="28"/>
          <w:lang w:bidi="fa-IR"/>
        </w:rPr>
      </w:pPr>
    </w:p>
    <w:p w14:paraId="58F3B631" w14:textId="38D49B6A" w:rsidR="002D7BAC" w:rsidRPr="00705188" w:rsidRDefault="002D7BAC" w:rsidP="00CC604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Fonts w:asciiTheme="minorBidi" w:hAnsiTheme="minorBidi" w:cs="B Nazanin"/>
          <w:sz w:val="28"/>
          <w:szCs w:val="28"/>
          <w:lang w:bidi="fa-IR"/>
        </w:rPr>
      </w:pPr>
    </w:p>
    <w:p w14:paraId="1F3CA369" w14:textId="6E4B471B" w:rsidR="00867710" w:rsidRPr="00787459" w:rsidRDefault="00867710" w:rsidP="00D35AA8">
      <w:pPr>
        <w:pStyle w:val="ListParagraph"/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jc w:val="both"/>
        <w:rPr>
          <w:rFonts w:asciiTheme="minorBidi" w:hAnsiTheme="minorBidi" w:cs="B Nazanin"/>
          <w:b/>
          <w:bCs/>
          <w:sz w:val="28"/>
          <w:szCs w:val="28"/>
          <w:lang w:bidi="fa-IR"/>
        </w:rPr>
      </w:pPr>
      <w:r w:rsidRPr="00787459">
        <w:rPr>
          <w:rFonts w:asciiTheme="minorBidi" w:hAnsiTheme="minorBidi" w:cs="B Nazanin"/>
          <w:b/>
          <w:bCs/>
          <w:sz w:val="28"/>
          <w:szCs w:val="28"/>
          <w:rtl/>
          <w:lang w:bidi="fa-IR"/>
        </w:rPr>
        <w:lastRenderedPageBreak/>
        <w:t>همبستگی‌های کلی:</w:t>
      </w:r>
    </w:p>
    <w:p w14:paraId="55E68891" w14:textId="0B99A465" w:rsidR="00356817" w:rsidRPr="00705188" w:rsidRDefault="00356817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jc w:val="both"/>
        <w:rPr>
          <w:rFonts w:asciiTheme="minorBidi" w:hAnsiTheme="minorBidi" w:cs="B Nazanin"/>
          <w:sz w:val="28"/>
          <w:szCs w:val="28"/>
          <w:rtl/>
          <w:lang w:bidi="fa-IR"/>
        </w:rPr>
      </w:pPr>
    </w:p>
    <w:p w14:paraId="20446F7D" w14:textId="5421E44D" w:rsidR="00356817" w:rsidRPr="00705188" w:rsidRDefault="00114A39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/>
        <w:jc w:val="both"/>
        <w:rPr>
          <w:rFonts w:asciiTheme="minorBidi" w:hAnsiTheme="minorBidi" w:cs="B Nazanin"/>
          <w:sz w:val="28"/>
          <w:szCs w:val="28"/>
          <w:rtl/>
          <w:lang w:bidi="fa-IR"/>
        </w:rPr>
      </w:pPr>
      <w:r w:rsidRPr="00705188">
        <w:rPr>
          <w:rFonts w:asciiTheme="minorBidi" w:hAnsiTheme="minorBidi" w:cs="B Nazanin"/>
          <w:noProof/>
          <w:sz w:val="28"/>
          <w:szCs w:val="28"/>
          <w:rtl/>
        </w:rPr>
        <w:drawing>
          <wp:inline distT="0" distB="0" distL="0" distR="0" wp14:anchorId="3B2FFC5F" wp14:editId="24668432">
            <wp:extent cx="5067300" cy="3508806"/>
            <wp:effectExtent l="0" t="0" r="0" b="0"/>
            <wp:docPr id="1" name="Picture 1" descr="E:\work\Motaghi\corelation of all parameter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work\Motaghi\corelation of all parameters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5297" cy="35143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F1886F" w14:textId="77777777" w:rsidR="003308C8" w:rsidRPr="00705188" w:rsidRDefault="003308C8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/>
        <w:jc w:val="both"/>
        <w:rPr>
          <w:rFonts w:asciiTheme="minorBidi" w:hAnsiTheme="minorBidi" w:cs="B Nazanin"/>
          <w:sz w:val="28"/>
          <w:szCs w:val="28"/>
          <w:rtl/>
          <w:lang w:bidi="fa-IR"/>
        </w:rPr>
      </w:pPr>
    </w:p>
    <w:p w14:paraId="33403DCF" w14:textId="543416C2" w:rsidR="00114A39" w:rsidRPr="00705188" w:rsidRDefault="003308C8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/>
        <w:jc w:val="both"/>
        <w:rPr>
          <w:rFonts w:asciiTheme="minorBidi" w:hAnsiTheme="minorBidi" w:cs="B Nazanin"/>
          <w:sz w:val="28"/>
          <w:szCs w:val="28"/>
          <w:rtl/>
          <w:lang w:bidi="fa-IR"/>
        </w:rPr>
      </w:pPr>
      <w:r w:rsidRPr="00705188">
        <w:rPr>
          <w:rFonts w:asciiTheme="minorBidi" w:hAnsiTheme="minorBidi" w:cs="B Nazanin"/>
          <w:noProof/>
          <w:sz w:val="28"/>
          <w:szCs w:val="28"/>
          <w:rtl/>
        </w:rPr>
        <w:drawing>
          <wp:inline distT="0" distB="0" distL="0" distR="0" wp14:anchorId="1EFA29C0" wp14:editId="4BD2C68B">
            <wp:extent cx="4810125" cy="3874578"/>
            <wp:effectExtent l="0" t="0" r="0" b="0"/>
            <wp:docPr id="2" name="Picture 2" descr="E:\work\Motaghi\corelation of all parameters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:\work\Motaghi\corelation of all parameters1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1990" cy="3884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59F82D" w14:textId="58CB7C4F" w:rsidR="003308C8" w:rsidRPr="00705188" w:rsidRDefault="003308C8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/>
        <w:jc w:val="both"/>
        <w:rPr>
          <w:rFonts w:asciiTheme="minorBidi" w:hAnsiTheme="minorBidi" w:cs="B Nazanin"/>
          <w:sz w:val="28"/>
          <w:szCs w:val="28"/>
          <w:rtl/>
          <w:lang w:bidi="fa-IR"/>
        </w:rPr>
      </w:pPr>
      <w:r w:rsidRPr="00705188">
        <w:rPr>
          <w:rFonts w:asciiTheme="minorBidi" w:hAnsiTheme="minorBidi" w:cs="B Nazanin"/>
          <w:noProof/>
          <w:rtl/>
        </w:rPr>
        <w:lastRenderedPageBreak/>
        <w:drawing>
          <wp:inline distT="0" distB="0" distL="0" distR="0" wp14:anchorId="57253EFB" wp14:editId="686361AB">
            <wp:extent cx="8030390" cy="4702347"/>
            <wp:effectExtent l="6667" t="0" r="0" b="0"/>
            <wp:docPr id="3" name="Picture 3" descr="E:\work\Motaghi\corelation of all parameters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E:\work\Motaghi\corelation of all parameters2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8166095" cy="47818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6CCEC0" w14:textId="2B90BF74" w:rsidR="003308C8" w:rsidRPr="00705188" w:rsidRDefault="003308C8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/>
        <w:jc w:val="both"/>
        <w:rPr>
          <w:rFonts w:asciiTheme="minorBidi" w:hAnsiTheme="minorBidi" w:cs="B Nazanin"/>
          <w:sz w:val="28"/>
          <w:szCs w:val="28"/>
          <w:lang w:bidi="fa-IR"/>
        </w:rPr>
      </w:pPr>
    </w:p>
    <w:p w14:paraId="6B0D8F51" w14:textId="792A6A11" w:rsidR="00867710" w:rsidRPr="00080F30" w:rsidRDefault="00B626C7" w:rsidP="002A55DE">
      <w:pPr>
        <w:pStyle w:val="ListParagraph"/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jc w:val="both"/>
        <w:rPr>
          <w:rFonts w:asciiTheme="minorBidi" w:hAnsiTheme="minorBidi" w:cs="B Nazanin"/>
          <w:b/>
          <w:bCs/>
          <w:sz w:val="28"/>
          <w:szCs w:val="28"/>
          <w:lang w:bidi="fa-IR"/>
        </w:rPr>
      </w:pPr>
      <w:r w:rsidRPr="00080F30">
        <w:rPr>
          <w:rFonts w:asciiTheme="minorBidi" w:hAnsiTheme="minorBidi" w:cs="B Nazanin"/>
          <w:b/>
          <w:bCs/>
          <w:sz w:val="28"/>
          <w:szCs w:val="28"/>
          <w:rtl/>
          <w:lang w:bidi="fa-IR"/>
        </w:rPr>
        <w:t xml:space="preserve">ارتباط </w:t>
      </w:r>
      <w:r w:rsidRPr="00080F30">
        <w:rPr>
          <w:rFonts w:asciiTheme="minorBidi" w:hAnsiTheme="minorBidi" w:cs="B Nazanin"/>
          <w:b/>
          <w:bCs/>
          <w:sz w:val="28"/>
          <w:szCs w:val="28"/>
          <w:lang w:bidi="fa-IR"/>
        </w:rPr>
        <w:t>A1C</w:t>
      </w:r>
      <w:r w:rsidRPr="00080F30">
        <w:rPr>
          <w:rFonts w:asciiTheme="minorBidi" w:hAnsiTheme="minorBidi" w:cs="B Nazanin"/>
          <w:b/>
          <w:bCs/>
          <w:sz w:val="28"/>
          <w:szCs w:val="28"/>
          <w:rtl/>
          <w:lang w:bidi="fa-IR"/>
        </w:rPr>
        <w:t xml:space="preserve"> با آنتی بادی‌ها:</w:t>
      </w:r>
    </w:p>
    <w:p w14:paraId="03975E1E" w14:textId="312D963F" w:rsidR="00B626C7" w:rsidRPr="00705188" w:rsidRDefault="00B626C7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jc w:val="both"/>
        <w:rPr>
          <w:rFonts w:asciiTheme="minorBidi" w:hAnsiTheme="minorBidi" w:cs="B Nazanin"/>
          <w:sz w:val="28"/>
          <w:szCs w:val="28"/>
          <w:lang w:bidi="fa-IR"/>
        </w:rPr>
      </w:pPr>
    </w:p>
    <w:tbl>
      <w:tblPr>
        <w:tblStyle w:val="GridTable5Dark-Accent3"/>
        <w:tblW w:w="9946" w:type="dxa"/>
        <w:tblLook w:val="04A0" w:firstRow="1" w:lastRow="0" w:firstColumn="1" w:lastColumn="0" w:noHBand="0" w:noVBand="1"/>
      </w:tblPr>
      <w:tblGrid>
        <w:gridCol w:w="2532"/>
        <w:gridCol w:w="2441"/>
        <w:gridCol w:w="2441"/>
        <w:gridCol w:w="2532"/>
      </w:tblGrid>
      <w:tr w:rsidR="00B626C7" w:rsidRPr="00705188" w14:paraId="1ACF640D" w14:textId="77777777" w:rsidTr="00F32B2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2" w:type="dxa"/>
            <w:vAlign w:val="center"/>
          </w:tcPr>
          <w:p w14:paraId="70087644" w14:textId="77777777" w:rsidR="00B626C7" w:rsidRPr="00705188" w:rsidRDefault="00B626C7" w:rsidP="002A55D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rPr>
                <w:rFonts w:asciiTheme="minorBidi" w:eastAsia="Times New Roman" w:hAnsiTheme="minorBidi" w:cs="B Nazanin"/>
                <w:color w:val="000000"/>
                <w:bdr w:val="none" w:sz="0" w:space="0" w:color="auto" w:frame="1"/>
              </w:rPr>
            </w:pPr>
          </w:p>
        </w:tc>
        <w:tc>
          <w:tcPr>
            <w:tcW w:w="2441" w:type="dxa"/>
            <w:vAlign w:val="center"/>
          </w:tcPr>
          <w:p w14:paraId="0FADFC67" w14:textId="77777777" w:rsidR="00B626C7" w:rsidRPr="00705188" w:rsidRDefault="00B626C7" w:rsidP="002A55D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 w:cs="B Nazanin"/>
                <w:color w:val="000000"/>
                <w:sz w:val="24"/>
                <w:szCs w:val="24"/>
                <w:bdr w:val="none" w:sz="0" w:space="0" w:color="auto" w:frame="1"/>
              </w:rPr>
            </w:pPr>
            <w:r w:rsidRPr="00705188">
              <w:rPr>
                <w:rFonts w:asciiTheme="minorBidi" w:hAnsiTheme="minorBidi" w:cs="B Nazanin"/>
                <w:color w:val="264A60"/>
                <w:sz w:val="24"/>
                <w:szCs w:val="24"/>
                <w:lang w:val="en-GB"/>
              </w:rPr>
              <w:t>IgM</w:t>
            </w:r>
          </w:p>
        </w:tc>
        <w:tc>
          <w:tcPr>
            <w:tcW w:w="2441" w:type="dxa"/>
            <w:vAlign w:val="center"/>
          </w:tcPr>
          <w:p w14:paraId="20B8ABE6" w14:textId="77777777" w:rsidR="00B626C7" w:rsidRPr="00705188" w:rsidRDefault="00B626C7" w:rsidP="002A55D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 w:cs="B Nazanin"/>
                <w:color w:val="000000"/>
                <w:sz w:val="24"/>
                <w:szCs w:val="24"/>
                <w:bdr w:val="none" w:sz="0" w:space="0" w:color="auto" w:frame="1"/>
              </w:rPr>
            </w:pPr>
            <w:r w:rsidRPr="00705188">
              <w:rPr>
                <w:rFonts w:asciiTheme="minorBidi" w:hAnsiTheme="minorBidi" w:cs="B Nazanin"/>
                <w:color w:val="264A60"/>
                <w:sz w:val="24"/>
                <w:szCs w:val="24"/>
                <w:lang w:val="en-GB"/>
              </w:rPr>
              <w:t>IgA</w:t>
            </w:r>
          </w:p>
        </w:tc>
        <w:tc>
          <w:tcPr>
            <w:tcW w:w="2532" w:type="dxa"/>
            <w:vAlign w:val="center"/>
          </w:tcPr>
          <w:p w14:paraId="67A75E09" w14:textId="77777777" w:rsidR="00B626C7" w:rsidRPr="00705188" w:rsidRDefault="00B626C7" w:rsidP="002A55D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 w:cs="B Nazanin"/>
                <w:color w:val="000000"/>
                <w:sz w:val="24"/>
                <w:szCs w:val="24"/>
                <w:bdr w:val="none" w:sz="0" w:space="0" w:color="auto" w:frame="1"/>
              </w:rPr>
            </w:pPr>
            <w:r w:rsidRPr="00705188">
              <w:rPr>
                <w:rFonts w:asciiTheme="minorBidi" w:hAnsiTheme="minorBidi" w:cs="B Nazanin"/>
                <w:color w:val="264A60"/>
                <w:sz w:val="24"/>
                <w:szCs w:val="24"/>
                <w:lang w:val="en-GB"/>
              </w:rPr>
              <w:t>IgG</w:t>
            </w:r>
          </w:p>
        </w:tc>
      </w:tr>
      <w:tr w:rsidR="00B626C7" w:rsidRPr="00705188" w14:paraId="04A4CDB9" w14:textId="77777777" w:rsidTr="00F32B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2" w:type="dxa"/>
            <w:vAlign w:val="center"/>
          </w:tcPr>
          <w:p w14:paraId="213E05F7" w14:textId="23845B04" w:rsidR="00B626C7" w:rsidRPr="00705188" w:rsidRDefault="00B626C7" w:rsidP="002A55D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rPr>
                <w:rFonts w:asciiTheme="minorBidi" w:eastAsia="Times New Roman" w:hAnsiTheme="minorBidi" w:cs="B Nazanin"/>
                <w:color w:val="000000"/>
                <w:bdr w:val="none" w:sz="0" w:space="0" w:color="auto" w:frame="1"/>
              </w:rPr>
            </w:pPr>
            <w:r w:rsidRPr="00705188">
              <w:rPr>
                <w:rFonts w:asciiTheme="minorBidi" w:hAnsiTheme="minorBidi" w:cs="B Nazanin"/>
                <w:color w:val="264A60"/>
                <w:lang w:val="en-GB"/>
              </w:rPr>
              <w:t>Hb A1C(Normalized)</w:t>
            </w:r>
          </w:p>
        </w:tc>
        <w:tc>
          <w:tcPr>
            <w:tcW w:w="2441" w:type="dxa"/>
            <w:vAlign w:val="center"/>
          </w:tcPr>
          <w:p w14:paraId="637793E5" w14:textId="401C1679" w:rsidR="00B626C7" w:rsidRPr="00705188" w:rsidRDefault="00211314" w:rsidP="002A55D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lang w:val="en-GB"/>
              </w:rPr>
              <w:t xml:space="preserve">0.180 </w:t>
            </w:r>
            <w:r w:rsidR="00B626C7" w:rsidRPr="00705188">
              <w:rPr>
                <w:rFonts w:asciiTheme="minorBidi" w:hAnsiTheme="minorBidi" w:cs="B Nazanin"/>
                <w:lang w:val="en-GB"/>
              </w:rPr>
              <w:t>±</w:t>
            </w:r>
            <w:r w:rsidR="00B626C7"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 xml:space="preserve"> </w:t>
            </w:r>
            <w:r w:rsidR="00703CA6"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0.328</w:t>
            </w:r>
          </w:p>
          <w:p w14:paraId="7D7196BF" w14:textId="267FE53C" w:rsidR="00B626C7" w:rsidRPr="00705188" w:rsidRDefault="00703CA6" w:rsidP="002A55D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t = 0.972, p-value = 0.340</w:t>
            </w:r>
          </w:p>
        </w:tc>
        <w:tc>
          <w:tcPr>
            <w:tcW w:w="2441" w:type="dxa"/>
            <w:vAlign w:val="center"/>
          </w:tcPr>
          <w:p w14:paraId="22237A9F" w14:textId="77777777" w:rsidR="00386AB8" w:rsidRPr="00705188" w:rsidRDefault="00386AB8" w:rsidP="002A55D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lang w:val="en-GB"/>
              </w:rPr>
              <w:t>-0.22</w:t>
            </w:r>
            <w:r w:rsidRPr="00705188">
              <w:rPr>
                <w:rFonts w:asciiTheme="minorBidi" w:hAnsiTheme="minorBidi" w:cs="B Nazanin"/>
              </w:rPr>
              <w:t>5</w:t>
            </w:r>
            <w:r w:rsidRPr="00705188">
              <w:rPr>
                <w:rFonts w:asciiTheme="minorBidi" w:hAnsiTheme="minorBidi" w:cs="B Nazanin"/>
                <w:lang w:val="en-GB"/>
              </w:rPr>
              <w:t>±</w:t>
            </w:r>
            <w:r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 xml:space="preserve"> 0.077</w:t>
            </w:r>
          </w:p>
          <w:p w14:paraId="6C1C2C57" w14:textId="4623EBD2" w:rsidR="00B626C7" w:rsidRPr="00705188" w:rsidRDefault="00386AB8" w:rsidP="002A55D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 w:cs="B Nazanin"/>
                <w:bdr w:val="none" w:sz="0" w:space="0" w:color="auto" w:frame="1"/>
              </w:rPr>
            </w:pPr>
            <w:r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t = -1.220, p-value = 0.233</w:t>
            </w:r>
          </w:p>
        </w:tc>
        <w:tc>
          <w:tcPr>
            <w:tcW w:w="2532" w:type="dxa"/>
            <w:vAlign w:val="center"/>
          </w:tcPr>
          <w:p w14:paraId="0FDDF268" w14:textId="44363DA8" w:rsidR="00B626C7" w:rsidRPr="00705188" w:rsidRDefault="00BC5E15" w:rsidP="002A55D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lang w:val="en-GB"/>
              </w:rPr>
              <w:t xml:space="preserve">0.008 </w:t>
            </w:r>
            <w:r w:rsidR="00B626C7"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 xml:space="preserve">± </w:t>
            </w:r>
            <w:r w:rsidR="005366FE"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0.359</w:t>
            </w:r>
          </w:p>
          <w:p w14:paraId="50A9295E" w14:textId="640EB829" w:rsidR="00B626C7" w:rsidRPr="00705188" w:rsidRDefault="00C5355A" w:rsidP="002A55D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t = 0.043, p-value = 0.966</w:t>
            </w:r>
          </w:p>
        </w:tc>
      </w:tr>
    </w:tbl>
    <w:p w14:paraId="3CE9CA73" w14:textId="77777777" w:rsidR="00B626C7" w:rsidRPr="00705188" w:rsidRDefault="00B626C7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jc w:val="both"/>
        <w:rPr>
          <w:rFonts w:asciiTheme="minorBidi" w:hAnsiTheme="minorBidi" w:cs="B Nazanin"/>
          <w:sz w:val="28"/>
          <w:szCs w:val="28"/>
          <w:lang w:bidi="fa-IR"/>
        </w:rPr>
      </w:pPr>
    </w:p>
    <w:p w14:paraId="20D82A90" w14:textId="77777777" w:rsidR="00711BD8" w:rsidRPr="00705188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bdr w:val="none" w:sz="0" w:space="0" w:color="auto" w:frame="1"/>
        </w:rPr>
      </w:pPr>
    </w:p>
    <w:p w14:paraId="1FE58718" w14:textId="77777777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ab/>
        <w:t>Pearson's product-moment correlation</w:t>
      </w:r>
    </w:p>
    <w:p w14:paraId="437C60B6" w14:textId="77777777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</w:p>
    <w:p w14:paraId="1596FA6A" w14:textId="77777777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data:  data$`Hb A1C(Normalized)` and data$IgA</w:t>
      </w:r>
    </w:p>
    <w:p w14:paraId="5C11753F" w14:textId="77777777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t = -1.2195, df = 28, p-value = 0.2328</w:t>
      </w:r>
    </w:p>
    <w:p w14:paraId="24CBC954" w14:textId="77777777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alternative hypothesis: true correlation is not equal to 0</w:t>
      </w:r>
    </w:p>
    <w:p w14:paraId="38F77462" w14:textId="77777777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95 percent confidence interval:</w:t>
      </w:r>
    </w:p>
    <w:p w14:paraId="0838976A" w14:textId="77777777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 -0.5410688  0.1476379</w:t>
      </w:r>
    </w:p>
    <w:p w14:paraId="7E157FBE" w14:textId="77777777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sample estimates:</w:t>
      </w:r>
    </w:p>
    <w:p w14:paraId="3D47CB45" w14:textId="5295BBEE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       cor -0.2245764 </w:t>
      </w:r>
    </w:p>
    <w:p w14:paraId="4473B630" w14:textId="526C784F" w:rsidR="006D716D" w:rsidRPr="0059470F" w:rsidRDefault="006D716D" w:rsidP="00207C9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Style w:val="gnkrckgcgsb"/>
          <w:rFonts w:asciiTheme="minorBidi" w:eastAsia="Times New Roman" w:hAnsiTheme="minorBidi" w:cs="B Nazanin"/>
          <w:color w:val="FF0000"/>
          <w:bdr w:val="none" w:sz="0" w:space="0" w:color="auto" w:frame="1"/>
        </w:rPr>
      </w:pPr>
      <w:r w:rsidRPr="0059470F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  <w:lang w:bidi="fa-IR"/>
        </w:rPr>
        <w:t xml:space="preserve">مقدار </w:t>
      </w:r>
      <w:r w:rsidRPr="003D0CF5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  <w:lang w:bidi="fa-IR"/>
        </w:rPr>
        <w:t>همبستگی</w:t>
      </w:r>
      <w:r w:rsidR="00207C9D" w:rsidRPr="003D0CF5">
        <w:rPr>
          <w:rStyle w:val="gnkrckgcgsb"/>
          <w:rFonts w:asciiTheme="minorBidi" w:hAnsiTheme="minorBidi" w:cs="B Nazanin" w:hint="cs"/>
          <w:color w:val="FF0000"/>
          <w:sz w:val="26"/>
          <w:szCs w:val="26"/>
          <w:bdr w:val="none" w:sz="0" w:space="0" w:color="auto" w:frame="1"/>
          <w:rtl/>
        </w:rPr>
        <w:t xml:space="preserve"> </w:t>
      </w:r>
      <w:r w:rsidR="00207C9D" w:rsidRPr="003D0CF5">
        <w:rPr>
          <w:rStyle w:val="gnkrckgcgsb"/>
          <w:rFonts w:asciiTheme="minorBidi" w:hAnsiTheme="minorBidi" w:cs="B Nazanin"/>
          <w:color w:val="FF0000"/>
          <w:bdr w:val="none" w:sz="0" w:space="0" w:color="auto" w:frame="1"/>
        </w:rPr>
        <w:t>-0.2245764</w:t>
      </w:r>
      <w:r w:rsidR="00207C9D" w:rsidRPr="003D0CF5">
        <w:rPr>
          <w:rStyle w:val="gnkrckgcgsb"/>
          <w:rFonts w:asciiTheme="minorBidi" w:hAnsiTheme="minorBidi" w:cs="B Nazanin" w:hint="cs"/>
          <w:color w:val="FF0000"/>
          <w:bdr w:val="none" w:sz="0" w:space="0" w:color="auto" w:frame="1"/>
          <w:rtl/>
        </w:rPr>
        <w:t xml:space="preserve"> </w:t>
      </w:r>
      <w:r w:rsidRPr="003D0CF5">
        <w:rPr>
          <w:rStyle w:val="gnkrckgcgsb"/>
          <w:rFonts w:asciiTheme="minorBidi" w:hAnsiTheme="minorBidi" w:cs="B Nazanin" w:hint="cs"/>
          <w:color w:val="FF0000"/>
          <w:sz w:val="26"/>
          <w:szCs w:val="26"/>
          <w:bdr w:val="none" w:sz="0" w:space="0" w:color="auto" w:frame="1"/>
          <w:rtl/>
        </w:rPr>
        <w:t>که مقدار کمی‌</w:t>
      </w:r>
      <w:r w:rsidRPr="003D0CF5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</w:rPr>
        <w:t>است.</w:t>
      </w:r>
    </w:p>
    <w:p w14:paraId="262129A7" w14:textId="0468C60D" w:rsidR="006D716D" w:rsidRPr="00113B98" w:rsidRDefault="006D716D" w:rsidP="003D0C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76" w:lineRule="auto"/>
        <w:ind w:left="0" w:firstLine="0"/>
        <w:jc w:val="both"/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</w:pPr>
      <w:r w:rsidRPr="00113B98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 xml:space="preserve">براساس میزان اطمینان </w:t>
      </w:r>
      <w:r w:rsidRPr="006D716D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rtl/>
          <w:lang w:bidi="fa-IR"/>
        </w:rPr>
        <w:t>(</w:t>
      </w:r>
      <w:r w:rsidRPr="006D716D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lang w:bidi="fa-IR"/>
        </w:rPr>
        <w:t xml:space="preserve">Confidence = </w:t>
      </w:r>
      <w:r w:rsidR="003D0CF5" w:rsidRPr="003D0CF5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lang w:bidi="fa-IR"/>
        </w:rPr>
        <w:t>0.7672</w:t>
      </w:r>
      <w:r w:rsidRPr="006D716D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rtl/>
          <w:lang w:bidi="fa-IR"/>
        </w:rPr>
        <w:t>)</w:t>
      </w:r>
      <w:r w:rsidRPr="00113B98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 xml:space="preserve"> این همبستگی معنادار نیست.</w:t>
      </w:r>
    </w:p>
    <w:p w14:paraId="064DE857" w14:textId="77777777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</w:p>
    <w:p w14:paraId="57746B12" w14:textId="77777777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</w:p>
    <w:p w14:paraId="283C86A7" w14:textId="77777777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ab/>
        <w:t>Pearson's product-moment correlation</w:t>
      </w:r>
    </w:p>
    <w:p w14:paraId="35068AD6" w14:textId="77777777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</w:p>
    <w:p w14:paraId="5709093C" w14:textId="77777777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data:  data$`Hb A1C(Normalized)` and data$IgG</w:t>
      </w:r>
    </w:p>
    <w:p w14:paraId="10B4264E" w14:textId="77777777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t = 0.042696, df = 28, p-value = 0.9662</w:t>
      </w:r>
    </w:p>
    <w:p w14:paraId="6A2E3A34" w14:textId="77777777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alternative hypothesis: true correlation is not equal to 0</w:t>
      </w:r>
    </w:p>
    <w:p w14:paraId="0A7BBBC1" w14:textId="77777777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95 percent confidence interval:</w:t>
      </w:r>
    </w:p>
    <w:p w14:paraId="47DE8CF1" w14:textId="77777777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 -0.3532275  0.3672702</w:t>
      </w:r>
    </w:p>
    <w:p w14:paraId="3FD1CB5F" w14:textId="77777777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sample estimates:</w:t>
      </w:r>
    </w:p>
    <w:p w14:paraId="6ED21816" w14:textId="6147B9D1" w:rsidR="00711BD8" w:rsidRDefault="00BC5E15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  <w:rtl/>
        </w:rPr>
      </w:pPr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        cor </w:t>
      </w:r>
      <w:r w:rsidR="00711BD8"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0.008068527 </w:t>
      </w:r>
    </w:p>
    <w:p w14:paraId="33737633" w14:textId="6E426ED5" w:rsidR="006D716D" w:rsidRPr="0059470F" w:rsidRDefault="006D716D" w:rsidP="0057110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Style w:val="gnkrckgcgsb"/>
          <w:rFonts w:asciiTheme="minorBidi" w:eastAsia="Times New Roman" w:hAnsiTheme="minorBidi" w:cs="B Nazanin"/>
          <w:color w:val="FF0000"/>
          <w:bdr w:val="none" w:sz="0" w:space="0" w:color="auto" w:frame="1"/>
        </w:rPr>
      </w:pPr>
      <w:r w:rsidRPr="0059470F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  <w:lang w:bidi="fa-IR"/>
        </w:rPr>
        <w:t>مقدار ه</w:t>
      </w:r>
      <w:r w:rsidRPr="003D0CF5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  <w:lang w:bidi="fa-IR"/>
        </w:rPr>
        <w:t>مبستگی</w:t>
      </w:r>
      <w:r w:rsidRPr="003D0CF5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</w:rPr>
        <w:t xml:space="preserve"> </w:t>
      </w:r>
      <w:r w:rsidR="00254980" w:rsidRPr="003D0CF5">
        <w:rPr>
          <w:rStyle w:val="gnkrckgcgsb"/>
          <w:rFonts w:asciiTheme="minorBidi" w:hAnsiTheme="minorBidi" w:cs="B Nazanin"/>
          <w:color w:val="FF0000"/>
          <w:bdr w:val="none" w:sz="0" w:space="0" w:color="auto" w:frame="1"/>
        </w:rPr>
        <w:t>0.008068527</w:t>
      </w:r>
      <w:r w:rsidRPr="003D0CF5">
        <w:rPr>
          <w:rFonts w:asciiTheme="minorBidi" w:eastAsia="Times New Roman" w:hAnsiTheme="minorBidi" w:cs="B Nazanin"/>
          <w:color w:val="FF0000"/>
          <w:sz w:val="20"/>
          <w:szCs w:val="20"/>
          <w:bdr w:val="none" w:sz="0" w:space="0" w:color="auto" w:frame="1"/>
        </w:rPr>
        <w:t xml:space="preserve"> </w:t>
      </w:r>
      <w:r w:rsidRPr="003D0CF5">
        <w:rPr>
          <w:rStyle w:val="gnkrckgcgsb"/>
          <w:rFonts w:asciiTheme="minorBidi" w:hAnsiTheme="minorBidi" w:cs="B Nazanin"/>
          <w:color w:val="FF0000"/>
          <w:sz w:val="24"/>
          <w:szCs w:val="24"/>
          <w:bdr w:val="none" w:sz="0" w:space="0" w:color="auto" w:frame="1"/>
          <w:rtl/>
        </w:rPr>
        <w:t xml:space="preserve"> </w:t>
      </w:r>
      <w:r w:rsidRPr="003D0CF5">
        <w:rPr>
          <w:rStyle w:val="gnkrckgcgsb"/>
          <w:rFonts w:asciiTheme="minorBidi" w:hAnsiTheme="minorBidi" w:cs="B Nazanin" w:hint="cs"/>
          <w:color w:val="FF0000"/>
          <w:sz w:val="26"/>
          <w:szCs w:val="26"/>
          <w:bdr w:val="none" w:sz="0" w:space="0" w:color="auto" w:frame="1"/>
          <w:rtl/>
        </w:rPr>
        <w:t>که مقدار کمی‌</w:t>
      </w:r>
      <w:r w:rsidRPr="003D0CF5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</w:rPr>
        <w:t>است</w:t>
      </w:r>
      <w:r w:rsidRPr="0059470F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</w:rPr>
        <w:t>.</w:t>
      </w:r>
    </w:p>
    <w:p w14:paraId="6F8A57A5" w14:textId="3CEE167B" w:rsidR="006D716D" w:rsidRPr="00113B98" w:rsidRDefault="006D716D" w:rsidP="00D85A4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76" w:lineRule="auto"/>
        <w:ind w:left="0" w:firstLine="0"/>
        <w:jc w:val="both"/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</w:pPr>
      <w:r w:rsidRPr="00113B98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 xml:space="preserve">براساس میزان اطمینان </w:t>
      </w:r>
      <w:r w:rsidRPr="006D716D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rtl/>
          <w:lang w:bidi="fa-IR"/>
        </w:rPr>
        <w:t>(</w:t>
      </w:r>
      <w:r w:rsidRPr="006D716D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lang w:bidi="fa-IR"/>
        </w:rPr>
        <w:t>Confidence =</w:t>
      </w:r>
      <w:r w:rsidR="00D85A41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lang w:bidi="fa-IR"/>
        </w:rPr>
        <w:t xml:space="preserve"> </w:t>
      </w:r>
      <w:r w:rsidR="00D85A41" w:rsidRPr="00D85A41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lang w:bidi="fa-IR"/>
        </w:rPr>
        <w:t>0.0338</w:t>
      </w:r>
      <w:r w:rsidRPr="00113B98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 xml:space="preserve"> این همبستگی معنادار نیست.</w:t>
      </w:r>
    </w:p>
    <w:p w14:paraId="1B8F1764" w14:textId="77777777" w:rsidR="00C5355A" w:rsidRPr="00080F30" w:rsidRDefault="00C5355A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 w:cs="B Nazanin"/>
          <w:sz w:val="32"/>
          <w:szCs w:val="32"/>
          <w:lang w:bidi="fa-IR"/>
        </w:rPr>
      </w:pPr>
    </w:p>
    <w:p w14:paraId="066C235F" w14:textId="77777777" w:rsidR="00C5355A" w:rsidRPr="00080F30" w:rsidRDefault="00C5355A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</w:p>
    <w:p w14:paraId="5B81124C" w14:textId="77777777" w:rsidR="00C5355A" w:rsidRPr="00080F30" w:rsidRDefault="00C5355A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080F3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ab/>
        <w:t>Pearson's product-moment correlation</w:t>
      </w:r>
    </w:p>
    <w:p w14:paraId="01A7C594" w14:textId="77777777" w:rsidR="00C5355A" w:rsidRPr="00080F30" w:rsidRDefault="00C5355A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</w:p>
    <w:p w14:paraId="1C537BAF" w14:textId="77777777" w:rsidR="00C5355A" w:rsidRPr="00080F30" w:rsidRDefault="00C5355A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080F3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data:  data$`Hb A1C(Normalized)` and data$IgM</w:t>
      </w:r>
    </w:p>
    <w:p w14:paraId="49BCB5E7" w14:textId="77777777" w:rsidR="00C5355A" w:rsidRPr="00080F30" w:rsidRDefault="00C5355A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080F3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t = 0.97184, df = 28, p-value = 0.3395</w:t>
      </w:r>
    </w:p>
    <w:p w14:paraId="679B2F47" w14:textId="77777777" w:rsidR="00C5355A" w:rsidRPr="00080F30" w:rsidRDefault="00C5355A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080F3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alternative hypothesis: true correlation is not equal to 0</w:t>
      </w:r>
    </w:p>
    <w:p w14:paraId="47719C8C" w14:textId="77777777" w:rsidR="00C5355A" w:rsidRPr="00080F30" w:rsidRDefault="00C5355A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080F3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95 percent confidence interval:</w:t>
      </w:r>
    </w:p>
    <w:p w14:paraId="6C8F73F5" w14:textId="77777777" w:rsidR="00C5355A" w:rsidRPr="00080F30" w:rsidRDefault="00C5355A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080F3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lastRenderedPageBreak/>
        <w:t xml:space="preserve"> -0.1921339  0.5078577</w:t>
      </w:r>
    </w:p>
    <w:p w14:paraId="56607AAF" w14:textId="77777777" w:rsidR="00C5355A" w:rsidRPr="00080F30" w:rsidRDefault="00C5355A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080F3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sample estimates:</w:t>
      </w:r>
    </w:p>
    <w:p w14:paraId="586254A0" w14:textId="2FCF0134" w:rsidR="00C5355A" w:rsidRPr="00C5355A" w:rsidRDefault="002A55D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</w:rPr>
      </w:pPr>
      <w:r w:rsidRPr="00080F30">
        <w:rPr>
          <w:rStyle w:val="gnkrckgcgsb"/>
          <w:rFonts w:asciiTheme="minorBidi" w:hAnsiTheme="minorBidi" w:cs="B Nazanin"/>
          <w:color w:val="000000"/>
          <w:bdr w:val="none" w:sz="0" w:space="0" w:color="auto" w:frame="1"/>
        </w:rPr>
        <w:t xml:space="preserve">cor </w:t>
      </w:r>
      <w:r w:rsidR="00C5355A" w:rsidRPr="00080F3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 xml:space="preserve">0.1806392 </w:t>
      </w:r>
    </w:p>
    <w:p w14:paraId="7BB5B4DD" w14:textId="0AAD7568" w:rsidR="00B10A08" w:rsidRPr="0059470F" w:rsidRDefault="00B10A08" w:rsidP="0025498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Style w:val="gnkrckgcgsb"/>
          <w:rFonts w:asciiTheme="minorBidi" w:eastAsia="Times New Roman" w:hAnsiTheme="minorBidi" w:cs="B Nazanin"/>
          <w:color w:val="FF0000"/>
          <w:bdr w:val="none" w:sz="0" w:space="0" w:color="auto" w:frame="1"/>
        </w:rPr>
      </w:pPr>
      <w:r w:rsidRPr="003D0CF5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  <w:lang w:bidi="fa-IR"/>
        </w:rPr>
        <w:t>مقدار همبستگی</w:t>
      </w:r>
      <w:r w:rsidRPr="003D0CF5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</w:rPr>
        <w:t xml:space="preserve"> </w:t>
      </w:r>
      <w:r w:rsidR="00254980" w:rsidRPr="003D0CF5">
        <w:rPr>
          <w:rFonts w:asciiTheme="minorBidi" w:eastAsia="Times New Roman" w:hAnsiTheme="minorBidi" w:cs="B Nazanin"/>
          <w:color w:val="FF0000"/>
          <w:bdr w:val="none" w:sz="0" w:space="0" w:color="auto" w:frame="1"/>
        </w:rPr>
        <w:t xml:space="preserve">0.1806392 </w:t>
      </w:r>
      <w:r w:rsidRPr="003D0CF5">
        <w:rPr>
          <w:rStyle w:val="gnkrckgcgsb"/>
          <w:rFonts w:asciiTheme="minorBidi" w:hAnsiTheme="minorBidi" w:cs="B Nazanin" w:hint="cs"/>
          <w:color w:val="FF0000"/>
          <w:sz w:val="26"/>
          <w:szCs w:val="26"/>
          <w:bdr w:val="none" w:sz="0" w:space="0" w:color="auto" w:frame="1"/>
          <w:rtl/>
        </w:rPr>
        <w:t xml:space="preserve">که مقدار </w:t>
      </w:r>
      <w:r w:rsidRPr="0059470F">
        <w:rPr>
          <w:rStyle w:val="gnkrckgcgsb"/>
          <w:rFonts w:asciiTheme="minorBidi" w:hAnsiTheme="minorBidi" w:cs="B Nazanin" w:hint="cs"/>
          <w:color w:val="FF0000"/>
          <w:sz w:val="26"/>
          <w:szCs w:val="26"/>
          <w:bdr w:val="none" w:sz="0" w:space="0" w:color="auto" w:frame="1"/>
          <w:rtl/>
        </w:rPr>
        <w:t>کمی‌</w:t>
      </w:r>
      <w:r w:rsidRPr="0059470F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</w:rPr>
        <w:t>است.</w:t>
      </w:r>
    </w:p>
    <w:p w14:paraId="04E87980" w14:textId="0BF17C1A" w:rsidR="00B10A08" w:rsidRPr="00113B98" w:rsidRDefault="00B10A08" w:rsidP="00727FB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76" w:lineRule="auto"/>
        <w:ind w:left="0" w:firstLine="0"/>
        <w:jc w:val="both"/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</w:pPr>
      <w:r w:rsidRPr="00113B98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 xml:space="preserve">براساس میزان اطمینان </w:t>
      </w:r>
      <w:r w:rsidRPr="006D716D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rtl/>
          <w:lang w:bidi="fa-IR"/>
        </w:rPr>
        <w:t>(</w:t>
      </w:r>
      <w:r w:rsidRPr="006D716D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lang w:bidi="fa-IR"/>
        </w:rPr>
        <w:t xml:space="preserve">Confidence = </w:t>
      </w:r>
      <w:r w:rsidR="00727FB4" w:rsidRPr="00727FB4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lang w:bidi="fa-IR"/>
        </w:rPr>
        <w:t>0.6605</w:t>
      </w:r>
      <w:r w:rsidRPr="006D716D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rtl/>
          <w:lang w:bidi="fa-IR"/>
        </w:rPr>
        <w:t>)</w:t>
      </w:r>
      <w:r w:rsidRPr="00113B98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 xml:space="preserve"> این همبستگی معنادار نیست.</w:t>
      </w:r>
    </w:p>
    <w:p w14:paraId="7D4880FE" w14:textId="77777777" w:rsidR="00C5355A" w:rsidRPr="00705188" w:rsidRDefault="00C5355A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 w:cs="B Nazanin"/>
          <w:sz w:val="28"/>
          <w:szCs w:val="28"/>
          <w:rtl/>
          <w:lang w:bidi="fa-IR"/>
        </w:rPr>
      </w:pPr>
    </w:p>
    <w:sectPr w:rsidR="00C5355A" w:rsidRPr="0070518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06958CF" w14:textId="77777777" w:rsidR="007610E1" w:rsidRDefault="007610E1" w:rsidP="00FA6242">
      <w:pPr>
        <w:spacing w:before="0" w:after="0" w:line="240" w:lineRule="auto"/>
      </w:pPr>
      <w:r>
        <w:separator/>
      </w:r>
    </w:p>
  </w:endnote>
  <w:endnote w:type="continuationSeparator" w:id="0">
    <w:p w14:paraId="21FF3BAE" w14:textId="77777777" w:rsidR="007610E1" w:rsidRDefault="007610E1" w:rsidP="00FA624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E0E70A3" w14:textId="77777777" w:rsidR="007610E1" w:rsidRDefault="007610E1" w:rsidP="00FA6242">
      <w:pPr>
        <w:spacing w:before="0" w:after="0" w:line="240" w:lineRule="auto"/>
      </w:pPr>
      <w:r>
        <w:separator/>
      </w:r>
    </w:p>
  </w:footnote>
  <w:footnote w:type="continuationSeparator" w:id="0">
    <w:p w14:paraId="02B67F6D" w14:textId="77777777" w:rsidR="007610E1" w:rsidRDefault="007610E1" w:rsidP="00FA6242">
      <w:pPr>
        <w:spacing w:before="0" w:after="0" w:line="240" w:lineRule="auto"/>
      </w:pPr>
      <w:r>
        <w:continuationSeparator/>
      </w:r>
    </w:p>
  </w:footnote>
  <w:footnote w:id="1">
    <w:p w14:paraId="50A0AEBF" w14:textId="77777777" w:rsidR="00D07C6B" w:rsidRDefault="00D07C6B" w:rsidP="00D07C6B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 w:rsidRPr="007A73EC">
        <w:rPr>
          <w:rFonts w:asciiTheme="minorBidi" w:eastAsia="Times New Roman" w:hAnsiTheme="minorBidi"/>
          <w:color w:val="000000"/>
          <w:bdr w:val="none" w:sz="0" w:space="0" w:color="auto" w:frame="1"/>
        </w:rPr>
        <w:t>Pearson</w:t>
      </w:r>
      <w:r>
        <w:rPr>
          <w:rFonts w:asciiTheme="minorBidi" w:eastAsia="Times New Roman" w:hAnsiTheme="minorBidi"/>
          <w:color w:val="000000"/>
          <w:bdr w:val="none" w:sz="0" w:space="0" w:color="auto" w:frame="1"/>
        </w:rPr>
        <w:t xml:space="preserve">’s </w:t>
      </w:r>
      <w:r>
        <w:rPr>
          <w:lang w:bidi="fa-IR"/>
        </w:rPr>
        <w:t>Correlation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835623"/>
    <w:multiLevelType w:val="hybridMultilevel"/>
    <w:tmpl w:val="434404EC"/>
    <w:lvl w:ilvl="0" w:tplc="0409000F">
      <w:start w:val="1"/>
      <w:numFmt w:val="decimal"/>
      <w:lvlText w:val="%1."/>
      <w:lvlJc w:val="left"/>
      <w:pPr>
        <w:ind w:left="1872" w:hanging="360"/>
      </w:pPr>
    </w:lvl>
    <w:lvl w:ilvl="1" w:tplc="04090019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1" w15:restartNumberingAfterBreak="0">
    <w:nsid w:val="1EFF4F9C"/>
    <w:multiLevelType w:val="hybridMultilevel"/>
    <w:tmpl w:val="746AA04A"/>
    <w:lvl w:ilvl="0" w:tplc="0409000F">
      <w:start w:val="1"/>
      <w:numFmt w:val="decimal"/>
      <w:lvlText w:val="%1."/>
      <w:lvlJc w:val="left"/>
      <w:pPr>
        <w:ind w:left="1872" w:hanging="360"/>
      </w:pPr>
    </w:lvl>
    <w:lvl w:ilvl="1" w:tplc="04090019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zsjAytTQ2MDIyNTFX0lEKTi0uzszPAykwNK8FAPbFEcktAAAA"/>
  </w:docVars>
  <w:rsids>
    <w:rsidRoot w:val="00883597"/>
    <w:rsid w:val="00025037"/>
    <w:rsid w:val="000359C1"/>
    <w:rsid w:val="00050E77"/>
    <w:rsid w:val="0005340A"/>
    <w:rsid w:val="00065877"/>
    <w:rsid w:val="00067521"/>
    <w:rsid w:val="00080F30"/>
    <w:rsid w:val="000A7AA2"/>
    <w:rsid w:val="000B48B8"/>
    <w:rsid w:val="000C136C"/>
    <w:rsid w:val="000D5BEE"/>
    <w:rsid w:val="000E0149"/>
    <w:rsid w:val="000F2601"/>
    <w:rsid w:val="000F5BB7"/>
    <w:rsid w:val="00102860"/>
    <w:rsid w:val="00102E56"/>
    <w:rsid w:val="00113B98"/>
    <w:rsid w:val="00114A39"/>
    <w:rsid w:val="00126B6D"/>
    <w:rsid w:val="001546AE"/>
    <w:rsid w:val="00166DCE"/>
    <w:rsid w:val="0017396B"/>
    <w:rsid w:val="00184391"/>
    <w:rsid w:val="001A2E03"/>
    <w:rsid w:val="001C4A96"/>
    <w:rsid w:val="001D3EDD"/>
    <w:rsid w:val="001E01D9"/>
    <w:rsid w:val="001E2F25"/>
    <w:rsid w:val="001F542E"/>
    <w:rsid w:val="00201B06"/>
    <w:rsid w:val="00204065"/>
    <w:rsid w:val="00207C9D"/>
    <w:rsid w:val="00211314"/>
    <w:rsid w:val="002155C1"/>
    <w:rsid w:val="00216094"/>
    <w:rsid w:val="0022048D"/>
    <w:rsid w:val="002333EB"/>
    <w:rsid w:val="00242FD3"/>
    <w:rsid w:val="00254980"/>
    <w:rsid w:val="00260324"/>
    <w:rsid w:val="0027035B"/>
    <w:rsid w:val="00292195"/>
    <w:rsid w:val="002A55DE"/>
    <w:rsid w:val="002A6A1B"/>
    <w:rsid w:val="002D19B3"/>
    <w:rsid w:val="002D1A83"/>
    <w:rsid w:val="002D7BAC"/>
    <w:rsid w:val="002E34A6"/>
    <w:rsid w:val="002F0D55"/>
    <w:rsid w:val="002F254E"/>
    <w:rsid w:val="00302015"/>
    <w:rsid w:val="003135ED"/>
    <w:rsid w:val="003308C8"/>
    <w:rsid w:val="00340A9B"/>
    <w:rsid w:val="00341749"/>
    <w:rsid w:val="00347C3D"/>
    <w:rsid w:val="00356817"/>
    <w:rsid w:val="00381DA0"/>
    <w:rsid w:val="00386AB8"/>
    <w:rsid w:val="003A46B9"/>
    <w:rsid w:val="003A6D67"/>
    <w:rsid w:val="003B54C0"/>
    <w:rsid w:val="003C7FA0"/>
    <w:rsid w:val="003D0CF5"/>
    <w:rsid w:val="003D726E"/>
    <w:rsid w:val="003F176D"/>
    <w:rsid w:val="0040448E"/>
    <w:rsid w:val="00422099"/>
    <w:rsid w:val="00456594"/>
    <w:rsid w:val="00467D5F"/>
    <w:rsid w:val="00483B87"/>
    <w:rsid w:val="0049163F"/>
    <w:rsid w:val="004B35C9"/>
    <w:rsid w:val="004B5C77"/>
    <w:rsid w:val="004D4ECF"/>
    <w:rsid w:val="004E13E7"/>
    <w:rsid w:val="004F4A75"/>
    <w:rsid w:val="004F4EAF"/>
    <w:rsid w:val="00507C39"/>
    <w:rsid w:val="00511633"/>
    <w:rsid w:val="00517204"/>
    <w:rsid w:val="00522359"/>
    <w:rsid w:val="005263D8"/>
    <w:rsid w:val="005366FE"/>
    <w:rsid w:val="00563437"/>
    <w:rsid w:val="005659FD"/>
    <w:rsid w:val="00571106"/>
    <w:rsid w:val="005721B4"/>
    <w:rsid w:val="00576D89"/>
    <w:rsid w:val="005906AD"/>
    <w:rsid w:val="00592408"/>
    <w:rsid w:val="0059470F"/>
    <w:rsid w:val="005B321A"/>
    <w:rsid w:val="005C25AD"/>
    <w:rsid w:val="005C470E"/>
    <w:rsid w:val="005E118A"/>
    <w:rsid w:val="00603434"/>
    <w:rsid w:val="00623372"/>
    <w:rsid w:val="006278BA"/>
    <w:rsid w:val="00637523"/>
    <w:rsid w:val="00642ACA"/>
    <w:rsid w:val="00667336"/>
    <w:rsid w:val="006724AD"/>
    <w:rsid w:val="00682316"/>
    <w:rsid w:val="00684354"/>
    <w:rsid w:val="006A7CF0"/>
    <w:rsid w:val="006B0B36"/>
    <w:rsid w:val="006B5061"/>
    <w:rsid w:val="006C1C67"/>
    <w:rsid w:val="006C289E"/>
    <w:rsid w:val="006D716D"/>
    <w:rsid w:val="006E5D92"/>
    <w:rsid w:val="00703CA6"/>
    <w:rsid w:val="00705188"/>
    <w:rsid w:val="00707048"/>
    <w:rsid w:val="00711BD8"/>
    <w:rsid w:val="00727FB4"/>
    <w:rsid w:val="0075039A"/>
    <w:rsid w:val="007610E1"/>
    <w:rsid w:val="0076583D"/>
    <w:rsid w:val="0078372A"/>
    <w:rsid w:val="00783DC7"/>
    <w:rsid w:val="00784E46"/>
    <w:rsid w:val="00787459"/>
    <w:rsid w:val="007A6033"/>
    <w:rsid w:val="007A73EC"/>
    <w:rsid w:val="007B6A66"/>
    <w:rsid w:val="007D1565"/>
    <w:rsid w:val="007D2F66"/>
    <w:rsid w:val="007E49F2"/>
    <w:rsid w:val="007E7449"/>
    <w:rsid w:val="00815D76"/>
    <w:rsid w:val="0082759C"/>
    <w:rsid w:val="00827F6C"/>
    <w:rsid w:val="008418C1"/>
    <w:rsid w:val="00842A0C"/>
    <w:rsid w:val="008556FC"/>
    <w:rsid w:val="008579F4"/>
    <w:rsid w:val="00866B4A"/>
    <w:rsid w:val="00867710"/>
    <w:rsid w:val="008822A4"/>
    <w:rsid w:val="00883597"/>
    <w:rsid w:val="0088621E"/>
    <w:rsid w:val="008B42CC"/>
    <w:rsid w:val="008B76EF"/>
    <w:rsid w:val="008C0FBD"/>
    <w:rsid w:val="008C4E18"/>
    <w:rsid w:val="008D2136"/>
    <w:rsid w:val="008D2E1D"/>
    <w:rsid w:val="008D3B18"/>
    <w:rsid w:val="00903DDD"/>
    <w:rsid w:val="00914821"/>
    <w:rsid w:val="00916910"/>
    <w:rsid w:val="00917F2F"/>
    <w:rsid w:val="009270E4"/>
    <w:rsid w:val="009458C3"/>
    <w:rsid w:val="00961326"/>
    <w:rsid w:val="00962805"/>
    <w:rsid w:val="009705FB"/>
    <w:rsid w:val="00973316"/>
    <w:rsid w:val="009B6F8E"/>
    <w:rsid w:val="009C71C7"/>
    <w:rsid w:val="009D676D"/>
    <w:rsid w:val="009F588B"/>
    <w:rsid w:val="00A02DE1"/>
    <w:rsid w:val="00A207E9"/>
    <w:rsid w:val="00A2086A"/>
    <w:rsid w:val="00A239DA"/>
    <w:rsid w:val="00A41F76"/>
    <w:rsid w:val="00A43018"/>
    <w:rsid w:val="00A43BD7"/>
    <w:rsid w:val="00A803BC"/>
    <w:rsid w:val="00A9053C"/>
    <w:rsid w:val="00A91318"/>
    <w:rsid w:val="00A9206E"/>
    <w:rsid w:val="00A92A3F"/>
    <w:rsid w:val="00A95455"/>
    <w:rsid w:val="00A965F4"/>
    <w:rsid w:val="00AA288D"/>
    <w:rsid w:val="00AB65F0"/>
    <w:rsid w:val="00B10A08"/>
    <w:rsid w:val="00B3461D"/>
    <w:rsid w:val="00B36472"/>
    <w:rsid w:val="00B626C7"/>
    <w:rsid w:val="00B74F67"/>
    <w:rsid w:val="00B80C83"/>
    <w:rsid w:val="00B8201B"/>
    <w:rsid w:val="00B9313E"/>
    <w:rsid w:val="00BA4F8D"/>
    <w:rsid w:val="00BC5E15"/>
    <w:rsid w:val="00BD03E2"/>
    <w:rsid w:val="00BD5E2A"/>
    <w:rsid w:val="00C26890"/>
    <w:rsid w:val="00C3060C"/>
    <w:rsid w:val="00C37E97"/>
    <w:rsid w:val="00C44F4C"/>
    <w:rsid w:val="00C5355A"/>
    <w:rsid w:val="00C64BE5"/>
    <w:rsid w:val="00C820D9"/>
    <w:rsid w:val="00C92120"/>
    <w:rsid w:val="00C92F3D"/>
    <w:rsid w:val="00CA21BA"/>
    <w:rsid w:val="00CB165E"/>
    <w:rsid w:val="00CC183E"/>
    <w:rsid w:val="00CC1C2D"/>
    <w:rsid w:val="00CC6044"/>
    <w:rsid w:val="00CC6A20"/>
    <w:rsid w:val="00CD1057"/>
    <w:rsid w:val="00CD1B0E"/>
    <w:rsid w:val="00CE08D8"/>
    <w:rsid w:val="00CF06B0"/>
    <w:rsid w:val="00D040E1"/>
    <w:rsid w:val="00D07C6B"/>
    <w:rsid w:val="00D12C28"/>
    <w:rsid w:val="00D220E9"/>
    <w:rsid w:val="00D22C06"/>
    <w:rsid w:val="00D336C1"/>
    <w:rsid w:val="00D35AA8"/>
    <w:rsid w:val="00D723C4"/>
    <w:rsid w:val="00D75AD8"/>
    <w:rsid w:val="00D75EE2"/>
    <w:rsid w:val="00D83D3A"/>
    <w:rsid w:val="00D8583B"/>
    <w:rsid w:val="00D85A41"/>
    <w:rsid w:val="00D939DA"/>
    <w:rsid w:val="00DC6674"/>
    <w:rsid w:val="00DC6EB7"/>
    <w:rsid w:val="00DD7B8D"/>
    <w:rsid w:val="00DE1BED"/>
    <w:rsid w:val="00DF2CD7"/>
    <w:rsid w:val="00DF3748"/>
    <w:rsid w:val="00E205EC"/>
    <w:rsid w:val="00E25D57"/>
    <w:rsid w:val="00E3328B"/>
    <w:rsid w:val="00E357E5"/>
    <w:rsid w:val="00E53C6F"/>
    <w:rsid w:val="00E624A0"/>
    <w:rsid w:val="00E81E2B"/>
    <w:rsid w:val="00E837E6"/>
    <w:rsid w:val="00E860DF"/>
    <w:rsid w:val="00E91156"/>
    <w:rsid w:val="00EB50EB"/>
    <w:rsid w:val="00EE05AB"/>
    <w:rsid w:val="00EE270C"/>
    <w:rsid w:val="00EE3049"/>
    <w:rsid w:val="00EE4A94"/>
    <w:rsid w:val="00EE6D9B"/>
    <w:rsid w:val="00EF762D"/>
    <w:rsid w:val="00F06A22"/>
    <w:rsid w:val="00F12FE5"/>
    <w:rsid w:val="00F17A2D"/>
    <w:rsid w:val="00F27F3A"/>
    <w:rsid w:val="00F3286B"/>
    <w:rsid w:val="00F35970"/>
    <w:rsid w:val="00F41B2C"/>
    <w:rsid w:val="00F56393"/>
    <w:rsid w:val="00F72765"/>
    <w:rsid w:val="00F80FB5"/>
    <w:rsid w:val="00F8563C"/>
    <w:rsid w:val="00F93378"/>
    <w:rsid w:val="00F9490D"/>
    <w:rsid w:val="00FA0973"/>
    <w:rsid w:val="00FA2A7C"/>
    <w:rsid w:val="00FA6242"/>
    <w:rsid w:val="00FB129A"/>
    <w:rsid w:val="00FB20C1"/>
    <w:rsid w:val="00FB44EE"/>
    <w:rsid w:val="00FC128B"/>
    <w:rsid w:val="00FC5B01"/>
    <w:rsid w:val="00FD11A9"/>
    <w:rsid w:val="00FD2591"/>
    <w:rsid w:val="00FD4EE4"/>
    <w:rsid w:val="00FD56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CA1921"/>
  <w15:chartTrackingRefBased/>
  <w15:docId w15:val="{48750442-F719-416C-BA54-7BCF0B4D7E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240" w:after="160" w:line="259" w:lineRule="auto"/>
        <w:ind w:left="432" w:firstLine="720"/>
        <w:jc w:val="lowKashida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207E9"/>
  </w:style>
  <w:style w:type="paragraph" w:styleId="Heading1">
    <w:name w:val="heading 1"/>
    <w:basedOn w:val="Normal"/>
    <w:link w:val="Heading1Char"/>
    <w:uiPriority w:val="9"/>
    <w:qFormat/>
    <w:rsid w:val="00FB44EE"/>
    <w:pPr>
      <w:spacing w:before="100" w:beforeAutospacing="1" w:after="100" w:afterAutospacing="1" w:line="240" w:lineRule="auto"/>
      <w:ind w:left="0" w:firstLine="0"/>
      <w:jc w:val="left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458C3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DF2CD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  <w:ind w:left="0" w:firstLine="0"/>
      <w:jc w:val="left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F2CD7"/>
    <w:rPr>
      <w:rFonts w:ascii="Courier New" w:eastAsia="Times New Roman" w:hAnsi="Courier New" w:cs="Courier New"/>
      <w:sz w:val="20"/>
      <w:szCs w:val="20"/>
    </w:rPr>
  </w:style>
  <w:style w:type="character" w:customStyle="1" w:styleId="gnkrckgcgsb">
    <w:name w:val="gnkrckgcgsb"/>
    <w:basedOn w:val="DefaultParagraphFont"/>
    <w:rsid w:val="00DF2CD7"/>
  </w:style>
  <w:style w:type="paragraph" w:styleId="Header">
    <w:name w:val="header"/>
    <w:basedOn w:val="Normal"/>
    <w:link w:val="HeaderChar"/>
    <w:uiPriority w:val="99"/>
    <w:unhideWhenUsed/>
    <w:rsid w:val="00FA6242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6242"/>
  </w:style>
  <w:style w:type="paragraph" w:styleId="Footer">
    <w:name w:val="footer"/>
    <w:basedOn w:val="Normal"/>
    <w:link w:val="FooterChar"/>
    <w:uiPriority w:val="99"/>
    <w:unhideWhenUsed/>
    <w:rsid w:val="00FA6242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6242"/>
  </w:style>
  <w:style w:type="table" w:styleId="TableGrid">
    <w:name w:val="Table Grid"/>
    <w:basedOn w:val="TableNormal"/>
    <w:uiPriority w:val="39"/>
    <w:rsid w:val="00FB44EE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FB44EE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code">
    <w:name w:val="code"/>
    <w:basedOn w:val="DefaultParagraphFont"/>
    <w:rsid w:val="00FB44EE"/>
  </w:style>
  <w:style w:type="table" w:styleId="GridTable5Dark-Accent3">
    <w:name w:val="Grid Table 5 Dark Accent 3"/>
    <w:basedOn w:val="TableNormal"/>
    <w:uiPriority w:val="50"/>
    <w:rsid w:val="004F4A75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character" w:customStyle="1" w:styleId="gnkrckgcmsb">
    <w:name w:val="gnkrckgcmsb"/>
    <w:basedOn w:val="DefaultParagraphFont"/>
    <w:rsid w:val="00CB165E"/>
  </w:style>
  <w:style w:type="character" w:customStyle="1" w:styleId="gnkrckgcmrb">
    <w:name w:val="gnkrckgcmrb"/>
    <w:basedOn w:val="DefaultParagraphFont"/>
    <w:rsid w:val="00CB165E"/>
  </w:style>
  <w:style w:type="paragraph" w:styleId="FootnoteText">
    <w:name w:val="footnote text"/>
    <w:basedOn w:val="Normal"/>
    <w:link w:val="FootnoteTextChar"/>
    <w:uiPriority w:val="99"/>
    <w:semiHidden/>
    <w:unhideWhenUsed/>
    <w:rsid w:val="00D07C6B"/>
    <w:pPr>
      <w:spacing w:before="0"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07C6B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07C6B"/>
    <w:rPr>
      <w:vertAlign w:val="superscript"/>
    </w:rPr>
  </w:style>
  <w:style w:type="character" w:customStyle="1" w:styleId="gd15mcfckub">
    <w:name w:val="gd15mcfckub"/>
    <w:basedOn w:val="DefaultParagraphFont"/>
    <w:rsid w:val="00CF06B0"/>
  </w:style>
  <w:style w:type="character" w:customStyle="1" w:styleId="gd15mcfcktb">
    <w:name w:val="gd15mcfcktb"/>
    <w:basedOn w:val="DefaultParagraphFont"/>
    <w:rsid w:val="00CF06B0"/>
  </w:style>
  <w:style w:type="character" w:customStyle="1" w:styleId="gd15mcfceub">
    <w:name w:val="gd15mcfceub"/>
    <w:basedOn w:val="DefaultParagraphFont"/>
    <w:rsid w:val="00CF06B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711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8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1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5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27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00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0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0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12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83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26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90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84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56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4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55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55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08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73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8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F82A8A-C57C-4B15-9546-BDF1ABA0F2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8</TotalTime>
  <Pages>12</Pages>
  <Words>1629</Words>
  <Characters>9287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n</dc:creator>
  <cp:keywords/>
  <dc:description/>
  <cp:lastModifiedBy>amin</cp:lastModifiedBy>
  <cp:revision>226</cp:revision>
  <cp:lastPrinted>2019-09-28T13:03:00Z</cp:lastPrinted>
  <dcterms:created xsi:type="dcterms:W3CDTF">2019-09-30T14:24:00Z</dcterms:created>
  <dcterms:modified xsi:type="dcterms:W3CDTF">2019-10-11T15:31:00Z</dcterms:modified>
</cp:coreProperties>
</file>